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r w:rsidRPr="00114936">
        <w:rPr>
          <w:rFonts w:eastAsiaTheme="minorEastAsia"/>
          <w:lang w:eastAsia="zh-CN"/>
        </w:rPr>
        <w:t>GuangLiang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SimSun"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SimSun"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DengXian" w:hAnsi="Times New Roman"/>
                <w:bCs/>
                <w:color w:val="auto"/>
                <w:sz w:val="14"/>
                <w:szCs w:val="14"/>
                <w:lang w:bidi="en-US"/>
              </w:rPr>
            </w:pPr>
            <w:r w:rsidRPr="00F05199">
              <w:rPr>
                <w:rFonts w:ascii="Times New Roman" w:eastAsia="DengXian"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DengXian" w:hAnsi="Times New Roman"/>
                <w:color w:val="auto"/>
                <w:lang w:eastAsia="zh-CN" w:bidi="en-US"/>
              </w:rPr>
            </w:pPr>
            <w:r w:rsidRPr="00F05199">
              <w:rPr>
                <w:rFonts w:ascii="Times New Roman" w:eastAsia="DengXian" w:hAnsi="Times New Roman"/>
                <w:b/>
                <w:color w:val="auto"/>
                <w:lang w:bidi="en-US"/>
              </w:rPr>
              <w:t>Copyright:</w:t>
            </w:r>
            <w:r w:rsidRPr="00F05199">
              <w:rPr>
                <w:rFonts w:ascii="Times New Roman" w:eastAsia="DengXian"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2B3EA964"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del w:id="3" w:author="GuangLiang Yang" w:date="2024-12-14T23:28:00Z" w16du:dateUtc="2024-12-14T10:28:00Z">
        <w:r w:rsidR="00114936" w:rsidRPr="00114936" w:rsidDel="002A649E">
          <w:rPr>
            <w:sz w:val="20"/>
          </w:rPr>
          <w:delText>93</w:delText>
        </w:r>
      </w:del>
      <w:ins w:id="4" w:author="GuangLiang Yang" w:date="2024-12-14T23:28:00Z" w16du:dateUtc="2024-12-14T10:28:00Z">
        <w:r w:rsidR="002A649E">
          <w:rPr>
            <w:sz w:val="20"/>
          </w:rPr>
          <w:t>0.93</w:t>
        </w:r>
      </w:ins>
      <w:r w:rsidR="00114936" w:rsidRPr="00114936">
        <w:rPr>
          <w:sz w:val="20"/>
        </w:rPr>
        <w:t xml:space="preserve">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Default="00E9381E" w:rsidP="00E9381E">
      <w:pPr>
        <w:pStyle w:val="MDPI31text"/>
        <w:rPr>
          <w:ins w:id="5" w:author="GuangLiang Yang" w:date="2024-12-14T18:34:00Z" w16du:dateUtc="2024-12-14T05:34:00Z"/>
          <w:rFonts w:eastAsiaTheme="minorEastAsia"/>
          <w:lang w:val="en-GB" w:eastAsia="zh-CN"/>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6D24AC47" w14:textId="77777777" w:rsidR="0066060D" w:rsidRPr="0066060D" w:rsidRDefault="0066060D" w:rsidP="0066060D">
      <w:pPr>
        <w:pStyle w:val="MDPI31text"/>
        <w:rPr>
          <w:ins w:id="6" w:author="GuangLiang Yang" w:date="2024-12-14T18:35:00Z" w16du:dateUtc="2024-12-14T05:35:00Z"/>
          <w:rFonts w:eastAsiaTheme="minorEastAsia"/>
          <w:lang w:val="en-GB" w:eastAsia="zh-CN"/>
        </w:rPr>
      </w:pPr>
      <w:ins w:id="7" w:author="GuangLiang Yang" w:date="2024-12-14T18:35:00Z" w16du:dateUtc="2024-12-14T05:35:00Z">
        <w:r w:rsidRPr="0066060D">
          <w:rPr>
            <w:rFonts w:eastAsiaTheme="minorEastAsia"/>
            <w:lang w:val="en-GB" w:eastAsia="zh-CN"/>
          </w:rPr>
          <w:t xml:space="preserve">In recent years, significant progress has been made in the analysis of sports using computer vision and deep learning techniques. In table tennis, studies such as Kulkarni et al. (2023) have focused on stroke detection and recognition, leveraging ball trajectory data with advanced models like YOLOv4 and TrackNetv2. Similarly, </w:t>
        </w:r>
        <w:proofErr w:type="spellStart"/>
        <w:r w:rsidRPr="0066060D">
          <w:rPr>
            <w:rFonts w:eastAsiaTheme="minorEastAsia"/>
            <w:lang w:val="en-GB" w:eastAsia="zh-CN"/>
          </w:rPr>
          <w:t>Voeikov</w:t>
        </w:r>
        <w:proofErr w:type="spellEnd"/>
        <w:r w:rsidRPr="0066060D">
          <w:rPr>
            <w:rFonts w:eastAsiaTheme="minorEastAsia"/>
            <w:lang w:val="en-GB" w:eastAsia="zh-CN"/>
          </w:rPr>
          <w:t xml:space="preserve"> et al. (2020) proposed </w:t>
        </w:r>
        <w:proofErr w:type="spellStart"/>
        <w:r w:rsidRPr="0066060D">
          <w:rPr>
            <w:rFonts w:eastAsiaTheme="minorEastAsia"/>
            <w:lang w:val="en-GB" w:eastAsia="zh-CN"/>
          </w:rPr>
          <w:t>TTNet</w:t>
        </w:r>
        <w:proofErr w:type="spellEnd"/>
        <w:r w:rsidRPr="0066060D">
          <w:rPr>
            <w:rFonts w:eastAsiaTheme="minorEastAsia"/>
            <w:lang w:val="en-GB" w:eastAsia="zh-CN"/>
          </w:rPr>
          <w:t xml:space="preserve">, a real-time neural network for temporal and spatial video analysis, designed for event spotting and ball tracking in table tennis matches. In addition to table tennis, ball tracking methods in other sports provide valuable insights. For instance, Huang et al. (2019) developed </w:t>
        </w:r>
        <w:proofErr w:type="spellStart"/>
        <w:r w:rsidRPr="0066060D">
          <w:rPr>
            <w:rFonts w:eastAsiaTheme="minorEastAsia"/>
            <w:lang w:val="en-GB" w:eastAsia="zh-CN"/>
          </w:rPr>
          <w:t>TrackNet</w:t>
        </w:r>
        <w:proofErr w:type="spellEnd"/>
        <w:r w:rsidRPr="0066060D">
          <w:rPr>
            <w:rFonts w:eastAsiaTheme="minorEastAsia"/>
            <w:lang w:val="en-GB" w:eastAsia="zh-CN"/>
          </w:rPr>
          <w:t xml:space="preserve">, a deep learning model for high-speed and </w:t>
        </w:r>
        <w:proofErr w:type="gramStart"/>
        <w:r w:rsidRPr="0066060D">
          <w:rPr>
            <w:rFonts w:eastAsiaTheme="minorEastAsia"/>
            <w:lang w:val="en-GB" w:eastAsia="zh-CN"/>
          </w:rPr>
          <w:t>small-object</w:t>
        </w:r>
        <w:proofErr w:type="gramEnd"/>
        <w:r w:rsidRPr="0066060D">
          <w:rPr>
            <w:rFonts w:eastAsiaTheme="minorEastAsia"/>
            <w:lang w:val="en-GB" w:eastAsia="zh-CN"/>
          </w:rPr>
          <w:t xml:space="preserve"> tracking in tennis, achieving high precision with minimal equipment. Caio et al. (2023) demonstrated a context-aware deep learning approach for 3D localization of basketballs using calibrated images, highlighting the potential for accurate object tracking in fast-paced scenarios.</w:t>
        </w:r>
      </w:ins>
    </w:p>
    <w:p w14:paraId="32F21E7F" w14:textId="77777777" w:rsidR="0066060D" w:rsidRPr="0066060D" w:rsidRDefault="0066060D" w:rsidP="0066060D">
      <w:pPr>
        <w:pStyle w:val="MDPI31text"/>
        <w:rPr>
          <w:ins w:id="8" w:author="GuangLiang Yang" w:date="2024-12-14T18:35:00Z" w16du:dateUtc="2024-12-14T05:35:00Z"/>
          <w:rFonts w:eastAsiaTheme="minorEastAsia"/>
          <w:lang w:val="en-GB" w:eastAsia="zh-CN"/>
        </w:rPr>
      </w:pPr>
    </w:p>
    <w:p w14:paraId="0789716D" w14:textId="0D88CDF9" w:rsidR="0066060D" w:rsidRPr="0066060D" w:rsidRDefault="0066060D" w:rsidP="0066060D">
      <w:pPr>
        <w:pStyle w:val="MDPI31text"/>
        <w:rPr>
          <w:rFonts w:eastAsiaTheme="minorEastAsia" w:hint="eastAsia"/>
          <w:lang w:val="en-GB" w:eastAsia="zh-CN"/>
          <w:rPrChange w:id="9" w:author="GuangLiang Yang" w:date="2024-12-14T18:34:00Z" w16du:dateUtc="2024-12-14T05:34:00Z">
            <w:rPr>
              <w:lang w:val="en-GB"/>
            </w:rPr>
          </w:rPrChange>
        </w:rPr>
      </w:pPr>
      <w:ins w:id="10" w:author="GuangLiang Yang" w:date="2024-12-14T18:35:00Z" w16du:dateUtc="2024-12-14T05:35:00Z">
        <w:r w:rsidRPr="0066060D">
          <w:rPr>
            <w:rFonts w:eastAsiaTheme="minorEastAsia"/>
            <w:lang w:val="en-GB" w:eastAsia="zh-CN"/>
          </w:rPr>
          <w:lastRenderedPageBreak/>
          <w:t>Despite these advances, most methods focus on general tracking and event spotting, with limited attention to serve foul detection. This study aims to address this gap by combining 3D trajectory analysis and deep learning techniques for automated foul detection in table tennis, offering a novel and specialized solution.</w:t>
        </w:r>
      </w:ins>
    </w:p>
    <w:p w14:paraId="00BBAFE6" w14:textId="65907B9B"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2].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4E1888CD"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3].</w:t>
      </w:r>
    </w:p>
    <w:p w14:paraId="3194D9E6" w14:textId="63B43B3D" w:rsidR="00E9381E" w:rsidRPr="00E9381E" w:rsidRDefault="00E9381E" w:rsidP="00E9381E">
      <w:pPr>
        <w:pStyle w:val="MDPI31text"/>
        <w:rPr>
          <w:lang w:val="en-GB"/>
        </w:rPr>
      </w:pPr>
      <w:r w:rsidRPr="00E9381E">
        <w:rPr>
          <w:lang w:val="en-GB"/>
        </w:rPr>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5CE614F6" w:rsidR="005A6ADC" w:rsidRPr="00F05199" w:rsidRDefault="005F21FA" w:rsidP="005F21FA">
      <w:pPr>
        <w:pStyle w:val="MDPI21heading1"/>
      </w:pPr>
      <w:r>
        <w:rPr>
          <w:lang w:eastAsia="zh-CN"/>
        </w:rPr>
        <w:t xml:space="preserve">2. </w:t>
      </w:r>
      <w:r w:rsidR="005A6ADC" w:rsidRPr="00F05199">
        <w:t>Materials and Methods</w:t>
      </w:r>
    </w:p>
    <w:p w14:paraId="4BC82778" w14:textId="01BF009B" w:rsidR="005A6ADC" w:rsidRPr="005F21FA" w:rsidRDefault="005F21FA" w:rsidP="005F21FA">
      <w:pPr>
        <w:pStyle w:val="MDPI22heading2"/>
      </w:pPr>
      <w:r w:rsidRPr="005F21FA">
        <w:t xml:space="preserve">2.1. </w:t>
      </w:r>
      <w:r w:rsidR="00240C9C" w:rsidRPr="005F21FA">
        <w:t>Experimental Setup</w:t>
      </w:r>
    </w:p>
    <w:p w14:paraId="2772F516" w14:textId="77777777" w:rsidR="005C554D" w:rsidRDefault="005C554D" w:rsidP="005C554D">
      <w:pPr>
        <w:pStyle w:val="MDPI31text"/>
        <w:rPr>
          <w:ins w:id="11" w:author="GuangLiang Yang" w:date="2024-12-14T18:41:00Z" w16du:dateUtc="2024-12-14T05:41:00Z"/>
        </w:rPr>
      </w:pPr>
      <w:ins w:id="12" w:author="GuangLiang Yang" w:date="2024-12-14T18:41:00Z" w16du:dateUtc="2024-12-14T05:41:00Z">
        <w:r>
          <w:t>The experimental setup consists of three high-speed USB cameras: two Logitech Brio 4K cameras, each operating at 90 frames per second (fps), and one Razer Kiyo Pro Ultra camera, operating at 60 fps. These frame rates were selected to ensure the temporal resolution needed to capture the rapid movements of the table tennis ball during high-speed serves and rallies. Each camera was connected via USB 3.0 to ensure minimal latency.</w:t>
        </w:r>
      </w:ins>
    </w:p>
    <w:p w14:paraId="0031026C" w14:textId="77777777" w:rsidR="005C554D" w:rsidRDefault="005C554D" w:rsidP="005C554D">
      <w:pPr>
        <w:pStyle w:val="MDPI31text"/>
        <w:rPr>
          <w:ins w:id="13" w:author="GuangLiang Yang" w:date="2024-12-14T18:41:00Z" w16du:dateUtc="2024-12-14T05:41:00Z"/>
        </w:rPr>
      </w:pPr>
    </w:p>
    <w:p w14:paraId="589EF80A" w14:textId="733689E6" w:rsidR="005A6ADC" w:rsidRPr="00B37293" w:rsidRDefault="005C554D" w:rsidP="005C554D">
      <w:pPr>
        <w:pStyle w:val="MDPI31text"/>
        <w:rPr>
          <w:rFonts w:eastAsiaTheme="minorEastAsia"/>
          <w:lang w:eastAsia="zh-CN"/>
        </w:rPr>
      </w:pPr>
      <w:ins w:id="14" w:author="GuangLiang Yang" w:date="2024-12-14T18:41:00Z" w16du:dateUtc="2024-12-14T05:41:00Z">
        <w:r>
          <w:t>The cameras were strategically positioned around the table tennis table to capture the motion of the ball from multiple perspectives, as shown in Figure 1. The primary cameras, labeled Camera 1 and Camera 2, were placed to the left and right of the table, focusing on the critical serve area. This arrangement enabled the capture of the trajectory of the ball from multiple angles and facilitated the calculation of 3D coordinates using triangulation, which was essential for accurate trajectory analysis and foul detection. The verification camera, labeled Camera 3, was mounted on the ceiling above the athlete’s head, providing a top-down view that complemented the side views. While this overhead camera was not directly involved in 3D reconstruction, it improved tracking reliability by offering an additional perspective, particularly useful in cases where the ball was occluded in the side views.</w:t>
        </w:r>
      </w:ins>
      <w:del w:id="15" w:author="GuangLiang Yang" w:date="2024-12-14T18:41:00Z" w16du:dateUtc="2024-12-14T05:41:00Z">
        <w:r w:rsidR="00CB5E5A" w:rsidRPr="00CB5E5A" w:rsidDel="005C554D">
          <w:delText>The experimental setup consist</w:delText>
        </w:r>
        <w:r w:rsidR="004E2BB0" w:rsidDel="005C554D">
          <w:delText>s</w:delText>
        </w:r>
        <w:r w:rsidR="00CB5E5A" w:rsidRPr="00CB5E5A" w:rsidDel="005C554D">
          <w:delText xml:space="preserve"> of three high-speed cameras, each connected via USB 3.0 to ensure minimal latency and capable of recording at 60 frames per second (fps). These cameras were strategically positioned around the table tennis table to capture the motion </w:delText>
        </w:r>
        <w:r w:rsidR="00DB23BA" w:rsidDel="005C554D">
          <w:delText xml:space="preserve">of the ball </w:delText>
        </w:r>
        <w:r w:rsidR="00CB5E5A" w:rsidRPr="00CB5E5A" w:rsidDel="005C554D">
          <w:delText xml:space="preserve">from multiple perspectives, as shown in </w:delText>
        </w:r>
        <w:r w:rsidR="00CB5E5A" w:rsidRPr="00CB5E5A" w:rsidDel="005C554D">
          <w:lastRenderedPageBreak/>
          <w:delText>Figure 1. The primary cameras, labe</w:delText>
        </w:r>
        <w:r w:rsidR="00D809F6" w:rsidDel="005C554D">
          <w:delText>l</w:delText>
        </w:r>
        <w:r w:rsidR="00CB5E5A" w:rsidRPr="00CB5E5A" w:rsidDel="005C554D">
          <w:delText xml:space="preserve">led Camera 1 and Camera 2, were placed to the left and right of the table, focusing on the critical serve area. This placement enabled the capture of the trajectory </w:delText>
        </w:r>
        <w:r w:rsidR="0021119B" w:rsidDel="005C554D">
          <w:delText xml:space="preserve">of </w:delText>
        </w:r>
        <w:r w:rsidR="00D809F6" w:rsidDel="005C554D">
          <w:delText xml:space="preserve">the </w:delText>
        </w:r>
        <w:r w:rsidR="0021119B" w:rsidDel="005C554D">
          <w:delText xml:space="preserve">ball </w:delText>
        </w:r>
        <w:r w:rsidR="00CB5E5A" w:rsidRPr="00CB5E5A" w:rsidDel="005C554D">
          <w:delText xml:space="preserve">from multiple angles and facilitated the calculation of 3D coordinates </w:delText>
        </w:r>
        <w:r w:rsidR="00B24B70" w:rsidDel="005C554D">
          <w:delText xml:space="preserve">by </w:delText>
        </w:r>
        <w:r w:rsidR="00CB5E5A" w:rsidRPr="00CB5E5A" w:rsidDel="005C554D">
          <w:delText>using triangulation, which was essential for accurate trajectory analysis and foul detection. The verification camera labe</w:delText>
        </w:r>
        <w:r w:rsidR="00D809F6" w:rsidDel="005C554D">
          <w:delText>l</w:delText>
        </w:r>
        <w:r w:rsidR="00CB5E5A" w:rsidRPr="00CB5E5A" w:rsidDel="005C554D">
          <w:delText xml:space="preserve">led Camera 3, was mounted on the ceiling above the athlete’s head, providing a top-down view that complemented the side views. While this overhead camera was not directly involved in 3D reconstruction, it improved tracking reliability by offering an additional perspective, </w:delText>
        </w:r>
        <w:r w:rsidR="00D528C7" w:rsidDel="005C554D">
          <w:rPr>
            <w:rFonts w:hint="eastAsia"/>
            <w:lang w:eastAsia="zh-CN"/>
          </w:rPr>
          <w:delText>instrumenta</w:delText>
        </w:r>
        <w:r w:rsidR="00CB5E5A" w:rsidRPr="00CB5E5A" w:rsidDel="005C554D">
          <w:delText>l in cases where the ball was occluded in the side views</w:delText>
        </w:r>
        <w:r w:rsidR="005A6ADC" w:rsidDel="005C554D">
          <w:rPr>
            <w:rFonts w:eastAsiaTheme="minorEastAsia" w:hint="eastAsia"/>
            <w:lang w:eastAsia="zh-CN"/>
          </w:rPr>
          <w:delText>.</w:delText>
        </w:r>
      </w:del>
    </w:p>
    <w:p w14:paraId="1BAE36F3" w14:textId="385894BA" w:rsidR="00CB5E5A" w:rsidRDefault="00CB5E5A" w:rsidP="005F21FA">
      <w:pPr>
        <w:pStyle w:val="MDPI52figure"/>
        <w:ind w:left="2608"/>
        <w:jc w:val="left"/>
        <w:rPr>
          <w:rFonts w:eastAsiaTheme="minorEastAsia"/>
          <w:lang w:eastAsia="zh-CN"/>
        </w:rPr>
      </w:pPr>
      <w:r>
        <w:rPr>
          <w:noProof/>
        </w:rPr>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2D96B29E" w:rsidR="00CB5E5A" w:rsidRPr="00FE0216" w:rsidRDefault="005F21FA" w:rsidP="005F21FA">
      <w:pPr>
        <w:pStyle w:val="MDPI51figurecaption"/>
        <w:jc w:val="both"/>
        <w:rPr>
          <w:rFonts w:eastAsiaTheme="minorEastAsia"/>
        </w:rPr>
      </w:pPr>
      <w:r w:rsidRPr="005F21FA">
        <w:rPr>
          <w:b/>
        </w:rPr>
        <w:t xml:space="preserve">Figure 1. </w:t>
      </w:r>
      <w:r w:rsidR="00CB5E5A" w:rsidRPr="00511D7A">
        <w:t xml:space="preserve">Multi-camera setup for table tennis </w:t>
      </w:r>
      <w:proofErr w:type="gramStart"/>
      <w:r w:rsidR="00CB5E5A" w:rsidRPr="00511D7A">
        <w:t>serve</w:t>
      </w:r>
      <w:proofErr w:type="gramEnd"/>
      <w:r w:rsidR="00CB5E5A" w:rsidRPr="00511D7A">
        <w:t xml:space="preserve"> foul detection. The cameras are positioned to capture different perspectives: </w:t>
      </w:r>
      <w:r w:rsidR="00B95999">
        <w:t>T</w:t>
      </w:r>
      <w:r w:rsidR="00CB5E5A" w:rsidRPr="00511D7A">
        <w:t>wo cameras are placed at the left and right sides of the table, while a third camera is mounted overhead.</w:t>
      </w:r>
    </w:p>
    <w:p w14:paraId="190D69AC" w14:textId="77777777" w:rsidR="005C554D" w:rsidRPr="005C554D" w:rsidRDefault="005C554D" w:rsidP="005C554D">
      <w:pPr>
        <w:pStyle w:val="MDPI31text"/>
        <w:rPr>
          <w:ins w:id="16" w:author="GuangLiang Yang" w:date="2024-12-14T18:42:00Z" w16du:dateUtc="2024-12-14T05:42:00Z"/>
          <w:rFonts w:eastAsiaTheme="minorEastAsia"/>
        </w:rPr>
      </w:pPr>
    </w:p>
    <w:p w14:paraId="329BA2C8" w14:textId="77777777" w:rsidR="005C554D" w:rsidRPr="005C554D" w:rsidRDefault="005C554D" w:rsidP="005C554D">
      <w:pPr>
        <w:pStyle w:val="MDPI31text"/>
        <w:rPr>
          <w:ins w:id="17" w:author="GuangLiang Yang" w:date="2024-12-14T18:42:00Z" w16du:dateUtc="2024-12-14T05:42:00Z"/>
          <w:rFonts w:eastAsiaTheme="minorEastAsia"/>
        </w:rPr>
      </w:pPr>
      <w:ins w:id="18" w:author="GuangLiang Yang" w:date="2024-12-14T18:42:00Z" w16du:dateUtc="2024-12-14T05:42:00Z">
        <w:r w:rsidRPr="005C554D">
          <w:rPr>
            <w:rFonts w:eastAsiaTheme="minorEastAsia"/>
          </w:rPr>
          <w:t>Thi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w:t>
        </w:r>
      </w:ins>
    </w:p>
    <w:p w14:paraId="17C0AE72" w14:textId="77777777" w:rsidR="005C554D" w:rsidRPr="005C554D" w:rsidRDefault="005C554D" w:rsidP="005C554D">
      <w:pPr>
        <w:pStyle w:val="MDPI31text"/>
        <w:rPr>
          <w:ins w:id="19" w:author="GuangLiang Yang" w:date="2024-12-14T18:42:00Z" w16du:dateUtc="2024-12-14T05:42:00Z"/>
          <w:rFonts w:eastAsiaTheme="minorEastAsia"/>
        </w:rPr>
      </w:pPr>
    </w:p>
    <w:p w14:paraId="55F11272" w14:textId="77777777" w:rsidR="005C554D" w:rsidRPr="005C554D" w:rsidRDefault="005C554D" w:rsidP="005C554D">
      <w:pPr>
        <w:pStyle w:val="MDPI31text"/>
        <w:rPr>
          <w:ins w:id="20" w:author="GuangLiang Yang" w:date="2024-12-14T18:42:00Z" w16du:dateUtc="2024-12-14T05:42:00Z"/>
          <w:rFonts w:eastAsiaTheme="minorEastAsia"/>
        </w:rPr>
      </w:pPr>
      <w:ins w:id="21" w:author="GuangLiang Yang" w:date="2024-12-14T18:42:00Z" w16du:dateUtc="2024-12-14T05:42:00Z">
        <w:r w:rsidRPr="005C554D">
          <w:rPr>
            <w:rFonts w:eastAsiaTheme="minorEastAsia"/>
          </w:rPr>
          <w:t>To ensure a controlled experimental environment, the setup was conducted indoors with uniform lighting to minimize external interferences such as shadows and lighting variations. The table was placed at the center of the setup, with clear space around it to allow unobstructed views from all cameras.</w:t>
        </w:r>
      </w:ins>
    </w:p>
    <w:p w14:paraId="1C5D80C0" w14:textId="77777777" w:rsidR="005C554D" w:rsidRPr="005C554D" w:rsidRDefault="005C554D" w:rsidP="005C554D">
      <w:pPr>
        <w:pStyle w:val="MDPI31text"/>
        <w:rPr>
          <w:ins w:id="22" w:author="GuangLiang Yang" w:date="2024-12-14T18:42:00Z" w16du:dateUtc="2024-12-14T05:42:00Z"/>
          <w:rFonts w:eastAsiaTheme="minorEastAsia"/>
        </w:rPr>
      </w:pPr>
    </w:p>
    <w:p w14:paraId="598B6FD4" w14:textId="4A20F75A" w:rsidR="00CB5E5A" w:rsidRPr="00511D7A" w:rsidDel="005C554D" w:rsidRDefault="005C554D" w:rsidP="005C554D">
      <w:pPr>
        <w:pStyle w:val="MDPI31text"/>
        <w:rPr>
          <w:del w:id="23" w:author="GuangLiang Yang" w:date="2024-12-14T18:42:00Z" w16du:dateUtc="2024-12-14T05:42:00Z"/>
          <w:kern w:val="0"/>
          <w14:ligatures w14:val="none"/>
        </w:rPr>
      </w:pPr>
      <w:ins w:id="24" w:author="GuangLiang Yang" w:date="2024-12-14T18:42:00Z" w16du:dateUtc="2024-12-14T05:42:00Z">
        <w:r w:rsidRPr="005C554D">
          <w:rPr>
            <w:rFonts w:eastAsiaTheme="minorEastAsia"/>
          </w:rPr>
          <w:t xml:space="preserve">Processing and analysis were conducted on a Windows 11 system equipped with an NVIDIA GeForce RTX 4060 Laptop GPU to accelerate computationally intensive tasks such as real-time object detection and 3D reconstruction. Python and </w:t>
        </w:r>
        <w:proofErr w:type="spellStart"/>
        <w:r w:rsidRPr="005C554D">
          <w:rPr>
            <w:rFonts w:eastAsiaTheme="minorEastAsia"/>
          </w:rPr>
          <w:t>PyTorch</w:t>
        </w:r>
        <w:proofErr w:type="spellEnd"/>
        <w:r w:rsidRPr="005C554D">
          <w:rPr>
            <w:rFonts w:eastAsiaTheme="minorEastAsia"/>
          </w:rPr>
          <w:t xml:space="preserve"> served as the primary programming environment.</w:t>
        </w:r>
      </w:ins>
      <w:del w:id="25" w:author="GuangLiang Yang" w:date="2024-12-14T18:42:00Z" w16du:dateUtc="2024-12-14T05:42:00Z">
        <w:r w:rsidR="00CB5E5A" w:rsidRPr="00CB5E5A" w:rsidDel="005C554D">
          <w:rPr>
            <w:rFonts w:eastAsiaTheme="minorEastAsia"/>
          </w:rPr>
          <w:delText>Thi</w:delText>
        </w:r>
        <w:r w:rsidR="00CB5E5A" w:rsidRPr="00511D7A" w:rsidDel="005C554D">
          <w:rPr>
            <w:kern w:val="0"/>
            <w14:ligatures w14:val="none"/>
          </w:rPr>
          <w:delText xml:space="preserve">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 To ensure </w:delText>
        </w:r>
        <w:r w:rsidR="00D809F6" w:rsidDel="005C554D">
          <w:rPr>
            <w:kern w:val="0"/>
            <w14:ligatures w14:val="none"/>
          </w:rPr>
          <w:delText>a</w:delText>
        </w:r>
        <w:r w:rsidR="00D809F6" w:rsidRPr="00511D7A" w:rsidDel="005C554D">
          <w:rPr>
            <w:kern w:val="0"/>
            <w14:ligatures w14:val="none"/>
          </w:rPr>
          <w:delText xml:space="preserve"> </w:delText>
        </w:r>
        <w:r w:rsidR="00CB5E5A" w:rsidRPr="00511D7A" w:rsidDel="005C554D">
          <w:rPr>
            <w:kern w:val="0"/>
            <w14:ligatures w14:val="none"/>
          </w:rPr>
          <w:delText>controlled experimental environment, the setup was conducted indoors with uniform lighting to minimize external interferences such as shadows and lighting variations. The</w:delText>
        </w:r>
        <w:r w:rsidR="00A66828" w:rsidDel="005C554D">
          <w:rPr>
            <w:kern w:val="0"/>
            <w14:ligatures w14:val="none"/>
          </w:rPr>
          <w:delText xml:space="preserve"> </w:delText>
        </w:r>
        <w:r w:rsidR="00CB5E5A" w:rsidRPr="00511D7A" w:rsidDel="005C554D">
          <w:rPr>
            <w:kern w:val="0"/>
            <w14:ligatures w14:val="none"/>
          </w:rPr>
          <w:delText>table was placed at the center of the setup, with clear space around it to allow unobstructed views from all cameras.</w:delText>
        </w:r>
      </w:del>
    </w:p>
    <w:p w14:paraId="3F8DBBD3" w14:textId="323E3F41" w:rsidR="00505BC8" w:rsidRPr="00505BC8" w:rsidRDefault="00CB5E5A" w:rsidP="005F21FA">
      <w:pPr>
        <w:pStyle w:val="MDPI31text"/>
        <w:rPr>
          <w:rFonts w:eastAsiaTheme="minorEastAsia"/>
        </w:rPr>
      </w:pPr>
      <w:del w:id="26" w:author="GuangLiang Yang" w:date="2024-12-14T18:42:00Z" w16du:dateUtc="2024-12-14T05:42:00Z">
        <w:r w:rsidRPr="00CB5E5A" w:rsidDel="005C554D">
          <w:rPr>
            <w:rFonts w:eastAsiaTheme="minorEastAsia"/>
          </w:rPr>
          <w:delText>Processing and analysis were conducted on a Windows 11 system equipped with a</w:delText>
        </w:r>
        <w:r w:rsidR="003B359C" w:rsidDel="005C554D">
          <w:rPr>
            <w:rFonts w:eastAsiaTheme="minorEastAsia" w:hint="eastAsia"/>
          </w:rPr>
          <w:delText>n</w:delText>
        </w:r>
        <w:r w:rsidRPr="00CB5E5A" w:rsidDel="005C554D">
          <w:rPr>
            <w:rFonts w:eastAsiaTheme="minorEastAsia"/>
          </w:rPr>
          <w:delText xml:space="preserve"> </w:delText>
        </w:r>
        <w:r w:rsidR="00D91B4A" w:rsidDel="005C554D">
          <w:rPr>
            <w:rFonts w:eastAsiaTheme="minorEastAsia"/>
          </w:rPr>
          <w:delText>NVIDIA Ge</w:delText>
        </w:r>
        <w:r w:rsidR="001C1443" w:rsidDel="005C554D">
          <w:rPr>
            <w:rFonts w:eastAsiaTheme="minorEastAsia"/>
          </w:rPr>
          <w:delText>F</w:delText>
        </w:r>
        <w:r w:rsidR="00D91B4A" w:rsidDel="005C554D">
          <w:rPr>
            <w:rFonts w:eastAsiaTheme="minorEastAsia"/>
          </w:rPr>
          <w:delText>orce RTX 4060 Laptop</w:delText>
        </w:r>
        <w:r w:rsidRPr="00CB5E5A" w:rsidDel="005C554D">
          <w:rPr>
            <w:rFonts w:eastAsiaTheme="minorEastAsia"/>
          </w:rPr>
          <w:delText xml:space="preserve"> GPU to accelerate computationally intensive tasks such as real-time object detection and 3D reconstruction. Python and PyTorch served as the primary programming environment.</w:delText>
        </w:r>
      </w:del>
    </w:p>
    <w:p w14:paraId="6A46E8F3" w14:textId="09DF3EC6" w:rsidR="00505BC8" w:rsidRPr="005F21FA" w:rsidRDefault="005F21FA" w:rsidP="005F21FA">
      <w:pPr>
        <w:pStyle w:val="MDPI22heading2"/>
        <w:spacing w:before="240"/>
      </w:pPr>
      <w:r w:rsidRPr="005F21FA">
        <w:lastRenderedPageBreak/>
        <w:t xml:space="preserve">2.2. </w:t>
      </w:r>
      <w:r w:rsidR="00CC31F1" w:rsidRPr="005F21FA">
        <w:t>Data Collection and Synchronization</w:t>
      </w:r>
    </w:p>
    <w:p w14:paraId="4B7701FF" w14:textId="2A6E5A7F" w:rsidR="00CC31F1" w:rsidRDefault="00D528C7" w:rsidP="005F21FA">
      <w:pPr>
        <w:pStyle w:val="MDPI31text"/>
        <w:rPr>
          <w:ins w:id="27" w:author="GuangLiang Yang" w:date="2024-12-14T18:55:00Z" w16du:dateUtc="2024-12-14T05:55:00Z"/>
          <w:rFonts w:eastAsiaTheme="minorEastAsia"/>
          <w:lang w:eastAsia="zh-CN"/>
        </w:rPr>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4].</w:t>
      </w:r>
    </w:p>
    <w:p w14:paraId="7E70D885" w14:textId="17DBD9AF" w:rsidR="00B54928" w:rsidRPr="00B54928" w:rsidRDefault="00B54928" w:rsidP="005F21FA">
      <w:pPr>
        <w:pStyle w:val="MDPI31text"/>
        <w:rPr>
          <w:rFonts w:eastAsiaTheme="minorEastAsia" w:hint="eastAsia"/>
          <w:lang w:eastAsia="zh-CN"/>
          <w:rPrChange w:id="28" w:author="GuangLiang Yang" w:date="2024-12-14T18:55:00Z" w16du:dateUtc="2024-12-14T05:55:00Z">
            <w:rPr/>
          </w:rPrChange>
        </w:rPr>
      </w:pPr>
      <w:ins w:id="29" w:author="GuangLiang Yang" w:date="2024-12-14T18:55:00Z" w16du:dateUtc="2024-12-14T05:55:00Z">
        <w:r w:rsidRPr="00B54928">
          <w:rPr>
            <w:rFonts w:eastAsiaTheme="minorEastAsia"/>
            <w:lang w:eastAsia="zh-CN"/>
          </w:rPr>
          <w:t>To achieve precise synchronization of video streams, we used the moment of ball contact with the table, captured by two cameras, as the alignment reference point. This ensured that the frames from both video streams were perfectly aligned without any temporal misalignment. With this synchronization approach, there was no displacement error caused by time shifts between the cameras, ensuring the accuracy of 3D trajectory reconstruction.</w:t>
        </w:r>
      </w:ins>
    </w:p>
    <w:p w14:paraId="2F9467AC" w14:textId="4E94DE91" w:rsidR="00CC31F1" w:rsidRDefault="00CC31F1" w:rsidP="005F21FA">
      <w:pPr>
        <w:pStyle w:val="MDPI31text"/>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0F523C08" w14:textId="13DE7B5E" w:rsidR="00CC31F1" w:rsidRDefault="00E76154" w:rsidP="005F21FA">
      <w:pPr>
        <w:pStyle w:val="MDPI52figure"/>
        <w:ind w:left="2608"/>
        <w:jc w:val="left"/>
      </w:pPr>
      <w:ins w:id="30" w:author="GuangLiang Yang" w:date="2024-12-15T00:39:00Z" w16du:dateUtc="2024-12-14T11:39:00Z">
        <w:r>
          <w:drawing>
            <wp:inline distT="0" distB="0" distL="0" distR="0" wp14:anchorId="592F7BD8" wp14:editId="55C1FEE0">
              <wp:extent cx="4992472" cy="3242769"/>
              <wp:effectExtent l="0" t="0" r="0" b="0"/>
              <wp:docPr id="1367308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08420" name="Picture 1" descr="A screenshot of a computer&#10;&#10;Description automatically generated"/>
                      <pic:cNvPicPr/>
                    </pic:nvPicPr>
                    <pic:blipFill>
                      <a:blip r:embed="rId12"/>
                      <a:stretch>
                        <a:fillRect/>
                      </a:stretch>
                    </pic:blipFill>
                    <pic:spPr>
                      <a:xfrm>
                        <a:off x="0" y="0"/>
                        <a:ext cx="5010016" cy="3254165"/>
                      </a:xfrm>
                      <a:prstGeom prst="rect">
                        <a:avLst/>
                      </a:prstGeom>
                    </pic:spPr>
                  </pic:pic>
                </a:graphicData>
              </a:graphic>
            </wp:inline>
          </w:drawing>
        </w:r>
      </w:ins>
      <w:r w:rsidR="00CC31F1">
        <w:rPr>
          <w:noProof/>
        </w:rPr>
        <w:drawing>
          <wp:inline distT="0" distB="0" distL="0" distR="0" wp14:anchorId="15B9B595" wp14:editId="56330F3B">
            <wp:extent cx="3330426" cy="2487478"/>
            <wp:effectExtent l="0" t="0" r="3810" b="8255"/>
            <wp:docPr id="1376295412" name="Picture 1" descr="A collage of 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5412" name="Picture 1" descr="A collage of a person using a computer&#10;&#10;Description automatically generated"/>
                    <pic:cNvPicPr/>
                  </pic:nvPicPr>
                  <pic:blipFill>
                    <a:blip r:embed="rId13"/>
                    <a:stretch>
                      <a:fillRect/>
                    </a:stretch>
                  </pic:blipFill>
                  <pic:spPr>
                    <a:xfrm>
                      <a:off x="0" y="0"/>
                      <a:ext cx="3330426" cy="2487478"/>
                    </a:xfrm>
                    <a:prstGeom prst="rect">
                      <a:avLst/>
                    </a:prstGeom>
                  </pic:spPr>
                </pic:pic>
              </a:graphicData>
            </a:graphic>
          </wp:inline>
        </w:drawing>
      </w:r>
    </w:p>
    <w:p w14:paraId="73E51533" w14:textId="14EB0C80" w:rsidR="00CC31F1" w:rsidRPr="00511D7A" w:rsidRDefault="005F21FA" w:rsidP="005F21FA">
      <w:pPr>
        <w:pStyle w:val="MDPI51figurecaption"/>
        <w:jc w:val="both"/>
      </w:pPr>
      <w:r w:rsidRPr="005F21FA">
        <w:rPr>
          <w:b/>
          <w:bCs/>
        </w:rPr>
        <w:lastRenderedPageBreak/>
        <w:t xml:space="preserve">Figure 2. </w:t>
      </w:r>
      <w:r w:rsidR="00CC31F1" w:rsidRPr="00511D7A">
        <w:t>Frame alignment video recorded by OBS. The video layout shows the overhead view from the ceiling-mounted camera (left) and side views from the left and right cameras (right), allowing synchronized data capture across all views.</w:t>
      </w:r>
    </w:p>
    <w:p w14:paraId="6622DBEB" w14:textId="57733479" w:rsidR="00505BC8" w:rsidRDefault="00CC31F1" w:rsidP="005F21FA">
      <w:pPr>
        <w:pStyle w:val="MDPI31text"/>
        <w:rPr>
          <w:ins w:id="31" w:author="GuangLiang Yang" w:date="2024-12-14T18:55:00Z" w16du:dateUtc="2024-12-14T05:55:00Z"/>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553BB22E" w14:textId="33D7321E" w:rsidR="005F7CD7" w:rsidRPr="005F7CD7" w:rsidRDefault="005F7CD7" w:rsidP="005F21FA">
      <w:pPr>
        <w:pStyle w:val="MDPI31text"/>
        <w:rPr>
          <w:rFonts w:eastAsiaTheme="minorEastAsia" w:hint="eastAsia"/>
          <w:lang w:eastAsia="zh-CN"/>
          <w:rPrChange w:id="32" w:author="GuangLiang Yang" w:date="2024-12-14T18:55:00Z" w16du:dateUtc="2024-12-14T05:55:00Z">
            <w:rPr>
              <w:rFonts w:eastAsiaTheme="minorEastAsia"/>
              <w:lang w:eastAsia="zh-CN"/>
            </w:rPr>
          </w:rPrChange>
        </w:rPr>
      </w:pPr>
      <w:ins w:id="33" w:author="GuangLiang Yang" w:date="2024-12-14T18:55:00Z" w16du:dateUtc="2024-12-14T05:55:00Z">
        <w:r w:rsidRPr="005F7CD7">
          <w:rPr>
            <w:rFonts w:eastAsiaTheme="minorEastAsia"/>
            <w:lang w:eastAsia="zh-CN"/>
          </w:rPr>
          <w:t>This dual synchronization approach—using OBS for initial alignment and ball contact for final validation—was critical for accurate 3D trajectory reconstruction; without precise alignment, any temporal mismatch between frames could lead to inaccuracies in calculating the 3D coordinates of the ball.</w:t>
        </w:r>
      </w:ins>
    </w:p>
    <w:p w14:paraId="3DBA46C8" w14:textId="71210A68" w:rsidR="00505BC8" w:rsidRPr="005F21FA" w:rsidRDefault="005F21FA" w:rsidP="005F21FA">
      <w:pPr>
        <w:pStyle w:val="MDPI22heading2"/>
        <w:spacing w:before="240"/>
      </w:pPr>
      <w:r w:rsidRPr="005F21FA">
        <w:t xml:space="preserve">2.3. </w:t>
      </w:r>
      <w:r w:rsidR="001A6B2B" w:rsidRPr="005F21FA">
        <w:t>Calibration and 3D Reconstruction</w:t>
      </w:r>
    </w:p>
    <w:p w14:paraId="5D3E29B0" w14:textId="15E4947A" w:rsidR="00EB482D" w:rsidRDefault="00EB482D" w:rsidP="005F21FA">
      <w:pPr>
        <w:pStyle w:val="MDPI31text"/>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05BC23A5" w:rsidR="00EB482D" w:rsidRDefault="00EB482D" w:rsidP="005F21FA">
      <w:pPr>
        <w:pStyle w:val="MDPI31text"/>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5].</w:t>
      </w:r>
    </w:p>
    <w:p w14:paraId="7CB7012B" w14:textId="44875462" w:rsidR="00EB482D" w:rsidRDefault="00EB482D" w:rsidP="005F21FA">
      <w:pPr>
        <w:pStyle w:val="MDPI31text"/>
      </w:pPr>
      <w:r>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real-world 3D coordinates, the extrinsic parameters for each camera (rotation and translation vectors) were calculated.</w:t>
      </w:r>
    </w:p>
    <w:p w14:paraId="13B4C2B0" w14:textId="1B9933CA" w:rsidR="00EB482D" w:rsidRDefault="00B467A1" w:rsidP="005F21FA">
      <w:pPr>
        <w:pStyle w:val="MDPI52figure"/>
        <w:ind w:left="2608"/>
        <w:jc w:val="left"/>
      </w:pPr>
      <w:r>
        <w:rPr>
          <w:noProof/>
        </w:rPr>
        <w:drawing>
          <wp:inline distT="0" distB="0" distL="0" distR="0" wp14:anchorId="5C14EA7B" wp14:editId="480179CE">
            <wp:extent cx="4869767" cy="1985875"/>
            <wp:effectExtent l="0" t="0" r="7620" b="0"/>
            <wp:docPr id="1071205064" name="Picture 1" descr="A table tennis table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5064" name="Picture 1" descr="A table tennis table with red squares&#10;&#10;Description automatically generated"/>
                    <pic:cNvPicPr/>
                  </pic:nvPicPr>
                  <pic:blipFill>
                    <a:blip r:embed="rId14"/>
                    <a:stretch>
                      <a:fillRect/>
                    </a:stretch>
                  </pic:blipFill>
                  <pic:spPr>
                    <a:xfrm>
                      <a:off x="0" y="0"/>
                      <a:ext cx="4895376" cy="1996318"/>
                    </a:xfrm>
                    <a:prstGeom prst="rect">
                      <a:avLst/>
                    </a:prstGeom>
                  </pic:spPr>
                </pic:pic>
              </a:graphicData>
            </a:graphic>
          </wp:inline>
        </w:drawing>
      </w:r>
    </w:p>
    <w:p w14:paraId="1A17582E" w14:textId="311643BA" w:rsidR="00505BC8" w:rsidRPr="00FE42F3" w:rsidRDefault="005F21FA" w:rsidP="005F21FA">
      <w:pPr>
        <w:pStyle w:val="MDPI51figurecaption"/>
        <w:jc w:val="both"/>
        <w:rPr>
          <w:rFonts w:eastAsiaTheme="minorEastAsia"/>
          <w:lang w:eastAsia="zh-CN"/>
        </w:rPr>
      </w:pPr>
      <w:r w:rsidRPr="005F21FA">
        <w:rPr>
          <w:b/>
          <w:bCs/>
        </w:rPr>
        <w:t xml:space="preserve">Figure 3. </w:t>
      </w:r>
      <w:r w:rsidR="00EA5860">
        <w:t>The</w:t>
      </w:r>
      <w:r w:rsidR="00EB482D" w:rsidRPr="00511D7A">
        <w:t xml:space="preserve"> calibration points </w:t>
      </w:r>
      <w:r w:rsidR="003B359C">
        <w:rPr>
          <w:rFonts w:hint="eastAsia"/>
          <w:lang w:eastAsia="zh-CN"/>
        </w:rPr>
        <w:t xml:space="preserve">are </w:t>
      </w:r>
      <w:r w:rsidR="00EA5860">
        <w:t>applied</w:t>
      </w:r>
      <w:r w:rsidR="00EB482D" w:rsidRPr="00511D7A">
        <w:t xml:space="preserve"> </w:t>
      </w:r>
      <w:r w:rsidR="003B359C">
        <w:rPr>
          <w:rFonts w:hint="eastAsia"/>
          <w:lang w:eastAsia="zh-CN"/>
        </w:rPr>
        <w:t>to</w:t>
      </w:r>
      <w:r w:rsidR="00EB482D" w:rsidRPr="00511D7A">
        <w:t xml:space="preserve"> align cameras </w:t>
      </w:r>
      <w:r w:rsidR="003B359C">
        <w:rPr>
          <w:rFonts w:hint="eastAsia"/>
          <w:lang w:eastAsia="zh-CN"/>
        </w:rPr>
        <w:t>with</w:t>
      </w:r>
      <w:r w:rsidR="00EB482D" w:rsidRPr="00511D7A">
        <w:t xml:space="preserve"> a coordinate system. The 16 fixed reference points are labe</w:t>
      </w:r>
      <w:r w:rsidR="00D809F6">
        <w:t>l</w:t>
      </w:r>
      <w:r w:rsidR="00EB482D" w:rsidRPr="00511D7A">
        <w:t>led with their 3D coordinates in the image, providing the foundation for accurate spatial calibration.</w:t>
      </w:r>
    </w:p>
    <w:p w14:paraId="0509DEB3" w14:textId="28DC0DE9" w:rsidR="00505BC8" w:rsidRPr="005F21FA" w:rsidRDefault="005F21FA" w:rsidP="005F21FA">
      <w:pPr>
        <w:pStyle w:val="MDPI22heading2"/>
        <w:spacing w:before="240"/>
      </w:pPr>
      <w:r w:rsidRPr="005F21FA">
        <w:t xml:space="preserve">2.4. </w:t>
      </w:r>
      <w:r w:rsidR="00B467A1" w:rsidRPr="005F21FA">
        <w:t>Ball Detection</w:t>
      </w:r>
    </w:p>
    <w:p w14:paraId="5E434DD2" w14:textId="7D20C796" w:rsidR="00B467A1" w:rsidRDefault="00B467A1" w:rsidP="005F21FA">
      <w:pPr>
        <w:pStyle w:val="MDPI31text"/>
        <w:rPr>
          <w:ins w:id="34" w:author="GuangLiang Yang" w:date="2024-12-14T19:28:00Z" w16du:dateUtc="2024-12-14T06:28:00Z"/>
          <w:rFonts w:eastAsiaTheme="minorEastAsia"/>
          <w:lang w:val="en-NZ" w:eastAsia="zh-CN"/>
        </w:rPr>
      </w:pPr>
      <w:r w:rsidRPr="006155EC">
        <w:rPr>
          <w:lang w:val="en-NZ"/>
        </w:rPr>
        <w:lastRenderedPageBreak/>
        <w:t>YOLOv11 was selected for its high efficiency in detecting small, fast-moving objects, making it suitable for identifying a table tennis ball in each frame</w:t>
      </w:r>
      <w:r>
        <w:rPr>
          <w:lang w:val="en-NZ"/>
        </w:rPr>
        <w:t xml:space="preserve"> [6]</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6330D0D7" w14:textId="16EE02A5" w:rsidR="009B5F3C" w:rsidRPr="009B5F3C" w:rsidRDefault="009B5F3C" w:rsidP="005F21FA">
      <w:pPr>
        <w:pStyle w:val="MDPI31text"/>
        <w:rPr>
          <w:rFonts w:eastAsiaTheme="minorEastAsia" w:hint="eastAsia"/>
          <w:lang w:val="en-NZ" w:eastAsia="zh-CN"/>
          <w:rPrChange w:id="35" w:author="GuangLiang Yang" w:date="2024-12-14T19:28:00Z" w16du:dateUtc="2024-12-14T06:28:00Z">
            <w:rPr>
              <w:lang w:val="en-NZ"/>
            </w:rPr>
          </w:rPrChange>
        </w:rPr>
      </w:pPr>
      <w:ins w:id="36" w:author="GuangLiang Yang" w:date="2024-12-14T19:28:00Z" w16du:dateUtc="2024-12-14T06:28:00Z">
        <w:r w:rsidRPr="009B5F3C">
          <w:rPr>
            <w:rFonts w:eastAsiaTheme="minorEastAsia"/>
            <w:lang w:val="en-NZ" w:eastAsia="zh-CN"/>
          </w:rPr>
          <w:t xml:space="preserve">To adapt the YOLOv11 network for our specific task, we performed transfer learning using a custom dataset of 2,000 </w:t>
        </w:r>
        <w:proofErr w:type="spellStart"/>
        <w:r w:rsidRPr="009B5F3C">
          <w:rPr>
            <w:rFonts w:eastAsiaTheme="minorEastAsia"/>
            <w:lang w:val="en-NZ" w:eastAsia="zh-CN"/>
          </w:rPr>
          <w:t>labeled</w:t>
        </w:r>
        <w:proofErr w:type="spellEnd"/>
        <w:r w:rsidRPr="009B5F3C">
          <w:rPr>
            <w:rFonts w:eastAsiaTheme="minorEastAsia"/>
            <w:lang w:val="en-NZ" w:eastAsia="zh-CN"/>
          </w:rPr>
          <w:t xml:space="preserve"> images extracted from the experimental videos. The images were resized to 640 × 640 pixels, the standard input resolution for YOLO, and selected to represent a wide variety of ball movements, including serves, smashes, and rallies. Each image was manually annotated with bounding boxes for the ball. The dataset was divided into 70% for training, 20% for validation, and 10% for testing. Training was conducted for 300 epochs with a batch size of 16, using a cosine annealing learning rate schedule starting at 0.001. To ensure efficient processing, training was performed on an NVIDIA A100 GPU, with loss and accuracy metrics monitored during training and validation to prevent overfitting.</w:t>
        </w:r>
      </w:ins>
    </w:p>
    <w:p w14:paraId="4F1B5F44" w14:textId="23F3C4D4" w:rsidR="00505BC8" w:rsidRDefault="00B467A1" w:rsidP="005F21FA">
      <w:pPr>
        <w:pStyle w:val="MDPI31text"/>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5F21FA">
      <w:pPr>
        <w:pStyle w:val="MDPI52figure"/>
        <w:ind w:left="2608"/>
        <w:jc w:val="left"/>
        <w:rPr>
          <w:rFonts w:eastAsiaTheme="minorEastAsia"/>
          <w:lang w:eastAsia="zh-CN"/>
        </w:rPr>
      </w:pPr>
      <w:r>
        <w:rPr>
          <w:noProof/>
        </w:rPr>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5"/>
                    <a:stretch>
                      <a:fillRect/>
                    </a:stretch>
                  </pic:blipFill>
                  <pic:spPr>
                    <a:xfrm>
                      <a:off x="0" y="0"/>
                      <a:ext cx="4297506" cy="2286720"/>
                    </a:xfrm>
                    <a:prstGeom prst="rect">
                      <a:avLst/>
                    </a:prstGeom>
                  </pic:spPr>
                </pic:pic>
              </a:graphicData>
            </a:graphic>
          </wp:inline>
        </w:drawing>
      </w:r>
    </w:p>
    <w:p w14:paraId="6A2873A0" w14:textId="4F725569" w:rsidR="002D2447" w:rsidRPr="00511D7A" w:rsidRDefault="005F21FA" w:rsidP="005F21FA">
      <w:pPr>
        <w:pStyle w:val="MDPI51figurecaption"/>
        <w:jc w:val="both"/>
        <w:rPr>
          <w:lang w:val="en-NZ"/>
        </w:rPr>
      </w:pPr>
      <w:r w:rsidRPr="005F21FA">
        <w:rPr>
          <w:b/>
          <w:bCs/>
          <w:lang w:val="en-NZ"/>
        </w:rPr>
        <w:t xml:space="preserve">Figure 4. </w:t>
      </w:r>
      <w:r w:rsidR="002D2447" w:rsidRPr="00511D7A">
        <w:rPr>
          <w:lang w:val="en-NZ"/>
        </w:rPr>
        <w:t xml:space="preserve">Modified YOLOv11 architecture for small object detection. The large object detection layer is removed, and a </w:t>
      </w:r>
      <w:r w:rsidR="00BB0069">
        <w:rPr>
          <w:lang w:val="en-NZ"/>
        </w:rPr>
        <w:t>Custom</w:t>
      </w:r>
      <w:r w:rsidR="002D2447" w:rsidRPr="00511D7A">
        <w:rPr>
          <w:lang w:val="en-NZ"/>
        </w:rPr>
        <w:t xml:space="preserve"> </w:t>
      </w:r>
      <w:proofErr w:type="spellStart"/>
      <w:r w:rsidR="002D2447" w:rsidRPr="00511D7A">
        <w:rPr>
          <w:lang w:val="en-NZ"/>
        </w:rPr>
        <w:t>ResConv</w:t>
      </w:r>
      <w:proofErr w:type="spellEnd"/>
      <w:r w:rsidR="002D2447" w:rsidRPr="00511D7A">
        <w:rPr>
          <w:lang w:val="en-NZ"/>
        </w:rPr>
        <w:t xml:space="preserve"> layer is added to enhance detection performance for small, fast-moving objects like the table tennis ball.</w:t>
      </w:r>
    </w:p>
    <w:p w14:paraId="29D0E646" w14:textId="753757C1" w:rsidR="00436607" w:rsidRDefault="00436607" w:rsidP="005F21FA">
      <w:pPr>
        <w:pStyle w:val="MDPI31text"/>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5F21FA">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w:t>
      </w:r>
      <w:r w:rsidR="00436607" w:rsidRPr="002948DF">
        <w:rPr>
          <w:lang w:val="en-NZ"/>
        </w:rPr>
        <w:lastRenderedPageBreak/>
        <w:t xml:space="preserve">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5F21FA">
      <w:pPr>
        <w:pStyle w:val="MDPI31text"/>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5F21FA">
      <w:pPr>
        <w:pStyle w:val="MDPI31text"/>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F21FA">
      <w:pPr>
        <w:pStyle w:val="MDPI31text"/>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1780A0B3" w:rsidR="00505BC8" w:rsidRPr="005F21FA" w:rsidRDefault="005F21FA" w:rsidP="005F21FA">
      <w:pPr>
        <w:pStyle w:val="MDPI22heading2"/>
        <w:spacing w:before="240"/>
      </w:pPr>
      <w:bookmarkStart w:id="37" w:name="_Hlk185095720"/>
      <w:r w:rsidRPr="005F21FA">
        <w:t xml:space="preserve">2.5. </w:t>
      </w:r>
      <w:r w:rsidR="00503A85" w:rsidRPr="005F21FA">
        <w:t>Ball Tracking</w:t>
      </w:r>
    </w:p>
    <w:bookmarkEnd w:id="37"/>
    <w:p w14:paraId="1C048E58" w14:textId="386997F6" w:rsidR="00C64E5C" w:rsidRDefault="00C64E5C" w:rsidP="005F21FA">
      <w:pPr>
        <w:pStyle w:val="MDPI31text"/>
        <w:rPr>
          <w:ins w:id="38" w:author="GuangLiang Yang" w:date="2024-12-14T19:01:00Z" w16du:dateUtc="2024-12-14T06:01:00Z"/>
          <w:rFonts w:eastAsiaTheme="minorEastAsia"/>
          <w:lang w:eastAsia="zh-CN"/>
        </w:rPr>
      </w:pPr>
      <w:ins w:id="39" w:author="GuangLiang Yang" w:date="2024-12-14T19:01:00Z" w16du:dateUtc="2024-12-14T06:01:00Z">
        <w:r w:rsidRPr="00C64E5C">
          <w:rPr>
            <w:rFonts w:eastAsiaTheme="minorEastAsia"/>
            <w:lang w:eastAsia="zh-CN"/>
          </w:rPr>
          <w:t>To ensure high-quality video capture suitable for accurate ball tracking, the cameras were configured with specific settings to minimize motion blur. High shutter speeds of 1/500s or faster were used during recording. These settings allowed us to capture sharp frames of the ball even during high-speed serves and smashes, where the ball can reach speeds of up to 20 m/s. This mitigation of motion blur ensured that the ball's position could be precisely detected in each frame, providing a reliable input for tracking algorithms.</w:t>
        </w:r>
      </w:ins>
    </w:p>
    <w:p w14:paraId="66EA06D0" w14:textId="209C01FA" w:rsidR="00503A85" w:rsidRDefault="00503A85" w:rsidP="005F21FA">
      <w:pPr>
        <w:pStyle w:val="MDPI31text"/>
      </w:pPr>
      <w:proofErr w:type="spellStart"/>
      <w:r>
        <w:t>ByteTrack</w:t>
      </w:r>
      <w:proofErr w:type="spellEnd"/>
      <w:r>
        <w:t xml:space="preserve"> was employed to maintain the ball position across consecutive frames [7].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F21FA">
      <w:pPr>
        <w:pStyle w:val="MDPI52figure"/>
        <w:ind w:left="2608"/>
        <w:jc w:val="left"/>
      </w:pPr>
      <w:r>
        <w:rPr>
          <w:noProof/>
        </w:rPr>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6"/>
                    <a:stretch>
                      <a:fillRect/>
                    </a:stretch>
                  </pic:blipFill>
                  <pic:spPr>
                    <a:xfrm>
                      <a:off x="0" y="0"/>
                      <a:ext cx="4617466" cy="2030344"/>
                    </a:xfrm>
                    <a:prstGeom prst="rect">
                      <a:avLst/>
                    </a:prstGeom>
                  </pic:spPr>
                </pic:pic>
              </a:graphicData>
            </a:graphic>
          </wp:inline>
        </w:drawing>
      </w:r>
    </w:p>
    <w:p w14:paraId="144C2254" w14:textId="220D0290" w:rsidR="00503A85" w:rsidRPr="00511D7A" w:rsidRDefault="005F21FA" w:rsidP="005F21FA">
      <w:pPr>
        <w:pStyle w:val="MDPI51figurecaption"/>
        <w:jc w:val="both"/>
      </w:pPr>
      <w:r w:rsidRPr="005F21FA">
        <w:rPr>
          <w:b/>
          <w:bCs/>
        </w:rPr>
        <w:t xml:space="preserve">Figure 5. </w:t>
      </w:r>
      <w:proofErr w:type="spellStart"/>
      <w:r w:rsidR="00503A85" w:rsidRPr="00511D7A">
        <w:t>ByteTrack</w:t>
      </w:r>
      <w:proofErr w:type="spellEnd"/>
      <w:r w:rsidR="00503A85" w:rsidRPr="00511D7A">
        <w:t xml:space="preserve"> Framework for Table Tennis Ball Tracking</w:t>
      </w:r>
      <w:r w:rsidR="000045A6">
        <w:t xml:space="preserve"> </w:t>
      </w:r>
      <w:r w:rsidR="00503A85" w:rsidRPr="00511D7A">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47CDBBD2" w14:textId="47779DAC" w:rsidR="00503A85" w:rsidDel="001A0ABE" w:rsidRDefault="00D809F6" w:rsidP="001A0ABE">
      <w:pPr>
        <w:pStyle w:val="MDPI31text"/>
        <w:rPr>
          <w:del w:id="40" w:author="GuangLiang Yang" w:date="2024-12-14T23:47:00Z" w16du:dateUtc="2024-12-14T10:47:00Z"/>
        </w:rPr>
      </w:pPr>
      <w:del w:id="41" w:author="GuangLiang Yang" w:date="2024-12-14T23:47:00Z" w16du:dateUtc="2024-12-14T10:47:00Z">
        <w:r w:rsidDel="001A0ABE">
          <w:delText xml:space="preserve">As illustrated in </w:delText>
        </w:r>
      </w:del>
      <w:r>
        <w:t>Figure 5</w:t>
      </w:r>
      <w:ins w:id="42" w:author="GuangLiang Yang" w:date="2024-12-14T23:47:00Z" w16du:dateUtc="2024-12-14T10:47:00Z">
        <w:r w:rsidR="001A0ABE">
          <w:rPr>
            <w:rFonts w:eastAsiaTheme="minorEastAsia" w:hint="eastAsia"/>
            <w:lang w:eastAsia="zh-CN"/>
          </w:rPr>
          <w:t xml:space="preserve"> </w:t>
        </w:r>
        <w:r w:rsidR="001A0ABE" w:rsidRPr="001A0ABE">
          <w:rPr>
            <w:rFonts w:eastAsiaTheme="minorEastAsia"/>
            <w:lang w:eastAsia="zh-CN"/>
          </w:rPr>
          <w:t xml:space="preserve">illustrates the basic workflow of </w:t>
        </w:r>
        <w:proofErr w:type="spellStart"/>
        <w:r w:rsidR="001A0ABE" w:rsidRPr="001A0ABE">
          <w:rPr>
            <w:rFonts w:eastAsiaTheme="minorEastAsia"/>
            <w:lang w:eastAsia="zh-CN"/>
          </w:rPr>
          <w:t>ByteTrack</w:t>
        </w:r>
        <w:proofErr w:type="spellEnd"/>
        <w:r w:rsidR="001A0ABE" w:rsidRPr="001A0ABE">
          <w:rPr>
            <w:rFonts w:eastAsiaTheme="minorEastAsia"/>
            <w:lang w:eastAsia="zh-CN"/>
          </w:rPr>
          <w:t xml:space="preserve"> in our system, where detection boxes are associated with existing tracks, and Kalman filtering helps maintain track consistency.</w:t>
        </w:r>
        <w:r w:rsidR="001A0ABE">
          <w:rPr>
            <w:rFonts w:eastAsiaTheme="minorEastAsia" w:hint="eastAsia"/>
            <w:lang w:eastAsia="zh-CN"/>
          </w:rPr>
          <w:t xml:space="preserve"> </w:t>
        </w:r>
      </w:ins>
      <w:del w:id="43" w:author="GuangLiang Yang" w:date="2024-12-14T23:47:00Z" w16du:dateUtc="2024-12-14T10:47:00Z">
        <w:r w:rsidDel="001A0ABE">
          <w:delText xml:space="preserve">, </w:delText>
        </w:r>
        <w:r w:rsidR="00503A85" w:rsidDel="001A0ABE">
          <w:delText>ByteTrack operates in two stages</w:delText>
        </w:r>
        <w:r w:rsidDel="001A0ABE">
          <w:delText>.</w:delText>
        </w:r>
        <w:r w:rsidR="00503A85" w:rsidDel="001A0ABE">
          <w:delText>. First</w:delText>
        </w:r>
        <w:r w:rsidR="0043657D" w:rsidDel="001A0ABE">
          <w:delText>ly</w:delText>
        </w:r>
        <w:r w:rsidR="00503A85" w:rsidDel="001A0ABE">
          <w:delText xml:space="preserve">, </w:delText>
        </w:r>
        <w:r w:rsidR="0043657D" w:rsidDel="001A0ABE">
          <w:delText xml:space="preserve">the </w:delText>
        </w:r>
        <w:r w:rsidR="00503A85" w:rsidDel="001A0ABE">
          <w:delText xml:space="preserve">detection boxes from the YOLO detector are </w:delText>
        </w:r>
        <w:r w:rsidR="00617EE3" w:rsidDel="001A0ABE">
          <w:delText>classified</w:delText>
        </w:r>
        <w:r w:rsidR="00503A85" w:rsidDel="001A0ABE">
          <w:delText xml:space="preserve"> based on their confidence scores into high-</w:delText>
        </w:r>
        <w:r w:rsidR="00503A85" w:rsidDel="001A0ABE">
          <w:lastRenderedPageBreak/>
          <w:delText xml:space="preserve">confidence and low-confidence groups. High-confidence detections are matched to </w:delText>
        </w:r>
        <w:r w:rsidR="00326435" w:rsidDel="001A0ABE">
          <w:delText xml:space="preserve">the </w:delText>
        </w:r>
        <w:r w:rsidR="00503A85" w:rsidDel="001A0ABE">
          <w:delText xml:space="preserve">existing tracks </w:delText>
        </w:r>
        <w:r w:rsidR="00326435" w:rsidDel="001A0ABE">
          <w:delText xml:space="preserve">by </w:delText>
        </w:r>
        <w:r w:rsidR="00503A85" w:rsidDel="001A0ABE">
          <w:delText>using Intersection over Union</w:delText>
        </w:r>
        <w:r w:rsidDel="001A0ABE">
          <w:delText xml:space="preserve"> (IoU</w:delText>
        </w:r>
        <w:r w:rsidR="00503A85" w:rsidDel="001A0ABE">
          <w:delText xml:space="preserve">), ensuring that the most reliable detections are prioritized. The unmatched low-confidence boxes are considered in a second round of association to address missed detections caused by occlusions, motion blur, or other factors. This two-stage matching process minimizes tracking loss and prevents objects from being prematurely discarded. Kalman filter is </w:delText>
        </w:r>
        <w:r w:rsidR="00674D3C" w:rsidDel="001A0ABE">
          <w:delText>integrated</w:delText>
        </w:r>
        <w:r w:rsidR="00503A85" w:rsidDel="001A0ABE">
          <w:delText xml:space="preserve"> to </w:delText>
        </w:r>
        <w:r w:rsidDel="001A0ABE">
          <w:delText xml:space="preserve">the </w:delText>
        </w:r>
        <w:r w:rsidR="00503A85" w:rsidDel="001A0ABE">
          <w:delText xml:space="preserve">ByteTrack framework, </w:delText>
        </w:r>
        <w:r w:rsidDel="001A0ABE">
          <w:delText xml:space="preserve">by </w:delText>
        </w:r>
        <w:r w:rsidR="00503A85" w:rsidDel="001A0ABE">
          <w:delText xml:space="preserve">predicting the positions of </w:delText>
        </w:r>
        <w:r w:rsidR="00320D94" w:rsidDel="001A0ABE">
          <w:delText xml:space="preserve">the </w:delText>
        </w:r>
        <w:r w:rsidR="00503A85" w:rsidDel="001A0ABE">
          <w:delText>existing tracks to maintain consistency and smoothness across frames. Tracks that remain unmatched for extended periods are terminated, while unmatched detections that fail the second association are discarded to optimize performance.</w:delText>
        </w:r>
      </w:del>
    </w:p>
    <w:p w14:paraId="3AAB2FD2" w14:textId="2A889004" w:rsidR="00503A85" w:rsidRDefault="00503A85" w:rsidP="001A0ABE">
      <w:pPr>
        <w:pStyle w:val="MDPI31text"/>
      </w:pPr>
      <w:del w:id="44" w:author="GuangLiang Yang" w:date="2024-12-14T23:47:00Z" w16du:dateUtc="2024-12-14T10:47:00Z">
        <w:r w:rsidDel="001A0ABE">
          <w:delText>Figure 5 provides a</w:delText>
        </w:r>
        <w:r w:rsidR="003B359C" w:rsidDel="001A0ABE">
          <w:rPr>
            <w:rFonts w:hint="eastAsia"/>
            <w:lang w:eastAsia="zh-CN"/>
          </w:rPr>
          <w:delText>n</w:delText>
        </w:r>
        <w:r w:rsidDel="001A0ABE">
          <w:delText xml:space="preserve"> overview </w:delText>
        </w:r>
        <w:r w:rsidR="003B359C" w:rsidDel="001A0ABE">
          <w:rPr>
            <w:rFonts w:hint="eastAsia"/>
            <w:lang w:eastAsia="zh-CN"/>
          </w:rPr>
          <w:delText xml:space="preserve">of the workflow </w:delText>
        </w:r>
        <w:r w:rsidDel="001A0ABE">
          <w:delText xml:space="preserve">of ByteTrack. </w:delText>
        </w:r>
        <w:r w:rsidR="00BA0282" w:rsidDel="001A0ABE">
          <w:delText>The d</w:delText>
        </w:r>
        <w:r w:rsidDel="001A0ABE">
          <w:delText xml:space="preserve">etection </w:delText>
        </w:r>
        <w:r w:rsidR="00D528C7" w:rsidDel="001A0ABE">
          <w:rPr>
            <w:rFonts w:hint="eastAsia"/>
            <w:lang w:eastAsia="zh-CN"/>
          </w:rPr>
          <w:delText xml:space="preserve">scores </w:delText>
        </w:r>
        <w:r w:rsidR="00B43046" w:rsidDel="001A0ABE">
          <w:rPr>
            <w:lang w:eastAsia="zh-CN"/>
          </w:rPr>
          <w:delText>classify</w:delText>
        </w:r>
        <w:r w:rsidR="00555C4D" w:rsidDel="001A0ABE">
          <w:rPr>
            <w:lang w:eastAsia="zh-CN"/>
          </w:rPr>
          <w:delText xml:space="preserve"> the</w:delText>
        </w:r>
        <w:r w:rsidR="00D528C7" w:rsidDel="001A0ABE">
          <w:rPr>
            <w:rFonts w:hint="eastAsia"/>
            <w:lang w:eastAsia="zh-CN"/>
          </w:rPr>
          <w:delText xml:space="preserve"> detection boxes from YOLO</w:delText>
        </w:r>
        <w:r w:rsidDel="001A0ABE">
          <w:delText xml:space="preserve"> into high-confidence and low-confidence groups. High-confidence detections undergo a first round of association with existing tracks, while low-confidence boxes are processed in a secondary matching step. Kalman filter</w:delText>
        </w:r>
        <w:r w:rsidR="00452116" w:rsidDel="001A0ABE">
          <w:delText xml:space="preserve"> algorithm</w:delText>
        </w:r>
        <w:r w:rsidDel="001A0ABE">
          <w:delText xml:space="preserve"> predicts track positions and unmatched tracks or detections are discarded after multiple failed associations. </w:delText>
        </w:r>
      </w:del>
    </w:p>
    <w:p w14:paraId="46F4C8EF" w14:textId="58E9D9AD" w:rsidR="00505BC8" w:rsidRPr="00505BC8" w:rsidRDefault="00E44924" w:rsidP="005F21FA">
      <w:pPr>
        <w:pStyle w:val="MDPI31text"/>
        <w:rPr>
          <w:rFonts w:eastAsiaTheme="minorEastAsia"/>
          <w:lang w:eastAsia="zh-CN"/>
        </w:rPr>
      </w:pPr>
      <w:r>
        <w:t xml:space="preserve">The </w:t>
      </w:r>
      <w:r w:rsidR="00503A85">
        <w:t xml:space="preserve">background subtraction and optical flow methods [8]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5970865F" w14:textId="717E2A6C" w:rsidR="00505BC8" w:rsidRPr="005F21FA" w:rsidRDefault="005F21FA" w:rsidP="005F21FA">
      <w:pPr>
        <w:pStyle w:val="MDPI22heading2"/>
        <w:spacing w:before="240"/>
        <w:rPr>
          <w:rFonts w:eastAsia="SimSun"/>
          <w:bCs/>
          <w:iCs/>
          <w:snapToGrid/>
          <w:lang w:val="en-NZ"/>
        </w:rPr>
      </w:pPr>
      <w:r w:rsidRPr="005F21FA">
        <w:rPr>
          <w:rFonts w:eastAsiaTheme="minorEastAsia"/>
        </w:rPr>
        <w:t xml:space="preserve">2.6. </w:t>
      </w:r>
      <w:r w:rsidR="000354D4" w:rsidRPr="005F21FA">
        <w:rPr>
          <w:kern w:val="0"/>
          <w14:ligatures w14:val="none"/>
        </w:rPr>
        <w:t>Video Segmentation</w:t>
      </w:r>
    </w:p>
    <w:p w14:paraId="7E4FF28D" w14:textId="796CB258" w:rsidR="000354D4" w:rsidRDefault="009846E3" w:rsidP="005F21FA">
      <w:pPr>
        <w:pStyle w:val="MDPI31text"/>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5E2B6AD3" w:rsidR="000354D4" w:rsidRDefault="000354D4" w:rsidP="005F21FA">
      <w:pPr>
        <w:pStyle w:val="MDPI31text"/>
      </w:pPr>
      <w:r>
        <w:t xml:space="preserve">Unlike recent methods that heavily rely on player pose estimation and multi-stream architectures integrating RGB data, optical flow, and player positioning (as seen in table tennis and tennis research) [9-12],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4C77C969" w:rsidR="00505BC8" w:rsidRPr="00823F33" w:rsidRDefault="000354D4" w:rsidP="005F21FA">
      <w:pPr>
        <w:pStyle w:val="MDPI31text"/>
        <w:rPr>
          <w:rFonts w:eastAsiaTheme="minorEastAsia" w:hint="eastAsia"/>
          <w:lang w:val="en-NZ" w:eastAsia="zh-CN"/>
          <w:rPrChange w:id="45" w:author="GuangLiang Yang" w:date="2024-12-14T22:20:00Z" w16du:dateUtc="2024-12-14T09:20:00Z">
            <w:rPr>
              <w:rFonts w:eastAsiaTheme="minorEastAsia"/>
              <w:lang w:eastAsia="zh-CN"/>
            </w:rPr>
          </w:rPrChange>
        </w:rPr>
      </w:pPr>
      <w:r>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ins w:id="46" w:author="GuangLiang Yang" w:date="2024-12-14T20:01:00Z" w16du:dateUtc="2024-12-14T07:01:00Z">
        <w:r w:rsidR="00C223F9">
          <w:rPr>
            <w:rFonts w:eastAsiaTheme="minorEastAsia" w:hint="eastAsia"/>
            <w:lang w:eastAsia="zh-CN"/>
          </w:rPr>
          <w:t xml:space="preserve"> </w:t>
        </w:r>
        <w:r w:rsidR="00C223F9" w:rsidRPr="00C223F9">
          <w:rPr>
            <w:rFonts w:eastAsiaTheme="minorEastAsia"/>
            <w:lang w:eastAsia="zh-CN"/>
          </w:rPr>
          <w:t>Specifically, the Y-coordinate represents the ball’s position in the forward-backward direction relative to the table, with the baseline of the player's side of the table set at Y = 0. The serve is considered complete when the ball crosses this threshold, marking the transition from the active serve motion to the post-serve phase.</w:t>
        </w:r>
      </w:ins>
    </w:p>
    <w:p w14:paraId="1C5E17A5" w14:textId="1EC46337" w:rsidR="00505BC8" w:rsidRPr="005F21FA" w:rsidRDefault="005F21FA" w:rsidP="005F21FA">
      <w:pPr>
        <w:pStyle w:val="MDPI22heading2"/>
        <w:spacing w:before="240"/>
      </w:pPr>
      <w:r w:rsidRPr="005F21FA">
        <w:t xml:space="preserve">2.7. </w:t>
      </w:r>
      <w:r w:rsidR="00CF51C7" w:rsidRPr="005F21FA">
        <w:t>Transformer Model for Key Point Detection</w:t>
      </w:r>
    </w:p>
    <w:p w14:paraId="31578D48" w14:textId="45DCAE98" w:rsidR="00CF51C7" w:rsidRDefault="00CF51C7" w:rsidP="005F21FA">
      <w:pPr>
        <w:pStyle w:val="MDPI31text"/>
        <w:rPr>
          <w:ins w:id="47" w:author="GuangLiang Yang" w:date="2024-12-14T19:46:00Z" w16du:dateUtc="2024-12-14T06:46:00Z"/>
          <w:rFonts w:eastAsiaTheme="minorEastAsia"/>
          <w:lang w:eastAsia="zh-CN"/>
        </w:rPr>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3],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1C4F2A2E" w14:textId="77777777" w:rsidR="002205F0" w:rsidRPr="002205F0" w:rsidRDefault="002205F0" w:rsidP="005F21FA">
      <w:pPr>
        <w:pStyle w:val="MDPI31text"/>
        <w:rPr>
          <w:ins w:id="48" w:author="GuangLiang Yang" w:date="2024-12-14T19:46:00Z" w16du:dateUtc="2024-12-14T06:46:00Z"/>
          <w:rFonts w:eastAsiaTheme="minorEastAsia" w:hint="eastAsia"/>
          <w:lang w:eastAsia="zh-CN"/>
          <w:rPrChange w:id="49" w:author="GuangLiang Yang" w:date="2024-12-14T19:46:00Z" w16du:dateUtc="2024-12-14T06:46:00Z">
            <w:rPr>
              <w:ins w:id="50" w:author="GuangLiang Yang" w:date="2024-12-14T19:46:00Z" w16du:dateUtc="2024-12-14T06:46:00Z"/>
              <w:rFonts w:eastAsiaTheme="minorEastAsia"/>
              <w:lang w:eastAsia="zh-CN"/>
            </w:rPr>
          </w:rPrChange>
        </w:rPr>
      </w:pPr>
    </w:p>
    <w:p w14:paraId="608C1F89" w14:textId="77777777" w:rsidR="00272FA1" w:rsidRPr="00272FA1" w:rsidRDefault="00272FA1" w:rsidP="00272FA1">
      <w:pPr>
        <w:pStyle w:val="MDPI31text"/>
        <w:rPr>
          <w:ins w:id="51" w:author="GuangLiang Yang" w:date="2024-12-14T19:46:00Z" w16du:dateUtc="2024-12-14T06:46:00Z"/>
          <w:rFonts w:eastAsiaTheme="minorEastAsia"/>
          <w:lang w:eastAsia="zh-CN"/>
        </w:rPr>
      </w:pPr>
      <w:ins w:id="52" w:author="GuangLiang Yang" w:date="2024-12-14T19:46:00Z" w16du:dateUtc="2024-12-14T06:46:00Z">
        <w:r w:rsidRPr="00272FA1">
          <w:rPr>
            <w:rFonts w:eastAsiaTheme="minorEastAsia"/>
            <w:lang w:eastAsia="zh-CN"/>
          </w:rPr>
          <w:lastRenderedPageBreak/>
          <w:t xml:space="preserve">The dataset used for training consists of labeled 3D trajectory data, specifically targeting key points in table tennis serves (throw point, highest point, and hit point). The data was collected from a series of table tennis serves, and it is structured in such a way that each trajectory consists of 3D coordinates (x, y, z) along with the corresponding frame indices. The dataset contains a total of 300 labeled serves, and it was split into 70% training, 15% validation, and 15% test sets. The training data was used to update the model’s weights, the validation set was employed to tune hyperparameters, and the test data was used to evaluate the model's performance. The dataset includes </w:t>
        </w:r>
        <w:proofErr w:type="gramStart"/>
        <w:r w:rsidRPr="00272FA1">
          <w:rPr>
            <w:rFonts w:eastAsiaTheme="minorEastAsia"/>
            <w:lang w:eastAsia="zh-CN"/>
          </w:rPr>
          <w:t>serves</w:t>
        </w:r>
        <w:proofErr w:type="gramEnd"/>
        <w:r w:rsidRPr="00272FA1">
          <w:rPr>
            <w:rFonts w:eastAsiaTheme="minorEastAsia"/>
            <w:lang w:eastAsia="zh-CN"/>
          </w:rPr>
          <w:t xml:space="preserve"> from 3 different individuals with varied serve styles, ensuring that the model generalizes well across different scenarios.</w:t>
        </w:r>
      </w:ins>
    </w:p>
    <w:p w14:paraId="7AA2AA00" w14:textId="77777777" w:rsidR="00272FA1" w:rsidRPr="00272FA1" w:rsidRDefault="00272FA1" w:rsidP="00272FA1">
      <w:pPr>
        <w:pStyle w:val="MDPI31text"/>
        <w:rPr>
          <w:ins w:id="53" w:author="GuangLiang Yang" w:date="2024-12-14T19:46:00Z" w16du:dateUtc="2024-12-14T06:46:00Z"/>
          <w:rFonts w:eastAsiaTheme="minorEastAsia"/>
          <w:lang w:eastAsia="zh-CN"/>
        </w:rPr>
      </w:pPr>
    </w:p>
    <w:p w14:paraId="1341BF3A" w14:textId="4D60BD08" w:rsidR="00272FA1" w:rsidRDefault="00272FA1" w:rsidP="00272FA1">
      <w:pPr>
        <w:pStyle w:val="MDPI31text"/>
        <w:rPr>
          <w:ins w:id="54" w:author="GuangLiang Yang" w:date="2024-12-14T19:46:00Z" w16du:dateUtc="2024-12-14T06:46:00Z"/>
          <w:rFonts w:eastAsiaTheme="minorEastAsia"/>
          <w:lang w:eastAsia="zh-CN"/>
        </w:rPr>
      </w:pPr>
      <w:ins w:id="55" w:author="GuangLiang Yang" w:date="2024-12-14T19:46:00Z" w16du:dateUtc="2024-12-14T06:46:00Z">
        <w:r w:rsidRPr="00272FA1">
          <w:rPr>
            <w:rFonts w:eastAsiaTheme="minorEastAsia"/>
            <w:lang w:eastAsia="zh-CN"/>
          </w:rPr>
          <w:t xml:space="preserve">Training was conducted with a batch size of 1, as each sample is a sequence of varying lengths depending on the serve. The model was trained for 100 epochs, utilizing </w:t>
        </w:r>
        <w:proofErr w:type="spellStart"/>
        <w:r w:rsidRPr="00272FA1">
          <w:rPr>
            <w:rFonts w:eastAsiaTheme="minorEastAsia"/>
            <w:lang w:eastAsia="zh-CN"/>
          </w:rPr>
          <w:t>CrossEntropyLoss</w:t>
        </w:r>
        <w:proofErr w:type="spellEnd"/>
        <w:r w:rsidRPr="00272FA1">
          <w:rPr>
            <w:rFonts w:eastAsiaTheme="minorEastAsia"/>
            <w:lang w:eastAsia="zh-CN"/>
          </w:rPr>
          <w:t xml:space="preserve"> for classification of the key points. Adam optimizer was employed with a learning rate of 0.001. These details provide a clearer understanding of the training </w:t>
        </w:r>
        <w:proofErr w:type="gramStart"/>
        <w:r w:rsidRPr="00272FA1">
          <w:rPr>
            <w:rFonts w:eastAsiaTheme="minorEastAsia"/>
            <w:lang w:eastAsia="zh-CN"/>
          </w:rPr>
          <w:t>setup</w:t>
        </w:r>
        <w:proofErr w:type="gramEnd"/>
        <w:r w:rsidRPr="00272FA1">
          <w:rPr>
            <w:rFonts w:eastAsiaTheme="minorEastAsia"/>
            <w:lang w:eastAsia="zh-CN"/>
          </w:rPr>
          <w:t xml:space="preserve"> and the </w:t>
        </w:r>
        <w:proofErr w:type="gramStart"/>
        <w:r w:rsidRPr="00272FA1">
          <w:rPr>
            <w:rFonts w:eastAsiaTheme="minorEastAsia"/>
            <w:lang w:eastAsia="zh-CN"/>
          </w:rPr>
          <w:t>dataset</w:t>
        </w:r>
        <w:proofErr w:type="gramEnd"/>
        <w:r w:rsidRPr="00272FA1">
          <w:rPr>
            <w:rFonts w:eastAsiaTheme="minorEastAsia"/>
            <w:lang w:eastAsia="zh-CN"/>
          </w:rPr>
          <w:t xml:space="preserve"> used.</w:t>
        </w:r>
      </w:ins>
    </w:p>
    <w:p w14:paraId="0B625561" w14:textId="77777777" w:rsidR="00272FA1" w:rsidRPr="00272FA1" w:rsidRDefault="00272FA1" w:rsidP="00272FA1">
      <w:pPr>
        <w:pStyle w:val="MDPI31text"/>
        <w:rPr>
          <w:ins w:id="56" w:author="GuangLiang Yang" w:date="2024-12-14T19:36:00Z" w16du:dateUtc="2024-12-14T06:36:00Z"/>
          <w:rFonts w:eastAsiaTheme="minorEastAsia" w:hint="eastAsia"/>
          <w:lang w:eastAsia="zh-CN"/>
          <w:rPrChange w:id="57" w:author="GuangLiang Yang" w:date="2024-12-14T19:46:00Z" w16du:dateUtc="2024-12-14T06:46:00Z">
            <w:rPr>
              <w:ins w:id="58" w:author="GuangLiang Yang" w:date="2024-12-14T19:36:00Z" w16du:dateUtc="2024-12-14T06:36:00Z"/>
              <w:rFonts w:eastAsiaTheme="minorEastAsia"/>
              <w:lang w:eastAsia="zh-CN"/>
            </w:rPr>
          </w:rPrChange>
        </w:rPr>
      </w:pPr>
    </w:p>
    <w:p w14:paraId="25D323F3" w14:textId="77777777" w:rsidR="00C127AC" w:rsidRPr="00C127AC" w:rsidRDefault="00C127AC" w:rsidP="00C127AC">
      <w:pPr>
        <w:pStyle w:val="MDPI31text"/>
        <w:rPr>
          <w:ins w:id="59" w:author="GuangLiang Yang" w:date="2024-12-14T19:36:00Z" w16du:dateUtc="2024-12-14T06:36:00Z"/>
          <w:rFonts w:eastAsiaTheme="minorEastAsia"/>
          <w:lang w:eastAsia="zh-CN"/>
        </w:rPr>
      </w:pPr>
      <w:ins w:id="60" w:author="GuangLiang Yang" w:date="2024-12-14T19:36:00Z" w16du:dateUtc="2024-12-14T06:36:00Z">
        <w:r w:rsidRPr="00C127AC">
          <w:rPr>
            <w:rFonts w:eastAsiaTheme="minorEastAsia"/>
            <w:lang w:eastAsia="zh-CN"/>
          </w:rPr>
          <w:t xml:space="preserve">The Transformer architecture has been widely used for modeling sequential data, particularly in natural language processing (NLP) tasks (Vaswani et al., 2017). For this study, we employed a modified version of the Transformer architecture, known as the </w:t>
        </w:r>
        <w:proofErr w:type="spellStart"/>
        <w:r w:rsidRPr="00C127AC">
          <w:rPr>
            <w:rFonts w:eastAsiaTheme="minorEastAsia"/>
            <w:lang w:eastAsia="zh-CN"/>
          </w:rPr>
          <w:t>TrajectoryTransformer</w:t>
        </w:r>
        <w:proofErr w:type="spellEnd"/>
        <w:r w:rsidRPr="00C127AC">
          <w:rPr>
            <w:rFonts w:eastAsiaTheme="minorEastAsia"/>
            <w:lang w:eastAsia="zh-CN"/>
          </w:rPr>
          <w:t>, designed specifically for trajectory prediction. Unlike typical NLP tasks, where the input consists of word embeddings, our model processes sequential data consisting of 3D trajectory points (x, y, z) and the corresponding frame index. The input to the model was thus updated to 4 dimensions (3D coordinates + frame index).</w:t>
        </w:r>
      </w:ins>
    </w:p>
    <w:p w14:paraId="3016D760" w14:textId="77777777" w:rsidR="00C127AC" w:rsidRPr="00C127AC" w:rsidRDefault="00C127AC" w:rsidP="00C127AC">
      <w:pPr>
        <w:pStyle w:val="MDPI31text"/>
        <w:rPr>
          <w:ins w:id="61" w:author="GuangLiang Yang" w:date="2024-12-14T19:36:00Z" w16du:dateUtc="2024-12-14T06:36:00Z"/>
          <w:rFonts w:eastAsiaTheme="minorEastAsia"/>
          <w:lang w:eastAsia="zh-CN"/>
        </w:rPr>
      </w:pPr>
    </w:p>
    <w:p w14:paraId="19BDEA6D" w14:textId="77515D41" w:rsidR="00C127AC" w:rsidRPr="00C127AC" w:rsidRDefault="00C127AC" w:rsidP="00C127AC">
      <w:pPr>
        <w:pStyle w:val="MDPI31text"/>
        <w:rPr>
          <w:rFonts w:eastAsiaTheme="minorEastAsia" w:hint="eastAsia"/>
          <w:lang w:eastAsia="zh-CN"/>
          <w:rPrChange w:id="62" w:author="GuangLiang Yang" w:date="2024-12-14T19:36:00Z" w16du:dateUtc="2024-12-14T06:36:00Z">
            <w:rPr/>
          </w:rPrChange>
        </w:rPr>
      </w:pPr>
      <w:ins w:id="63" w:author="GuangLiang Yang" w:date="2024-12-14T19:36:00Z" w16du:dateUtc="2024-12-14T06:36:00Z">
        <w:r w:rsidRPr="00C127AC">
          <w:rPr>
            <w:rFonts w:eastAsiaTheme="minorEastAsia"/>
            <w:lang w:eastAsia="zh-CN"/>
          </w:rPr>
          <w:t xml:space="preserve">Our approach is </w:t>
        </w:r>
        <w:proofErr w:type="gramStart"/>
        <w:r w:rsidRPr="00C127AC">
          <w:rPr>
            <w:rFonts w:eastAsiaTheme="minorEastAsia"/>
            <w:lang w:eastAsia="zh-CN"/>
          </w:rPr>
          <w:t>similar to</w:t>
        </w:r>
        <w:proofErr w:type="gramEnd"/>
        <w:r w:rsidRPr="00C127AC">
          <w:rPr>
            <w:rFonts w:eastAsiaTheme="minorEastAsia"/>
            <w:lang w:eastAsia="zh-CN"/>
          </w:rPr>
          <w:t xml:space="preserve"> those used in time-series prediction tasks, where Transformer models have been adapted to forecast sequential patterns in various domains, such as human motion prediction (Zhang et al., 2021) and ball trajectory forecasting in sports analytics (Li et al., 2020). </w:t>
        </w:r>
        <w:proofErr w:type="gramStart"/>
        <w:r w:rsidRPr="00C127AC">
          <w:rPr>
            <w:rFonts w:eastAsiaTheme="minorEastAsia"/>
            <w:lang w:eastAsia="zh-CN"/>
          </w:rPr>
          <w:t>In particular, our</w:t>
        </w:r>
        <w:proofErr w:type="gramEnd"/>
        <w:r w:rsidRPr="00C127AC">
          <w:rPr>
            <w:rFonts w:eastAsiaTheme="minorEastAsia"/>
            <w:lang w:eastAsia="zh-CN"/>
          </w:rPr>
          <w:t xml:space="preserve"> model reduces the depth and complexity of the Transformer to improve efficiency for the real-time analysis of sports trajectories, using two encoder layers and four attention heads, which are optimal for our specific task.</w:t>
        </w:r>
      </w:ins>
    </w:p>
    <w:p w14:paraId="06D3D030" w14:textId="6F1EF9D6" w:rsidR="00CF51C7" w:rsidRDefault="00A21372" w:rsidP="005F21FA">
      <w:pPr>
        <w:pStyle w:val="MDPI52figure"/>
        <w:ind w:left="2608"/>
        <w:jc w:val="left"/>
      </w:pPr>
      <w:r>
        <w:rPr>
          <w:noProof/>
        </w:rPr>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7"/>
                    <a:stretch>
                      <a:fillRect/>
                    </a:stretch>
                  </pic:blipFill>
                  <pic:spPr>
                    <a:xfrm>
                      <a:off x="0" y="0"/>
                      <a:ext cx="4986660" cy="1857729"/>
                    </a:xfrm>
                    <a:prstGeom prst="rect">
                      <a:avLst/>
                    </a:prstGeom>
                  </pic:spPr>
                </pic:pic>
              </a:graphicData>
            </a:graphic>
          </wp:inline>
        </w:drawing>
      </w:r>
    </w:p>
    <w:p w14:paraId="06E66A6D" w14:textId="0ED26886" w:rsidR="00CF51C7" w:rsidRPr="00511D7A" w:rsidRDefault="005F21FA" w:rsidP="005F21FA">
      <w:pPr>
        <w:pStyle w:val="MDPI51figurecaption"/>
        <w:jc w:val="both"/>
      </w:pPr>
      <w:r w:rsidRPr="005F21FA">
        <w:rPr>
          <w:b/>
          <w:bCs/>
        </w:rPr>
        <w:t xml:space="preserve">Figure 6. </w:t>
      </w:r>
      <w:r w:rsidR="00CF51C7" w:rsidRPr="00511D7A">
        <w:t>The left panel shows the trajectory path, while the right panel highlights the annotated turning points (throw point, highest point, and hit point). The</w:t>
      </w:r>
      <w:r w:rsidR="00677C87">
        <w:t xml:space="preserve"> </w:t>
      </w:r>
      <w:r w:rsidR="00CF51C7" w:rsidRPr="00511D7A">
        <w:t>Transformer model outlines its components, such as multi-head attention, which enables it to process the trajectory data and extract key turning points.</w:t>
      </w:r>
    </w:p>
    <w:p w14:paraId="632B31E8" w14:textId="78B29CA0" w:rsidR="00CF51C7" w:rsidRDefault="00CF51C7" w:rsidP="005F21FA">
      <w:pPr>
        <w:pStyle w:val="MDPI31text"/>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w:t>
      </w:r>
      <w:r>
        <w:lastRenderedPageBreak/>
        <w:t xml:space="preserve">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3D8F06DE" w:rsidR="00CF51C7" w:rsidRDefault="00E34B8C" w:rsidP="005F21FA">
      <w:pPr>
        <w:pStyle w:val="MDPI31text"/>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14-16]</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2134D603" w14:textId="4893F106" w:rsidR="00505BC8" w:rsidRPr="00505BC8" w:rsidDel="00B20C87" w:rsidRDefault="00CF51C7" w:rsidP="005F21FA">
      <w:pPr>
        <w:pStyle w:val="MDPI31text"/>
        <w:rPr>
          <w:del w:id="64" w:author="GuangLiang Yang" w:date="2024-12-15T00:05:00Z" w16du:dateUtc="2024-12-14T11:05:00Z"/>
          <w:rFonts w:eastAsiaTheme="minorEastAsia"/>
          <w:lang w:eastAsia="zh-CN"/>
        </w:rPr>
      </w:pPr>
      <w:del w:id="65" w:author="GuangLiang Yang" w:date="2024-12-15T00:05:00Z" w16du:dateUtc="2024-12-14T11:05:00Z">
        <w:r w:rsidDel="00B20C87">
          <w:delText xml:space="preserve">The Transformer model in this </w:delText>
        </w:r>
        <w:r w:rsidR="00003614" w:rsidDel="00B20C87">
          <w:delText>paper</w:delText>
        </w:r>
        <w:r w:rsidDel="00B20C87">
          <w:delText xml:space="preserve"> was trained on a dataset of labe</w:delText>
        </w:r>
        <w:r w:rsidR="00D809F6" w:rsidDel="00B20C87">
          <w:delText>l</w:delText>
        </w:r>
        <w:r w:rsidDel="00B20C87">
          <w:delText xml:space="preserve">led trajectories, where each serve sequence was annotated with the critical points of interest: </w:delText>
        </w:r>
        <w:r w:rsidR="00003614" w:rsidDel="00B20C87">
          <w:delText>T</w:delText>
        </w:r>
        <w:r w:rsidDel="00B20C87">
          <w:delText xml:space="preserve">he throw point (where the ball begins its upward toss), the highest point (the peak of the ball toss), and the hit point (where the player makes contact). These labels enabled the model to learn the specific patterns associated with each turning point in the serve. The attention mechanism of the Transformer allowed it to discern subtle changes in the ball movement over time, capturing dependencies that traditional models might overlook. This ability to track complex temporal dependencies made the Transformer model particularly well-suited for accurately identifying turning points in the trajectory. </w:delText>
        </w:r>
      </w:del>
    </w:p>
    <w:p w14:paraId="0302ED90" w14:textId="477A5805" w:rsidR="00505BC8" w:rsidRPr="005F21FA" w:rsidRDefault="005F21FA" w:rsidP="005F21FA">
      <w:pPr>
        <w:pStyle w:val="MDPI22heading2"/>
        <w:spacing w:before="240"/>
      </w:pPr>
      <w:r w:rsidRPr="005F21FA">
        <w:t xml:space="preserve">2.8. </w:t>
      </w:r>
      <w:r w:rsidR="00A21372" w:rsidRPr="005F21FA">
        <w:t>Rule-Based Foul Detection</w:t>
      </w:r>
    </w:p>
    <w:p w14:paraId="428DA916" w14:textId="072C6F06" w:rsidR="00A21372" w:rsidRDefault="00DB38C0" w:rsidP="005F21FA">
      <w:pPr>
        <w:pStyle w:val="MDPI31text"/>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17].</w:t>
      </w:r>
    </w:p>
    <w:p w14:paraId="4F9C8D01" w14:textId="3B8F9E3E" w:rsidR="00A21372" w:rsidRDefault="00A21372" w:rsidP="005F21FA">
      <w:pPr>
        <w:pStyle w:val="MDPI52figure"/>
        <w:ind w:left="2608"/>
        <w:jc w:val="left"/>
      </w:pP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8"/>
                    <a:stretch>
                      <a:fillRect/>
                    </a:stretch>
                  </pic:blipFill>
                  <pic:spPr>
                    <a:xfrm>
                      <a:off x="0" y="0"/>
                      <a:ext cx="4900098" cy="2391525"/>
                    </a:xfrm>
                    <a:prstGeom prst="rect">
                      <a:avLst/>
                    </a:prstGeom>
                  </pic:spPr>
                </pic:pic>
              </a:graphicData>
            </a:graphic>
          </wp:inline>
        </w:drawing>
      </w:r>
    </w:p>
    <w:p w14:paraId="43DA3B4D" w14:textId="1B8915D2" w:rsidR="00A21372" w:rsidRPr="00511D7A" w:rsidRDefault="005F21FA" w:rsidP="005F21FA">
      <w:pPr>
        <w:pStyle w:val="MDPI51figurecaption"/>
        <w:jc w:val="both"/>
      </w:pPr>
      <w:r w:rsidRPr="005F21FA">
        <w:rPr>
          <w:b/>
          <w:bCs/>
        </w:rPr>
        <w:t xml:space="preserve">Figure 7. </w:t>
      </w:r>
      <w:r w:rsidR="00A21372" w:rsidRPr="00511D7A">
        <w:t>Rule-Based Foul Detection:</w:t>
      </w:r>
      <w:r w:rsidR="00F96538">
        <w:t xml:space="preserve"> </w:t>
      </w:r>
      <w:r w:rsidR="00A21372" w:rsidRPr="00511D7A">
        <w:t xml:space="preserve">(a) 3D trajectory visualization with the throw point (yellow), </w:t>
      </w:r>
      <w:r w:rsidR="003B359C">
        <w:rPr>
          <w:rFonts w:hint="eastAsia"/>
          <w:lang w:eastAsia="zh-CN"/>
        </w:rPr>
        <w:t xml:space="preserve">the </w:t>
      </w:r>
      <w:r w:rsidR="00A21372" w:rsidRPr="00511D7A">
        <w:t>highest point (red), and the calculated vertical angle. The vertical normal vector and the line connecting the key points are included for clear representation. (b) Spatial analysis of the serv</w:t>
      </w:r>
      <w:r w:rsidR="003B359C">
        <w:rPr>
          <w:rFonts w:hint="eastAsia"/>
          <w:lang w:eastAsia="zh-CN"/>
        </w:rPr>
        <w:t>ing</w:t>
      </w:r>
      <w:r w:rsidR="00A21372" w:rsidRPr="00511D7A">
        <w:t xml:space="preserve"> 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5F21FA">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5F21FA">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w:lastRenderedPageBreak/>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1CB1432A" w:rsidR="00A21372" w:rsidRDefault="00963CF3" w:rsidP="005F21FA">
      <w:pPr>
        <w:pStyle w:val="MDPI31text"/>
        <w:ind w:firstLine="0"/>
      </w:pPr>
      <w:r>
        <w:t>where</w:t>
      </w:r>
      <w:r w:rsidR="00A21372">
        <w:rPr>
          <w:rFonts w:eastAsiaTheme="minorEastAsia" w:hint="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rPr>
        <w:t xml:space="preserve"> </w:t>
      </w:r>
      <w:r w:rsidR="00A21372" w:rsidRPr="00AF5B85">
        <w:rPr>
          <w:rFonts w:eastAsiaTheme="minorEastAsia"/>
        </w:rPr>
        <w:t xml:space="preserve"> are the components of th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A</m:t>
            </m:r>
          </m:e>
        </m:acc>
      </m:oMath>
      <w:r w:rsidR="00A21372" w:rsidRPr="00AF5B85">
        <w:rPr>
          <w:rFonts w:eastAsiaTheme="minorEastAsia"/>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rPr>
        <w:t xml:space="preserve"> represent the components of the vertical referenc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B</m:t>
            </m:r>
          </m:e>
        </m:acc>
      </m:oMath>
      <w:r w:rsidR="00A21372" w:rsidRPr="00AF5B85">
        <w:rPr>
          <w:rFonts w:eastAsiaTheme="minorEastAsia"/>
        </w:rPr>
        <w:t xml:space="preserve"> = (0, 0, 1). </w:t>
      </w:r>
      <w:r w:rsidR="00B700D6">
        <w:rPr>
          <w:rFonts w:eastAsiaTheme="minorEastAsia"/>
        </w:rPr>
        <w:t xml:space="preserve">Equation (2) </w:t>
      </w:r>
      <w:r w:rsidR="00A21372" w:rsidRPr="00AF5B85">
        <w:rPr>
          <w:rFonts w:eastAsiaTheme="minorEastAsia"/>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rPr>
        <w:t xml:space="preserve"> exceeds 30°, the toss is flagged as a potential foul for excessive backward tilt. As illustrated in </w:t>
      </w:r>
      <w:r w:rsidR="009A75C8">
        <w:rPr>
          <w:rFonts w:eastAsiaTheme="minorEastAsia"/>
          <w:bCs/>
        </w:rPr>
        <w:t>Figure 8</w:t>
      </w:r>
      <w:r w:rsidR="00A21372" w:rsidRPr="00AF5B85">
        <w:rPr>
          <w:rFonts w:eastAsiaTheme="minorEastAsia"/>
          <w:bCs/>
        </w:rPr>
        <w:t>(a)</w:t>
      </w:r>
      <w:r w:rsidR="00A21372" w:rsidRPr="00AF5B85">
        <w:rPr>
          <w:rFonts w:eastAsiaTheme="minorEastAsia"/>
        </w:rPr>
        <w:t xml:space="preserve">, the system visualizes the ball’s 3D trajectory, indicating key points such as the throw point (yellow) and </w:t>
      </w:r>
      <w:r w:rsidR="003B359C">
        <w:rPr>
          <w:rFonts w:eastAsiaTheme="minorEastAsia" w:hint="eastAsia"/>
        </w:rPr>
        <w:t xml:space="preserve">the </w:t>
      </w:r>
      <w:r w:rsidR="00A21372" w:rsidRPr="00AF5B85">
        <w:rPr>
          <w:rFonts w:eastAsiaTheme="minorEastAsia"/>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0CBE2587" w:rsidR="00505BC8" w:rsidRPr="00505BC8" w:rsidRDefault="00A21372" w:rsidP="005F21FA">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Figure 8</w:t>
      </w:r>
      <w:r>
        <w:t>(b). This spatial analysis prevents serves from originating outside the legal area, ensuring compliance with spatial regulations.</w:t>
      </w:r>
    </w:p>
    <w:p w14:paraId="23BB1F63" w14:textId="7516DB99" w:rsidR="005A6ADC" w:rsidRPr="00F05199" w:rsidRDefault="005F21FA" w:rsidP="005F21FA">
      <w:pPr>
        <w:pStyle w:val="MDPI21heading1"/>
      </w:pPr>
      <w:r>
        <w:t xml:space="preserve">3. </w:t>
      </w:r>
      <w:r w:rsidR="005A6ADC" w:rsidRPr="00F05199">
        <w:t xml:space="preserve">Results </w:t>
      </w:r>
    </w:p>
    <w:p w14:paraId="7BEEF312" w14:textId="5E8DCEB3" w:rsidR="00F70FDA" w:rsidRPr="00505BC8" w:rsidDel="006C340D" w:rsidRDefault="006D2908" w:rsidP="005F21FA">
      <w:pPr>
        <w:pStyle w:val="MDPI31text"/>
        <w:rPr>
          <w:del w:id="66" w:author="GuangLiang Yang" w:date="2024-12-14T19:48:00Z" w16du:dateUtc="2024-12-14T06:48:00Z"/>
          <w:rFonts w:eastAsiaTheme="minorEastAsia"/>
          <w:lang w:eastAsia="zh-CN"/>
        </w:rPr>
      </w:pPr>
      <w:del w:id="67" w:author="GuangLiang Yang" w:date="2024-12-14T19:48:00Z" w16du:dateUtc="2024-12-14T06:48:00Z">
        <w:r w:rsidDel="006C340D">
          <w:rPr>
            <w:rFonts w:hint="eastAsia"/>
            <w:lang w:eastAsia="zh-CN"/>
          </w:rPr>
          <w:delText>T</w:delText>
        </w:r>
        <w:r w:rsidR="00454EAC" w:rsidRPr="00FC5C30" w:rsidDel="006C340D">
          <w:delText>his section</w:delText>
        </w:r>
        <w:r w:rsidDel="006C340D">
          <w:rPr>
            <w:rFonts w:hint="eastAsia"/>
            <w:lang w:eastAsia="zh-CN"/>
          </w:rPr>
          <w:delText xml:space="preserve"> provides</w:delText>
        </w:r>
        <w:r w:rsidR="00454EAC" w:rsidRPr="00FC5C30" w:rsidDel="006C340D">
          <w:delText xml:space="preserve"> a detailed </w:delText>
        </w:r>
        <w:r w:rsidR="00454EAC" w:rsidDel="006C340D">
          <w:rPr>
            <w:rFonts w:eastAsiaTheme="minorEastAsia" w:hint="eastAsia"/>
            <w:lang w:eastAsia="zh-CN"/>
          </w:rPr>
          <w:delText>analysis</w:delText>
        </w:r>
        <w:r w:rsidR="00454EAC" w:rsidRPr="00FC5C30" w:rsidDel="006C340D">
          <w:delText xml:space="preserve"> of the results produced by the models we trained.</w:delText>
        </w:r>
        <w:r w:rsidR="00454EAC" w:rsidDel="006C340D">
          <w:rPr>
            <w:rFonts w:eastAsiaTheme="minorEastAsia" w:hint="eastAsia"/>
            <w:lang w:eastAsia="zh-CN"/>
          </w:rPr>
          <w:delText xml:space="preserve"> </w:delText>
        </w:r>
        <w:r w:rsidR="00454EAC" w:rsidRPr="00FE0216" w:rsidDel="006C340D">
          <w:delText>All training results refer to the model being trained</w:delText>
        </w:r>
        <w:r w:rsidR="00AC16F5" w:rsidDel="006C340D">
          <w:delText xml:space="preserve"> based</w:delText>
        </w:r>
        <w:r w:rsidR="00454EAC" w:rsidRPr="00FE0216" w:rsidDel="006C340D">
          <w:delText xml:space="preserve"> on our dataset for </w:delText>
        </w:r>
        <w:r w:rsidR="00454EAC" w:rsidDel="006C340D">
          <w:delText>300</w:delText>
        </w:r>
        <w:r w:rsidR="00454EAC" w:rsidRPr="00FE0216" w:rsidDel="006C340D">
          <w:delText xml:space="preserve"> epochs, with a batch size </w:delText>
        </w:r>
        <w:r w:rsidR="00454EAC" w:rsidDel="006C340D">
          <w:delText>16</w:delText>
        </w:r>
        <w:r w:rsidR="005A6ADC" w:rsidDel="006C340D">
          <w:rPr>
            <w:rFonts w:eastAsiaTheme="minorEastAsia" w:hint="eastAsia"/>
            <w:lang w:eastAsia="zh-CN"/>
          </w:rPr>
          <w:delText>.</w:delText>
        </w:r>
        <w:r w:rsidR="005A6ADC" w:rsidRPr="00FE0216" w:rsidDel="006C340D">
          <w:delText xml:space="preserve"> </w:delText>
        </w:r>
      </w:del>
    </w:p>
    <w:p w14:paraId="18EFF386" w14:textId="08F37346" w:rsidR="00F70FDA" w:rsidRPr="005F21FA" w:rsidRDefault="005F21FA" w:rsidP="005F21FA">
      <w:pPr>
        <w:pStyle w:val="MDPI22heading2"/>
        <w:spacing w:before="240"/>
      </w:pPr>
      <w:r w:rsidRPr="005F21FA">
        <w:t xml:space="preserve">3.1. </w:t>
      </w:r>
      <w:r w:rsidR="00F70FDA" w:rsidRPr="005F21FA">
        <w:t>Ball Detection</w:t>
      </w:r>
    </w:p>
    <w:p w14:paraId="2FBFDFB0" w14:textId="180FC25F" w:rsidR="005A6ADC" w:rsidRDefault="00581604" w:rsidP="005F21FA">
      <w:pPr>
        <w:pStyle w:val="MDPI31text"/>
        <w:rPr>
          <w:ins w:id="68" w:author="GuangLiang Yang" w:date="2024-12-14T23:20:00Z" w16du:dateUtc="2024-12-14T10:20:00Z"/>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06BB2648" w14:textId="77777777" w:rsidR="00065F17" w:rsidRDefault="00065F17" w:rsidP="005F21FA">
      <w:pPr>
        <w:pStyle w:val="MDPI31text"/>
        <w:rPr>
          <w:ins w:id="69" w:author="GuangLiang Yang" w:date="2024-12-14T23:20:00Z" w16du:dateUtc="2024-12-14T10:20:00Z"/>
          <w:rFonts w:eastAsiaTheme="minorEastAsia"/>
          <w:lang w:eastAsia="zh-CN"/>
        </w:rPr>
      </w:pPr>
    </w:p>
    <w:p w14:paraId="6E778B51" w14:textId="214FE6E4" w:rsidR="00065F17" w:rsidRDefault="00065F17" w:rsidP="005F21FA">
      <w:pPr>
        <w:pStyle w:val="MDPI31text"/>
        <w:rPr>
          <w:ins w:id="70" w:author="GuangLiang Yang" w:date="2024-12-14T23:22:00Z" w16du:dateUtc="2024-12-14T10:22:00Z"/>
          <w:rFonts w:eastAsiaTheme="minorEastAsia"/>
          <w:lang w:eastAsia="zh-CN"/>
        </w:rPr>
      </w:pPr>
      <w:ins w:id="71" w:author="GuangLiang Yang" w:date="2024-12-14T23:20:00Z" w16du:dateUtc="2024-12-14T10:20:00Z">
        <w:r w:rsidRPr="00065F17">
          <w:rPr>
            <w:rFonts w:eastAsiaTheme="minorEastAsia"/>
            <w:lang w:eastAsia="zh-CN"/>
          </w:rPr>
          <w:t xml:space="preserve">In the context of these metrics, </w:t>
        </w:r>
        <w:proofErr w:type="spellStart"/>
        <w:r w:rsidRPr="00065F17">
          <w:rPr>
            <w:rFonts w:eastAsiaTheme="minorEastAsia"/>
            <w:lang w:eastAsia="zh-CN"/>
          </w:rPr>
          <w:t>mAP</w:t>
        </w:r>
        <w:proofErr w:type="spellEnd"/>
        <w:r w:rsidRPr="00065F17">
          <w:rPr>
            <w:rFonts w:eastAsiaTheme="minorEastAsia"/>
            <w:lang w:eastAsia="zh-CN"/>
          </w:rPr>
          <w:t xml:space="preserve"> (mean Average Precision) serves as a critical evaluation indicator, measuring the average precision across different classes. mAP@50 denotes the </w:t>
        </w:r>
        <w:proofErr w:type="spellStart"/>
        <w:r w:rsidRPr="00065F17">
          <w:rPr>
            <w:rFonts w:eastAsiaTheme="minorEastAsia"/>
            <w:lang w:eastAsia="zh-CN"/>
          </w:rPr>
          <w:t>mAP</w:t>
        </w:r>
        <w:proofErr w:type="spellEnd"/>
        <w:r w:rsidRPr="00065F17">
          <w:rPr>
            <w:rFonts w:eastAsiaTheme="minorEastAsia"/>
            <w:lang w:eastAsia="zh-CN"/>
          </w:rPr>
          <w:t xml:space="preserve"> at a 50% threshold of </w:t>
        </w:r>
        <w:proofErr w:type="spellStart"/>
        <w:r w:rsidRPr="00065F17">
          <w:rPr>
            <w:rFonts w:eastAsiaTheme="minorEastAsia"/>
            <w:lang w:eastAsia="zh-CN"/>
          </w:rPr>
          <w:t>IoU</w:t>
        </w:r>
        <w:proofErr w:type="spellEnd"/>
        <w:r w:rsidRPr="00065F17">
          <w:rPr>
            <w:rFonts w:eastAsiaTheme="minorEastAsia"/>
            <w:lang w:eastAsia="zh-CN"/>
          </w:rPr>
          <w:t xml:space="preserve"> (Intersection over Union). Formally, the average precision (AP) for a specific class is computed as the area under the precision-recall curve:</w:t>
        </w:r>
      </w:ins>
    </w:p>
    <w:p w14:paraId="01D87DB0" w14:textId="77777777" w:rsidR="00065F17" w:rsidRPr="00FE0216" w:rsidRDefault="00065F17" w:rsidP="00065F17">
      <w:pPr>
        <w:spacing w:before="160" w:after="160"/>
        <w:ind w:left="2268"/>
        <w:jc w:val="right"/>
        <w:rPr>
          <w:ins w:id="72" w:author="GuangLiang Yang" w:date="2024-12-14T23:22:00Z" w16du:dateUtc="2024-12-14T10:22:00Z"/>
          <w:rFonts w:eastAsiaTheme="minorEastAsia"/>
        </w:rPr>
      </w:pPr>
      <m:oMath>
        <m:r>
          <w:ins w:id="73" w:author="GuangLiang Yang" w:date="2024-12-14T23:22:00Z" w16du:dateUtc="2024-12-14T10:22:00Z">
            <w:rPr>
              <w:rFonts w:ascii="Cambria Math" w:hAnsi="Cambria Math"/>
            </w:rPr>
            <m:t>AP=</m:t>
          </w:ins>
        </m:r>
        <m:nary>
          <m:naryPr>
            <m:limLoc m:val="undOvr"/>
            <m:subHide m:val="1"/>
            <m:supHide m:val="1"/>
            <m:ctrlPr>
              <w:ins w:id="74" w:author="GuangLiang Yang" w:date="2024-12-14T23:22:00Z" w16du:dateUtc="2024-12-14T10:22:00Z">
                <w:rPr>
                  <w:rFonts w:ascii="Cambria Math" w:hAnsi="Cambria Math"/>
                  <w:i/>
                </w:rPr>
              </w:ins>
            </m:ctrlPr>
          </m:naryPr>
          <m:sub/>
          <m:sup/>
          <m:e>
            <m:r>
              <w:ins w:id="75" w:author="GuangLiang Yang" w:date="2024-12-14T23:22:00Z" w16du:dateUtc="2024-12-14T10:22:00Z">
                <w:rPr>
                  <w:rFonts w:ascii="Cambria Math" w:hAnsi="Cambria Math"/>
                </w:rPr>
                <m:t>p</m:t>
              </w:ins>
            </m:r>
            <m:d>
              <m:dPr>
                <m:ctrlPr>
                  <w:ins w:id="76" w:author="GuangLiang Yang" w:date="2024-12-14T23:22:00Z" w16du:dateUtc="2024-12-14T10:22:00Z">
                    <w:rPr>
                      <w:rFonts w:ascii="Cambria Math" w:hAnsi="Cambria Math"/>
                      <w:i/>
                    </w:rPr>
                  </w:ins>
                </m:ctrlPr>
              </m:dPr>
              <m:e>
                <m:r>
                  <w:ins w:id="77" w:author="GuangLiang Yang" w:date="2024-12-14T23:22:00Z" w16du:dateUtc="2024-12-14T10:22:00Z">
                    <w:rPr>
                      <w:rFonts w:ascii="Cambria Math" w:hAnsi="Cambria Math"/>
                    </w:rPr>
                    <m:t>r</m:t>
                  </w:ins>
                </m:r>
              </m:e>
            </m:d>
            <m:r>
              <w:ins w:id="78" w:author="GuangLiang Yang" w:date="2024-12-14T23:22:00Z" w16du:dateUtc="2024-12-14T10:22:00Z">
                <w:rPr>
                  <w:rFonts w:ascii="Cambria Math" w:hAnsi="Cambria Math"/>
                </w:rPr>
                <m:t>dr</m:t>
              </w:ins>
            </m:r>
          </m:e>
        </m:nary>
      </m:oMath>
      <w:ins w:id="79" w:author="GuangLiang Yang" w:date="2024-12-14T23:22:00Z" w16du:dateUtc="2024-12-14T10:22:00Z">
        <w:r w:rsidRPr="00FE0216">
          <w:t xml:space="preserve">          </w:t>
        </w:r>
        <w:r w:rsidRPr="00FE0216">
          <w:rPr>
            <w:rFonts w:eastAsiaTheme="minorEastAsia"/>
          </w:rPr>
          <w:t xml:space="preserve">         </w:t>
        </w:r>
        <w:r w:rsidRPr="00FE0216">
          <w:t xml:space="preserve">                 (3)</w:t>
        </w:r>
      </w:ins>
    </w:p>
    <w:p w14:paraId="51DB816C" w14:textId="77777777" w:rsidR="00065F17" w:rsidRDefault="00065F17" w:rsidP="005F21FA">
      <w:pPr>
        <w:pStyle w:val="MDPI31text"/>
        <w:rPr>
          <w:ins w:id="80" w:author="GuangLiang Yang" w:date="2024-12-14T23:20:00Z" w16du:dateUtc="2024-12-14T10:20:00Z"/>
          <w:rFonts w:eastAsiaTheme="minorEastAsia"/>
          <w:lang w:eastAsia="zh-CN"/>
        </w:rPr>
      </w:pPr>
    </w:p>
    <w:p w14:paraId="295BECD4" w14:textId="77777777" w:rsidR="00065F17" w:rsidRPr="00065F17" w:rsidRDefault="00065F17" w:rsidP="00065F17">
      <w:pPr>
        <w:pStyle w:val="MDPI31text"/>
        <w:rPr>
          <w:ins w:id="81" w:author="GuangLiang Yang" w:date="2024-12-14T23:21:00Z" w16du:dateUtc="2024-12-14T10:21:00Z"/>
          <w:rFonts w:eastAsiaTheme="minorEastAsia"/>
          <w:lang w:eastAsia="zh-CN"/>
        </w:rPr>
      </w:pPr>
      <w:ins w:id="82" w:author="GuangLiang Yang" w:date="2024-12-14T23:21:00Z" w16du:dateUtc="2024-12-14T10:21:00Z">
        <w:r w:rsidRPr="00065F17">
          <w:rPr>
            <w:rFonts w:eastAsiaTheme="minorEastAsia"/>
            <w:lang w:eastAsia="zh-CN"/>
          </w:rPr>
          <w:t xml:space="preserve">The </w:t>
        </w:r>
        <w:proofErr w:type="spellStart"/>
        <w:r w:rsidRPr="00065F17">
          <w:rPr>
            <w:rFonts w:eastAsiaTheme="minorEastAsia"/>
            <w:lang w:eastAsia="zh-CN"/>
          </w:rPr>
          <w:t>mAP</w:t>
        </w:r>
        <w:proofErr w:type="spellEnd"/>
        <w:r w:rsidRPr="00065F17">
          <w:rPr>
            <w:rFonts w:eastAsiaTheme="minorEastAsia"/>
            <w:lang w:eastAsia="zh-CN"/>
          </w:rPr>
          <w:t xml:space="preserve"> is then derived as the mean of AP values across all classes:</w:t>
        </w:r>
      </w:ins>
    </w:p>
    <w:p w14:paraId="34FAC1F6" w14:textId="77777777" w:rsidR="00065F17" w:rsidRPr="00FE0216" w:rsidRDefault="00065F17" w:rsidP="00065F17">
      <w:pPr>
        <w:spacing w:before="160" w:after="160"/>
        <w:jc w:val="right"/>
        <w:rPr>
          <w:ins w:id="83" w:author="GuangLiang Yang" w:date="2024-12-14T23:23:00Z" w16du:dateUtc="2024-12-14T10:23:00Z"/>
        </w:rPr>
      </w:pPr>
      <m:oMath>
        <m:r>
          <w:ins w:id="84" w:author="GuangLiang Yang" w:date="2024-12-14T23:23:00Z" w16du:dateUtc="2024-12-14T10:23:00Z">
            <w:rPr>
              <w:rFonts w:ascii="Cambria Math" w:hAnsi="Cambria Math"/>
            </w:rPr>
            <m:t>mAP=</m:t>
          </w:ins>
        </m:r>
        <m:f>
          <m:fPr>
            <m:ctrlPr>
              <w:ins w:id="85" w:author="GuangLiang Yang" w:date="2024-12-14T23:23:00Z" w16du:dateUtc="2024-12-14T10:23:00Z">
                <w:rPr>
                  <w:rFonts w:ascii="Cambria Math" w:hAnsi="Cambria Math"/>
                  <w:i/>
                </w:rPr>
              </w:ins>
            </m:ctrlPr>
          </m:fPr>
          <m:num>
            <m:r>
              <w:ins w:id="86" w:author="GuangLiang Yang" w:date="2024-12-14T23:23:00Z" w16du:dateUtc="2024-12-14T10:23:00Z">
                <w:rPr>
                  <w:rFonts w:ascii="Cambria Math" w:hAnsi="Cambria Math"/>
                </w:rPr>
                <m:t>1</m:t>
              </w:ins>
            </m:r>
          </m:num>
          <m:den>
            <m:r>
              <w:ins w:id="87" w:author="GuangLiang Yang" w:date="2024-12-14T23:23:00Z" w16du:dateUtc="2024-12-14T10:23:00Z">
                <w:rPr>
                  <w:rFonts w:ascii="Cambria Math" w:hAnsi="Cambria Math"/>
                </w:rPr>
                <m:t>nc</m:t>
              </w:ins>
            </m:r>
          </m:den>
        </m:f>
        <m:nary>
          <m:naryPr>
            <m:chr m:val="∑"/>
            <m:limLoc m:val="undOvr"/>
            <m:subHide m:val="1"/>
            <m:supHide m:val="1"/>
            <m:ctrlPr>
              <w:ins w:id="88" w:author="GuangLiang Yang" w:date="2024-12-14T23:23:00Z" w16du:dateUtc="2024-12-14T10:23:00Z">
                <w:rPr>
                  <w:rFonts w:ascii="Cambria Math" w:hAnsi="Cambria Math"/>
                  <w:i/>
                </w:rPr>
              </w:ins>
            </m:ctrlPr>
          </m:naryPr>
          <m:sub/>
          <m:sup/>
          <m:e>
            <m:r>
              <w:ins w:id="89" w:author="GuangLiang Yang" w:date="2024-12-14T23:23:00Z" w16du:dateUtc="2024-12-14T10:23:00Z">
                <w:rPr>
                  <w:rFonts w:ascii="Cambria Math" w:hAnsi="Cambria Math"/>
                </w:rPr>
                <m:t>AP</m:t>
              </w:ins>
            </m:r>
          </m:e>
        </m:nary>
      </m:oMath>
      <w:ins w:id="90" w:author="GuangLiang Yang" w:date="2024-12-14T23:23:00Z" w16du:dateUtc="2024-12-14T10:23:00Z">
        <w:r w:rsidRPr="00FE0216">
          <w:t xml:space="preserve">                                    (4)</w:t>
        </w:r>
      </w:ins>
    </w:p>
    <w:p w14:paraId="7C0E2F1F" w14:textId="77777777" w:rsidR="00065F17" w:rsidRDefault="00065F17" w:rsidP="00065F17">
      <w:pPr>
        <w:pStyle w:val="MDPI31text"/>
        <w:rPr>
          <w:ins w:id="91" w:author="GuangLiang Yang" w:date="2024-12-14T23:22:00Z" w16du:dateUtc="2024-12-14T10:22:00Z"/>
          <w:rFonts w:eastAsiaTheme="minorEastAsia"/>
          <w:lang w:eastAsia="zh-CN"/>
        </w:rPr>
      </w:pPr>
    </w:p>
    <w:p w14:paraId="4B3C4C85" w14:textId="42A8D919" w:rsidR="00065F17" w:rsidRDefault="00663B28" w:rsidP="00065F17">
      <w:pPr>
        <w:pStyle w:val="MDPI31text"/>
        <w:rPr>
          <w:rFonts w:eastAsiaTheme="minorEastAsia"/>
          <w:lang w:eastAsia="zh-CN"/>
        </w:rPr>
      </w:pPr>
      <w:proofErr w:type="spellStart"/>
      <w:ins w:id="92" w:author="GuangLiang Yang" w:date="2024-12-14T23:23:00Z" w16du:dateUtc="2024-12-14T10:23:00Z">
        <w:r w:rsidRPr="00FE0216">
          <w:rPr>
            <w:i/>
            <w:iCs/>
          </w:rPr>
          <w:t>nc</w:t>
        </w:r>
        <w:proofErr w:type="spellEnd"/>
        <w:r w:rsidRPr="00065F17">
          <w:rPr>
            <w:rFonts w:eastAsiaTheme="minorEastAsia"/>
            <w:lang w:eastAsia="zh-CN"/>
          </w:rPr>
          <w:t xml:space="preserve"> </w:t>
        </w:r>
      </w:ins>
      <w:ins w:id="93" w:author="GuangLiang Yang" w:date="2024-12-14T23:21:00Z" w16du:dateUtc="2024-12-14T10:21:00Z">
        <w:r w:rsidR="00065F17" w:rsidRPr="00065F17">
          <w:rPr>
            <w:rFonts w:eastAsiaTheme="minorEastAsia"/>
            <w:lang w:eastAsia="zh-CN"/>
          </w:rPr>
          <w:t xml:space="preserve">is the total number of classes. Additionally, the stricter mAP@50:95 metric computes </w:t>
        </w:r>
        <w:proofErr w:type="spellStart"/>
        <w:r w:rsidR="00065F17" w:rsidRPr="00065F17">
          <w:rPr>
            <w:rFonts w:eastAsiaTheme="minorEastAsia"/>
            <w:lang w:eastAsia="zh-CN"/>
          </w:rPr>
          <w:t>mAP</w:t>
        </w:r>
        <w:proofErr w:type="spellEnd"/>
        <w:r w:rsidR="00065F17" w:rsidRPr="00065F17">
          <w:rPr>
            <w:rFonts w:eastAsiaTheme="minorEastAsia"/>
            <w:lang w:eastAsia="zh-CN"/>
          </w:rPr>
          <w:t xml:space="preserve"> values across </w:t>
        </w:r>
        <w:proofErr w:type="spellStart"/>
        <w:r w:rsidR="00065F17" w:rsidRPr="00065F17">
          <w:rPr>
            <w:rFonts w:eastAsiaTheme="minorEastAsia"/>
            <w:lang w:eastAsia="zh-CN"/>
          </w:rPr>
          <w:t>IoU</w:t>
        </w:r>
        <w:proofErr w:type="spellEnd"/>
        <w:r w:rsidR="00065F17" w:rsidRPr="00065F17">
          <w:rPr>
            <w:rFonts w:eastAsiaTheme="minorEastAsia"/>
            <w:lang w:eastAsia="zh-CN"/>
          </w:rPr>
          <w:t xml:space="preserve"> thresholds ranging from 50% to 95%, providing a more comprehensive evaluation of model performance.</w:t>
        </w:r>
      </w:ins>
    </w:p>
    <w:p w14:paraId="27215BA6" w14:textId="722CF5BF" w:rsidR="00AB01F7" w:rsidRDefault="005F21FA" w:rsidP="005F21FA">
      <w:pPr>
        <w:pStyle w:val="MDPI41tablecaption"/>
        <w:rPr>
          <w:rFonts w:eastAsiaTheme="minorEastAsia"/>
          <w:szCs w:val="18"/>
        </w:rPr>
      </w:pPr>
      <w:r w:rsidRPr="005F21FA">
        <w:rPr>
          <w:rFonts w:eastAsiaTheme="minorEastAsia"/>
          <w:b/>
          <w:lang w:val="en-NZ"/>
        </w:rPr>
        <w:t xml:space="preserve">Table 1. </w:t>
      </w:r>
      <w:r w:rsidR="00AB01F7" w:rsidRPr="005F21FA">
        <w:rPr>
          <w:szCs w:val="18"/>
        </w:rPr>
        <w:t>Performance</w:t>
      </w:r>
      <w:r w:rsidR="00AB01F7" w:rsidRPr="00FE0216">
        <w:rPr>
          <w:szCs w:val="18"/>
        </w:rPr>
        <w:t xml:space="preserve"> values of </w:t>
      </w:r>
      <w:r w:rsidR="00AB01F7" w:rsidRPr="00FE0216">
        <w:rPr>
          <w:rFonts w:eastAsiaTheme="minorEastAsia"/>
          <w:szCs w:val="18"/>
        </w:rPr>
        <w:t xml:space="preserve">YOLOv8, </w:t>
      </w:r>
      <w:r w:rsidR="00AB01F7">
        <w:rPr>
          <w:rFonts w:eastAsiaTheme="minorEastAsia" w:hint="eastAsia"/>
          <w:szCs w:val="18"/>
        </w:rPr>
        <w:t>YOLO</w:t>
      </w:r>
      <w:r w:rsidR="00AB01F7">
        <w:rPr>
          <w:rFonts w:eastAsiaTheme="minorEastAsia"/>
          <w:szCs w:val="18"/>
        </w:rPr>
        <w:t xml:space="preserve">11m </w:t>
      </w:r>
      <w:r w:rsidR="00AB01F7" w:rsidRPr="00FE0216">
        <w:rPr>
          <w:szCs w:val="18"/>
        </w:rPr>
        <w:t xml:space="preserve">and </w:t>
      </w:r>
      <w:r w:rsidR="00D809F6">
        <w:rPr>
          <w:szCs w:val="18"/>
        </w:rPr>
        <w:t>this work</w:t>
      </w:r>
      <w:r>
        <w:rPr>
          <w:szCs w:val="18"/>
        </w:rPr>
        <w:t>.</w:t>
      </w:r>
    </w:p>
    <w:tbl>
      <w:tblPr>
        <w:tblW w:w="7857" w:type="dxa"/>
        <w:tblInd w:w="2608" w:type="dxa"/>
        <w:tblLayout w:type="fixed"/>
        <w:tblCellMar>
          <w:left w:w="0" w:type="dxa"/>
          <w:right w:w="0" w:type="dxa"/>
        </w:tblCellMar>
        <w:tblLook w:val="04A0" w:firstRow="1" w:lastRow="0" w:firstColumn="1" w:lastColumn="0" w:noHBand="0" w:noVBand="1"/>
      </w:tblPr>
      <w:tblGrid>
        <w:gridCol w:w="1285"/>
        <w:gridCol w:w="1232"/>
        <w:gridCol w:w="378"/>
        <w:gridCol w:w="906"/>
        <w:gridCol w:w="1022"/>
        <w:gridCol w:w="1339"/>
        <w:gridCol w:w="1695"/>
      </w:tblGrid>
      <w:tr w:rsidR="005F21FA" w:rsidRPr="005F21FA" w14:paraId="752971CA" w14:textId="77777777" w:rsidTr="00686F53">
        <w:tc>
          <w:tcPr>
            <w:tcW w:w="1285" w:type="dxa"/>
            <w:tcBorders>
              <w:top w:val="single" w:sz="8" w:space="0" w:color="auto"/>
              <w:left w:val="nil"/>
              <w:bottom w:val="single" w:sz="4" w:space="0" w:color="auto"/>
              <w:right w:val="nil"/>
            </w:tcBorders>
            <w:shd w:val="clear" w:color="auto" w:fill="auto"/>
            <w:noWrap/>
            <w:vAlign w:val="center"/>
            <w:hideMark/>
          </w:tcPr>
          <w:p w14:paraId="4C24CBC1" w14:textId="77777777" w:rsidR="00AB01F7" w:rsidRPr="005F21FA" w:rsidRDefault="00AB01F7" w:rsidP="005F21FA">
            <w:pPr>
              <w:autoSpaceDE w:val="0"/>
              <w:autoSpaceDN w:val="0"/>
              <w:adjustRightInd w:val="0"/>
              <w:snapToGrid w:val="0"/>
              <w:spacing w:line="240" w:lineRule="auto"/>
              <w:jc w:val="center"/>
              <w:rPr>
                <w:rFonts w:eastAsia="DengXian"/>
                <w:b/>
              </w:rPr>
            </w:pPr>
          </w:p>
        </w:tc>
        <w:tc>
          <w:tcPr>
            <w:tcW w:w="1232" w:type="dxa"/>
            <w:tcBorders>
              <w:top w:val="single" w:sz="8" w:space="0" w:color="auto"/>
              <w:left w:val="nil"/>
              <w:bottom w:val="single" w:sz="4" w:space="0" w:color="auto"/>
              <w:right w:val="nil"/>
            </w:tcBorders>
            <w:shd w:val="clear" w:color="auto" w:fill="auto"/>
            <w:vAlign w:val="center"/>
            <w:hideMark/>
          </w:tcPr>
          <w:p w14:paraId="3AA99B22"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Precision</w:t>
            </w:r>
          </w:p>
        </w:tc>
        <w:tc>
          <w:tcPr>
            <w:tcW w:w="378" w:type="dxa"/>
            <w:tcBorders>
              <w:top w:val="single" w:sz="8" w:space="0" w:color="auto"/>
              <w:left w:val="nil"/>
              <w:bottom w:val="single" w:sz="4" w:space="0" w:color="auto"/>
              <w:right w:val="nil"/>
            </w:tcBorders>
            <w:shd w:val="clear" w:color="auto" w:fill="auto"/>
            <w:vAlign w:val="center"/>
          </w:tcPr>
          <w:p w14:paraId="17B13009" w14:textId="77777777" w:rsidR="00AB01F7" w:rsidRPr="005F21FA" w:rsidRDefault="00AB01F7" w:rsidP="005F21FA">
            <w:pPr>
              <w:autoSpaceDE w:val="0"/>
              <w:autoSpaceDN w:val="0"/>
              <w:adjustRightInd w:val="0"/>
              <w:snapToGrid w:val="0"/>
              <w:spacing w:line="240" w:lineRule="auto"/>
              <w:jc w:val="center"/>
              <w:rPr>
                <w:rFonts w:eastAsia="DengXian"/>
                <w:b/>
                <w:bCs/>
              </w:rPr>
            </w:pPr>
          </w:p>
        </w:tc>
        <w:tc>
          <w:tcPr>
            <w:tcW w:w="906" w:type="dxa"/>
            <w:tcBorders>
              <w:top w:val="single" w:sz="8" w:space="0" w:color="auto"/>
              <w:left w:val="nil"/>
              <w:bottom w:val="single" w:sz="4" w:space="0" w:color="auto"/>
              <w:right w:val="nil"/>
            </w:tcBorders>
            <w:shd w:val="clear" w:color="auto" w:fill="auto"/>
            <w:vAlign w:val="center"/>
            <w:hideMark/>
          </w:tcPr>
          <w:p w14:paraId="038C8418"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Recall</w:t>
            </w:r>
          </w:p>
        </w:tc>
        <w:tc>
          <w:tcPr>
            <w:tcW w:w="1022" w:type="dxa"/>
            <w:tcBorders>
              <w:top w:val="single" w:sz="8" w:space="0" w:color="auto"/>
              <w:left w:val="nil"/>
              <w:bottom w:val="single" w:sz="4" w:space="0" w:color="auto"/>
              <w:right w:val="nil"/>
            </w:tcBorders>
            <w:shd w:val="clear" w:color="auto" w:fill="auto"/>
            <w:vAlign w:val="center"/>
            <w:hideMark/>
          </w:tcPr>
          <w:p w14:paraId="40B4306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w:t>
            </w:r>
          </w:p>
        </w:tc>
        <w:tc>
          <w:tcPr>
            <w:tcW w:w="1339" w:type="dxa"/>
            <w:tcBorders>
              <w:top w:val="single" w:sz="8" w:space="0" w:color="auto"/>
              <w:left w:val="nil"/>
              <w:bottom w:val="single" w:sz="4" w:space="0" w:color="auto"/>
              <w:right w:val="nil"/>
            </w:tcBorders>
            <w:shd w:val="clear" w:color="auto" w:fill="auto"/>
            <w:vAlign w:val="center"/>
            <w:hideMark/>
          </w:tcPr>
          <w:p w14:paraId="5BB10B1F"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95</w:t>
            </w:r>
          </w:p>
        </w:tc>
        <w:tc>
          <w:tcPr>
            <w:tcW w:w="1695" w:type="dxa"/>
            <w:tcBorders>
              <w:top w:val="single" w:sz="8" w:space="0" w:color="auto"/>
              <w:left w:val="nil"/>
              <w:bottom w:val="single" w:sz="4" w:space="0" w:color="auto"/>
              <w:right w:val="nil"/>
            </w:tcBorders>
            <w:shd w:val="clear" w:color="auto" w:fill="auto"/>
            <w:vAlign w:val="center"/>
            <w:hideMark/>
          </w:tcPr>
          <w:p w14:paraId="32049734"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Training Time</w:t>
            </w:r>
          </w:p>
        </w:tc>
      </w:tr>
      <w:tr w:rsidR="005F21FA" w:rsidRPr="005F21FA" w14:paraId="60AF5BFB" w14:textId="77777777" w:rsidTr="00686F53">
        <w:tc>
          <w:tcPr>
            <w:tcW w:w="1285" w:type="dxa"/>
            <w:tcBorders>
              <w:top w:val="single" w:sz="4" w:space="0" w:color="auto"/>
              <w:left w:val="nil"/>
              <w:bottom w:val="nil"/>
              <w:right w:val="nil"/>
            </w:tcBorders>
            <w:shd w:val="clear" w:color="auto" w:fill="auto"/>
            <w:noWrap/>
            <w:vAlign w:val="center"/>
            <w:hideMark/>
          </w:tcPr>
          <w:p w14:paraId="4B12F609" w14:textId="41DC999F"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YOLOv8</w:t>
            </w:r>
          </w:p>
        </w:tc>
        <w:tc>
          <w:tcPr>
            <w:tcW w:w="1232" w:type="dxa"/>
            <w:tcBorders>
              <w:top w:val="single" w:sz="4" w:space="0" w:color="auto"/>
              <w:left w:val="nil"/>
              <w:bottom w:val="nil"/>
              <w:right w:val="nil"/>
            </w:tcBorders>
            <w:shd w:val="clear" w:color="auto" w:fill="auto"/>
            <w:noWrap/>
            <w:vAlign w:val="center"/>
            <w:hideMark/>
          </w:tcPr>
          <w:p w14:paraId="31758C8A"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92%</w:t>
            </w:r>
          </w:p>
        </w:tc>
        <w:tc>
          <w:tcPr>
            <w:tcW w:w="378" w:type="dxa"/>
            <w:tcBorders>
              <w:top w:val="single" w:sz="4" w:space="0" w:color="auto"/>
              <w:left w:val="nil"/>
              <w:bottom w:val="nil"/>
              <w:right w:val="nil"/>
            </w:tcBorders>
            <w:shd w:val="clear" w:color="auto" w:fill="auto"/>
            <w:vAlign w:val="center"/>
          </w:tcPr>
          <w:p w14:paraId="059D58BD"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single" w:sz="4" w:space="0" w:color="auto"/>
              <w:left w:val="nil"/>
              <w:bottom w:val="nil"/>
              <w:right w:val="nil"/>
            </w:tcBorders>
            <w:shd w:val="clear" w:color="auto" w:fill="auto"/>
            <w:noWrap/>
            <w:vAlign w:val="center"/>
            <w:hideMark/>
          </w:tcPr>
          <w:p w14:paraId="47BBD4C7" w14:textId="46FE3EB4"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75.40%</w:t>
            </w:r>
          </w:p>
        </w:tc>
        <w:tc>
          <w:tcPr>
            <w:tcW w:w="1022" w:type="dxa"/>
            <w:tcBorders>
              <w:top w:val="single" w:sz="4" w:space="0" w:color="auto"/>
              <w:left w:val="nil"/>
              <w:bottom w:val="nil"/>
              <w:right w:val="nil"/>
            </w:tcBorders>
            <w:shd w:val="clear" w:color="auto" w:fill="auto"/>
            <w:noWrap/>
            <w:vAlign w:val="center"/>
            <w:hideMark/>
          </w:tcPr>
          <w:p w14:paraId="7A6DF904" w14:textId="22B86658"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30%</w:t>
            </w:r>
          </w:p>
        </w:tc>
        <w:tc>
          <w:tcPr>
            <w:tcW w:w="1339" w:type="dxa"/>
            <w:tcBorders>
              <w:top w:val="single" w:sz="4" w:space="0" w:color="auto"/>
              <w:left w:val="nil"/>
              <w:bottom w:val="nil"/>
              <w:right w:val="nil"/>
            </w:tcBorders>
            <w:shd w:val="clear" w:color="auto" w:fill="auto"/>
            <w:noWrap/>
            <w:vAlign w:val="center"/>
            <w:hideMark/>
          </w:tcPr>
          <w:p w14:paraId="0C6FEF67" w14:textId="173B077A"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6.30%</w:t>
            </w:r>
          </w:p>
        </w:tc>
        <w:tc>
          <w:tcPr>
            <w:tcW w:w="1695" w:type="dxa"/>
            <w:tcBorders>
              <w:top w:val="single" w:sz="4" w:space="0" w:color="auto"/>
              <w:left w:val="nil"/>
              <w:bottom w:val="nil"/>
              <w:right w:val="nil"/>
            </w:tcBorders>
            <w:shd w:val="clear" w:color="auto" w:fill="auto"/>
            <w:noWrap/>
            <w:vAlign w:val="center"/>
            <w:hideMark/>
          </w:tcPr>
          <w:p w14:paraId="5D249D31" w14:textId="4E9A8E1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3hrs24mins</w:t>
            </w:r>
          </w:p>
        </w:tc>
      </w:tr>
      <w:tr w:rsidR="005F21FA" w:rsidRPr="005F21FA" w14:paraId="07D3A47A" w14:textId="77777777" w:rsidTr="00686F53">
        <w:tc>
          <w:tcPr>
            <w:tcW w:w="1285" w:type="dxa"/>
            <w:tcBorders>
              <w:top w:val="nil"/>
              <w:left w:val="nil"/>
              <w:bottom w:val="nil"/>
              <w:right w:val="nil"/>
            </w:tcBorders>
            <w:shd w:val="clear" w:color="auto" w:fill="auto"/>
            <w:noWrap/>
            <w:vAlign w:val="center"/>
            <w:hideMark/>
          </w:tcPr>
          <w:p w14:paraId="42689DB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 xml:space="preserve">YOLO11m </w:t>
            </w:r>
          </w:p>
        </w:tc>
        <w:tc>
          <w:tcPr>
            <w:tcW w:w="1232" w:type="dxa"/>
            <w:tcBorders>
              <w:top w:val="nil"/>
              <w:left w:val="nil"/>
              <w:bottom w:val="nil"/>
              <w:right w:val="nil"/>
            </w:tcBorders>
            <w:shd w:val="clear" w:color="auto" w:fill="auto"/>
            <w:noWrap/>
            <w:vAlign w:val="center"/>
            <w:hideMark/>
          </w:tcPr>
          <w:p w14:paraId="4276BCFC"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378" w:type="dxa"/>
            <w:tcBorders>
              <w:top w:val="nil"/>
              <w:left w:val="nil"/>
              <w:bottom w:val="nil"/>
              <w:right w:val="nil"/>
            </w:tcBorders>
            <w:shd w:val="clear" w:color="auto" w:fill="auto"/>
            <w:vAlign w:val="center"/>
          </w:tcPr>
          <w:p w14:paraId="603CEB08"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nil"/>
              <w:right w:val="nil"/>
            </w:tcBorders>
            <w:shd w:val="clear" w:color="auto" w:fill="auto"/>
            <w:noWrap/>
            <w:vAlign w:val="center"/>
            <w:hideMark/>
          </w:tcPr>
          <w:p w14:paraId="67DFFC32" w14:textId="1A48E53D"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1022" w:type="dxa"/>
            <w:tcBorders>
              <w:top w:val="nil"/>
              <w:left w:val="nil"/>
              <w:bottom w:val="nil"/>
              <w:right w:val="nil"/>
            </w:tcBorders>
            <w:shd w:val="clear" w:color="auto" w:fill="auto"/>
            <w:noWrap/>
            <w:vAlign w:val="center"/>
            <w:hideMark/>
          </w:tcPr>
          <w:p w14:paraId="6BA82FA3" w14:textId="798F1E7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12%</w:t>
            </w:r>
          </w:p>
        </w:tc>
        <w:tc>
          <w:tcPr>
            <w:tcW w:w="1339" w:type="dxa"/>
            <w:tcBorders>
              <w:top w:val="nil"/>
              <w:left w:val="nil"/>
              <w:bottom w:val="nil"/>
              <w:right w:val="nil"/>
            </w:tcBorders>
            <w:shd w:val="clear" w:color="auto" w:fill="auto"/>
            <w:noWrap/>
            <w:vAlign w:val="center"/>
            <w:hideMark/>
          </w:tcPr>
          <w:p w14:paraId="479DC650" w14:textId="028FA142"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8.12%</w:t>
            </w:r>
          </w:p>
        </w:tc>
        <w:tc>
          <w:tcPr>
            <w:tcW w:w="1695" w:type="dxa"/>
            <w:tcBorders>
              <w:top w:val="nil"/>
              <w:left w:val="nil"/>
              <w:bottom w:val="nil"/>
              <w:right w:val="nil"/>
            </w:tcBorders>
            <w:shd w:val="clear" w:color="auto" w:fill="auto"/>
            <w:noWrap/>
            <w:vAlign w:val="center"/>
            <w:hideMark/>
          </w:tcPr>
          <w:p w14:paraId="11ABD33E" w14:textId="5B2A0A1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59mins</w:t>
            </w:r>
          </w:p>
        </w:tc>
      </w:tr>
      <w:tr w:rsidR="005F21FA" w:rsidRPr="005F21FA" w14:paraId="1271DB99" w14:textId="77777777" w:rsidTr="00686F53">
        <w:tc>
          <w:tcPr>
            <w:tcW w:w="1285" w:type="dxa"/>
            <w:tcBorders>
              <w:top w:val="nil"/>
              <w:left w:val="nil"/>
              <w:bottom w:val="single" w:sz="8" w:space="0" w:color="auto"/>
              <w:right w:val="nil"/>
            </w:tcBorders>
            <w:shd w:val="clear" w:color="auto" w:fill="auto"/>
            <w:noWrap/>
            <w:vAlign w:val="center"/>
            <w:hideMark/>
          </w:tcPr>
          <w:p w14:paraId="5D59A393" w14:textId="2847BDDD" w:rsidR="00AB01F7" w:rsidRPr="005F21FA" w:rsidRDefault="00D809F6" w:rsidP="005F21FA">
            <w:pPr>
              <w:autoSpaceDE w:val="0"/>
              <w:autoSpaceDN w:val="0"/>
              <w:adjustRightInd w:val="0"/>
              <w:snapToGrid w:val="0"/>
              <w:spacing w:line="240" w:lineRule="auto"/>
              <w:jc w:val="center"/>
              <w:rPr>
                <w:rFonts w:eastAsia="DengXian"/>
                <w:b/>
                <w:bCs/>
              </w:rPr>
            </w:pPr>
            <w:r w:rsidRPr="005F21FA">
              <w:rPr>
                <w:rFonts w:eastAsia="DengXian"/>
                <w:b/>
                <w:bCs/>
              </w:rPr>
              <w:t>This work</w:t>
            </w:r>
          </w:p>
        </w:tc>
        <w:tc>
          <w:tcPr>
            <w:tcW w:w="1232" w:type="dxa"/>
            <w:tcBorders>
              <w:top w:val="nil"/>
              <w:left w:val="nil"/>
              <w:bottom w:val="single" w:sz="8" w:space="0" w:color="auto"/>
              <w:right w:val="nil"/>
            </w:tcBorders>
            <w:shd w:val="clear" w:color="auto" w:fill="auto"/>
            <w:noWrap/>
            <w:vAlign w:val="center"/>
            <w:hideMark/>
          </w:tcPr>
          <w:p w14:paraId="52E534A3"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7.52%</w:t>
            </w:r>
          </w:p>
        </w:tc>
        <w:tc>
          <w:tcPr>
            <w:tcW w:w="378" w:type="dxa"/>
            <w:tcBorders>
              <w:top w:val="nil"/>
              <w:left w:val="nil"/>
              <w:bottom w:val="single" w:sz="8" w:space="0" w:color="auto"/>
              <w:right w:val="nil"/>
            </w:tcBorders>
            <w:shd w:val="clear" w:color="auto" w:fill="auto"/>
            <w:vAlign w:val="center"/>
          </w:tcPr>
          <w:p w14:paraId="3E21432E"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single" w:sz="8" w:space="0" w:color="auto"/>
              <w:right w:val="nil"/>
            </w:tcBorders>
            <w:shd w:val="clear" w:color="auto" w:fill="auto"/>
            <w:noWrap/>
            <w:vAlign w:val="center"/>
            <w:hideMark/>
          </w:tcPr>
          <w:p w14:paraId="34ABE1A9" w14:textId="76D2C9A9"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3.37%</w:t>
            </w:r>
          </w:p>
        </w:tc>
        <w:tc>
          <w:tcPr>
            <w:tcW w:w="1022" w:type="dxa"/>
            <w:tcBorders>
              <w:top w:val="nil"/>
              <w:left w:val="nil"/>
              <w:bottom w:val="single" w:sz="8" w:space="0" w:color="auto"/>
              <w:right w:val="nil"/>
            </w:tcBorders>
            <w:shd w:val="clear" w:color="auto" w:fill="auto"/>
            <w:noWrap/>
            <w:vAlign w:val="center"/>
            <w:hideMark/>
          </w:tcPr>
          <w:p w14:paraId="40C9FBF2" w14:textId="0F8F420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6.87%</w:t>
            </w:r>
          </w:p>
        </w:tc>
        <w:tc>
          <w:tcPr>
            <w:tcW w:w="1339" w:type="dxa"/>
            <w:tcBorders>
              <w:top w:val="nil"/>
              <w:left w:val="nil"/>
              <w:bottom w:val="single" w:sz="8" w:space="0" w:color="auto"/>
              <w:right w:val="nil"/>
            </w:tcBorders>
            <w:shd w:val="clear" w:color="auto" w:fill="auto"/>
            <w:noWrap/>
            <w:vAlign w:val="center"/>
            <w:hideMark/>
          </w:tcPr>
          <w:p w14:paraId="066B4E5A" w14:textId="05E57E56"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9.84%</w:t>
            </w:r>
          </w:p>
        </w:tc>
        <w:tc>
          <w:tcPr>
            <w:tcW w:w="1695" w:type="dxa"/>
            <w:tcBorders>
              <w:top w:val="nil"/>
              <w:left w:val="nil"/>
              <w:bottom w:val="single" w:sz="8" w:space="0" w:color="auto"/>
              <w:right w:val="nil"/>
            </w:tcBorders>
            <w:shd w:val="clear" w:color="auto" w:fill="auto"/>
            <w:noWrap/>
            <w:vAlign w:val="center"/>
            <w:hideMark/>
          </w:tcPr>
          <w:p w14:paraId="4BF1B321" w14:textId="502C50A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33mins</w:t>
            </w:r>
          </w:p>
        </w:tc>
      </w:tr>
    </w:tbl>
    <w:p w14:paraId="15EEB8F8" w14:textId="77777777" w:rsidR="00686F53" w:rsidRPr="00686F53" w:rsidRDefault="00686F53" w:rsidP="00686F53">
      <w:pPr>
        <w:pStyle w:val="MDPI31text"/>
        <w:spacing w:before="240"/>
        <w:rPr>
          <w:ins w:id="94" w:author="GuangLiang Yang" w:date="2024-12-14T23:53:00Z"/>
          <w:lang w:val="en-NZ"/>
        </w:rPr>
      </w:pPr>
      <w:ins w:id="95" w:author="GuangLiang Yang" w:date="2024-12-14T23:53:00Z">
        <w:r w:rsidRPr="00686F53">
          <w:rPr>
            <w:lang w:val="en-NZ"/>
          </w:rPr>
          <w:t xml:space="preserve">The progression of these metrics over 300 training epochs provides a detailed comparison of the models. </w:t>
        </w:r>
      </w:ins>
    </w:p>
    <w:p w14:paraId="07F13D5E" w14:textId="5FD5536F" w:rsidR="00AB01F7" w:rsidRDefault="00AB01F7" w:rsidP="005F21FA">
      <w:pPr>
        <w:pStyle w:val="MDPI31text"/>
        <w:spacing w:before="240"/>
      </w:pPr>
      <w:del w:id="96" w:author="GuangLiang Yang" w:date="2024-12-14T23:53:00Z" w16du:dateUtc="2024-12-14T10:53:00Z">
        <w:r w:rsidRPr="00507BCA" w:rsidDel="00686F53">
          <w:delText xml:space="preserve">The progression of these metrics over 300 training epochs is illustrated in </w:delText>
        </w:r>
        <w:r w:rsidR="009A75C8" w:rsidDel="00686F53">
          <w:delText>Figure 8</w:delText>
        </w:r>
        <w:r w:rsidRPr="00507BCA" w:rsidDel="00686F53">
          <w:delText>, which provides a detailed comparison of the models</w:delText>
        </w:r>
      </w:del>
      <w:r w:rsidRPr="00507BCA">
        <w:t xml:space="preserve">.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7136140A" w:rsidR="00AB01F7" w:rsidRDefault="00AB01F7" w:rsidP="005F21FA">
      <w:pPr>
        <w:pStyle w:val="MDPI52figure"/>
        <w:ind w:left="2608"/>
        <w:jc w:val="left"/>
        <w:rPr>
          <w:rFonts w:eastAsiaTheme="minorEastAsia"/>
          <w:lang w:eastAsia="zh-CN"/>
        </w:rPr>
      </w:pPr>
      <w:del w:id="97" w:author="GuangLiang Yang" w:date="2024-12-14T23:50:00Z" w16du:dateUtc="2024-12-14T10:50:00Z">
        <w:r w:rsidRPr="00A375E2" w:rsidDel="00686F53">
          <w:rPr>
            <w:noProof/>
          </w:rPr>
          <w:drawing>
            <wp:inline distT="0" distB="0" distL="0" distR="0" wp14:anchorId="0E8E8EDF" wp14:editId="42ABAE8E">
              <wp:extent cx="4575088" cy="3812719"/>
              <wp:effectExtent l="0" t="0" r="0" b="0"/>
              <wp:docPr id="2061957207"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7207" name="Picture 1" descr="A group of graphs with different colored lines&#10;&#10;Description automatically generated"/>
                      <pic:cNvPicPr/>
                    </pic:nvPicPr>
                    <pic:blipFill>
                      <a:blip r:embed="rId19"/>
                      <a:stretch>
                        <a:fillRect/>
                      </a:stretch>
                    </pic:blipFill>
                    <pic:spPr>
                      <a:xfrm>
                        <a:off x="0" y="0"/>
                        <a:ext cx="4598839" cy="3832512"/>
                      </a:xfrm>
                      <a:prstGeom prst="rect">
                        <a:avLst/>
                      </a:prstGeom>
                    </pic:spPr>
                  </pic:pic>
                </a:graphicData>
              </a:graphic>
            </wp:inline>
          </w:drawing>
        </w:r>
      </w:del>
    </w:p>
    <w:p w14:paraId="39BAD8B9" w14:textId="697B40C2" w:rsidR="00F70FDA" w:rsidRPr="007311B2" w:rsidDel="00686F53" w:rsidRDefault="005F21FA" w:rsidP="005F21FA">
      <w:pPr>
        <w:pStyle w:val="MDPI51figurecaption"/>
        <w:jc w:val="both"/>
        <w:rPr>
          <w:del w:id="98" w:author="GuangLiang Yang" w:date="2024-12-14T23:51:00Z" w16du:dateUtc="2024-12-14T10:51:00Z"/>
          <w:rFonts w:eastAsiaTheme="minorEastAsia"/>
        </w:rPr>
      </w:pPr>
      <w:del w:id="99" w:author="GuangLiang Yang" w:date="2024-12-14T23:51:00Z" w16du:dateUtc="2024-12-14T10:51:00Z">
        <w:r w:rsidRPr="005F21FA" w:rsidDel="00686F53">
          <w:rPr>
            <w:rFonts w:eastAsiaTheme="minorEastAsia"/>
            <w:b/>
            <w:bCs/>
          </w:rPr>
          <w:delText xml:space="preserve">Figure 8. </w:delText>
        </w:r>
        <w:r w:rsidR="00F70FDA" w:rsidRPr="007311B2" w:rsidDel="00686F53">
          <w:rPr>
            <w:rFonts w:eastAsiaTheme="minorEastAsia"/>
          </w:rPr>
          <w:delText xml:space="preserve">Performance </w:delText>
        </w:r>
        <w:r w:rsidR="00CC661C" w:rsidDel="00686F53">
          <w:rPr>
            <w:rFonts w:eastAsiaTheme="minorEastAsia"/>
          </w:rPr>
          <w:delText>m</w:delText>
        </w:r>
        <w:r w:rsidR="00F70FDA" w:rsidRPr="007311B2" w:rsidDel="00686F53">
          <w:rPr>
            <w:rFonts w:eastAsiaTheme="minorEastAsia"/>
          </w:rPr>
          <w:delText xml:space="preserve">etrics </w:delText>
        </w:r>
        <w:r w:rsidR="00CC661C" w:rsidDel="00686F53">
          <w:rPr>
            <w:rFonts w:eastAsiaTheme="minorEastAsia"/>
          </w:rPr>
          <w:delText>o</w:delText>
        </w:r>
        <w:r w:rsidR="00F70FDA" w:rsidRPr="007311B2" w:rsidDel="00686F53">
          <w:rPr>
            <w:rFonts w:eastAsiaTheme="minorEastAsia"/>
          </w:rPr>
          <w:delText xml:space="preserve">ver </w:delText>
        </w:r>
        <w:r w:rsidR="00CC661C" w:rsidDel="00686F53">
          <w:rPr>
            <w:rFonts w:eastAsiaTheme="minorEastAsia"/>
          </w:rPr>
          <w:delText>t</w:delText>
        </w:r>
        <w:r w:rsidR="00F70FDA" w:rsidRPr="007311B2" w:rsidDel="00686F53">
          <w:rPr>
            <w:rFonts w:eastAsiaTheme="minorEastAsia"/>
          </w:rPr>
          <w:delText xml:space="preserve">raining </w:delText>
        </w:r>
        <w:r w:rsidR="00CC661C" w:rsidDel="00686F53">
          <w:rPr>
            <w:rFonts w:eastAsiaTheme="minorEastAsia"/>
          </w:rPr>
          <w:delText>e</w:delText>
        </w:r>
        <w:r w:rsidR="00F70FDA" w:rsidRPr="007311B2" w:rsidDel="00686F53">
          <w:rPr>
            <w:rFonts w:eastAsiaTheme="minorEastAsia"/>
          </w:rPr>
          <w:delText xml:space="preserve">pochs for YOLOv8, YOLO11m, and </w:delText>
        </w:r>
        <w:r w:rsidR="00867F39" w:rsidDel="00686F53">
          <w:rPr>
            <w:rFonts w:eastAsiaTheme="minorEastAsia"/>
          </w:rPr>
          <w:delText>o</w:delText>
        </w:r>
        <w:r w:rsidR="00F70FDA" w:rsidRPr="007311B2" w:rsidDel="00686F53">
          <w:rPr>
            <w:rFonts w:eastAsiaTheme="minorEastAsia"/>
          </w:rPr>
          <w:delText xml:space="preserve">ur </w:delText>
        </w:r>
        <w:r w:rsidR="00867F39" w:rsidDel="00686F53">
          <w:rPr>
            <w:rFonts w:eastAsiaTheme="minorEastAsia"/>
          </w:rPr>
          <w:delText>m</w:delText>
        </w:r>
        <w:r w:rsidR="00F70FDA" w:rsidRPr="007311B2" w:rsidDel="00686F53">
          <w:rPr>
            <w:rFonts w:eastAsiaTheme="minorEastAsia"/>
          </w:rPr>
          <w:delText xml:space="preserve">odel. </w:delText>
        </w:r>
        <w:r w:rsidR="008B67BA" w:rsidDel="00686F53">
          <w:rPr>
            <w:rFonts w:eastAsiaTheme="minorEastAsia"/>
          </w:rPr>
          <w:delText xml:space="preserve"> </w:delText>
        </w:r>
        <w:r w:rsidR="00F70FDA" w:rsidRPr="007311B2" w:rsidDel="00686F53">
          <w:rPr>
            <w:rFonts w:eastAsiaTheme="minorEastAsia"/>
          </w:rPr>
          <w:delText>Our model outperforms YOLOv8 and YOLO11m across all metrics, demonstrating its robustness and accuracy in table tennis ball detection.</w:delText>
        </w:r>
      </w:del>
    </w:p>
    <w:p w14:paraId="50C24327" w14:textId="634B8D7E" w:rsidR="00F70FDA" w:rsidRPr="00505BC8" w:rsidRDefault="00F70FDA" w:rsidP="005F21FA">
      <w:pPr>
        <w:pStyle w:val="MDPI31text"/>
        <w:rPr>
          <w:rFonts w:eastAsiaTheme="minorEastAsia"/>
        </w:rPr>
      </w:pPr>
      <w:r w:rsidRPr="00F70FDA">
        <w:rPr>
          <w:rFonts w:eastAsiaTheme="minorEastAsia"/>
        </w:rPr>
        <w:t>The comparative analysis reveals that YOLOv8 benefits from a shorter training time</w:t>
      </w:r>
      <w:r w:rsidR="006D2908">
        <w:rPr>
          <w:rFonts w:eastAsiaTheme="minorEastAsia" w:hint="eastAsia"/>
        </w:rPr>
        <w:t xml:space="preserve"> bu</w:t>
      </w:r>
      <w:r w:rsidRPr="00F70FDA">
        <w:rPr>
          <w:rFonts w:eastAsiaTheme="minorEastAsia"/>
        </w:rPr>
        <w:t xml:space="preserve">t sacrifices detection accuracy, particularly in recall and </w:t>
      </w:r>
      <w:proofErr w:type="spellStart"/>
      <w:r w:rsidRPr="00F70FDA">
        <w:rPr>
          <w:rFonts w:eastAsiaTheme="minorEastAsia"/>
        </w:rPr>
        <w:t>mAP</w:t>
      </w:r>
      <w:proofErr w:type="spellEnd"/>
      <w:r w:rsidRPr="00F70FDA">
        <w:rPr>
          <w:rFonts w:eastAsiaTheme="minorEastAsia"/>
        </w:rPr>
        <w:t xml:space="preserve"> metrics. YOLO11m, on the other hand, achieves improved recall and </w:t>
      </w:r>
      <w:proofErr w:type="spellStart"/>
      <w:r w:rsidRPr="00F70FDA">
        <w:rPr>
          <w:rFonts w:eastAsiaTheme="minorEastAsia"/>
        </w:rPr>
        <w:t>mAP</w:t>
      </w:r>
      <w:proofErr w:type="spellEnd"/>
      <w:r w:rsidRPr="00F70FDA">
        <w:rPr>
          <w:rFonts w:eastAsiaTheme="minorEastAsia"/>
        </w:rPr>
        <w:t xml:space="preserve"> but at the expense of a longer training time. In contrast, our model </w:t>
      </w:r>
      <w:r w:rsidR="00D809F6">
        <w:rPr>
          <w:rFonts w:eastAsiaTheme="minorEastAsia"/>
        </w:rPr>
        <w:t>achieves</w:t>
      </w:r>
      <w:r w:rsidR="00D809F6" w:rsidRPr="00F70FDA">
        <w:rPr>
          <w:rFonts w:eastAsiaTheme="minorEastAsia"/>
        </w:rPr>
        <w:t xml:space="preserve"> </w:t>
      </w:r>
      <w:r w:rsidRPr="00F70FDA">
        <w:rPr>
          <w:rFonts w:eastAsiaTheme="minorEastAsia"/>
        </w:rPr>
        <w:t xml:space="preserve">an optimal balance, delivering superior detection performance while maintaining reasonable training time. The enhanced results of our model can be attributed to its optimized detection layers and robust association </w:t>
      </w:r>
      <w:r w:rsidRPr="00F70FDA">
        <w:rPr>
          <w:rFonts w:eastAsiaTheme="minorEastAsia"/>
        </w:rPr>
        <w:lastRenderedPageBreak/>
        <w:t>mechanisms, which are particularly effective in tracking small, fast-moving objects like table tennis balls.</w:t>
      </w:r>
    </w:p>
    <w:p w14:paraId="4797088F" w14:textId="40A6DFD3" w:rsidR="00F70FDA" w:rsidRPr="005F21FA" w:rsidRDefault="005F21FA" w:rsidP="005F21FA">
      <w:pPr>
        <w:pStyle w:val="MDPI22heading2"/>
        <w:spacing w:before="240"/>
      </w:pPr>
      <w:r w:rsidRPr="005F21FA">
        <w:t xml:space="preserve">3.2. </w:t>
      </w:r>
      <w:r w:rsidR="0007313E" w:rsidRPr="005F21FA">
        <w:t>Ball Tracking</w:t>
      </w:r>
    </w:p>
    <w:p w14:paraId="499ECB7D" w14:textId="6A25F56B" w:rsidR="00497EF5" w:rsidRDefault="00497EF5" w:rsidP="005F21FA">
      <w:pPr>
        <w:pStyle w:val="MDPI31text"/>
        <w:spacing w:after="240"/>
      </w:pPr>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tbl>
      <w:tblPr>
        <w:tblW w:w="7857" w:type="dxa"/>
        <w:tblInd w:w="260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4055"/>
        <w:gridCol w:w="3802"/>
      </w:tblGrid>
      <w:tr w:rsidR="005F21FA" w:rsidRPr="005F21FA" w14:paraId="315AFACA" w14:textId="77777777" w:rsidTr="005F21FA">
        <w:tc>
          <w:tcPr>
            <w:tcW w:w="7857" w:type="dxa"/>
            <w:gridSpan w:val="2"/>
            <w:shd w:val="clear" w:color="auto" w:fill="auto"/>
            <w:vAlign w:val="center"/>
          </w:tcPr>
          <w:p w14:paraId="421B6E15" w14:textId="1CD0C453" w:rsidR="005F21FA" w:rsidRPr="005F21FA" w:rsidRDefault="005F21FA" w:rsidP="005F21FA">
            <w:pPr>
              <w:pStyle w:val="MDPI42tablebody"/>
              <w:autoSpaceDE w:val="0"/>
              <w:autoSpaceDN w:val="0"/>
            </w:pPr>
            <w:r w:rsidRPr="005F21FA">
              <w:rPr>
                <w:noProof/>
              </w:rPr>
              <w:drawing>
                <wp:inline distT="0" distB="0" distL="0" distR="0" wp14:anchorId="72D6DB1E" wp14:editId="37A0FDC4">
                  <wp:extent cx="4182386" cy="1829045"/>
                  <wp:effectExtent l="0" t="0" r="8890" b="0"/>
                  <wp:docPr id="1249105549"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20"/>
                          <a:stretch>
                            <a:fillRect/>
                          </a:stretch>
                        </pic:blipFill>
                        <pic:spPr>
                          <a:xfrm>
                            <a:off x="0" y="0"/>
                            <a:ext cx="4196741" cy="1835323"/>
                          </a:xfrm>
                          <a:prstGeom prst="rect">
                            <a:avLst/>
                          </a:prstGeom>
                        </pic:spPr>
                      </pic:pic>
                    </a:graphicData>
                  </a:graphic>
                </wp:inline>
              </w:drawing>
            </w:r>
          </w:p>
        </w:tc>
      </w:tr>
      <w:tr w:rsidR="005F21FA" w:rsidRPr="005F21FA" w14:paraId="2572B0B0" w14:textId="77777777" w:rsidTr="005F21FA">
        <w:tc>
          <w:tcPr>
            <w:tcW w:w="4055" w:type="dxa"/>
            <w:tcBorders>
              <w:bottom w:val="single" w:sz="8" w:space="0" w:color="auto"/>
            </w:tcBorders>
            <w:shd w:val="clear" w:color="auto" w:fill="auto"/>
            <w:vAlign w:val="center"/>
          </w:tcPr>
          <w:p w14:paraId="4F0DC330" w14:textId="77777777" w:rsidR="005F21FA" w:rsidRPr="005F21FA" w:rsidRDefault="005F21FA" w:rsidP="005F21FA">
            <w:pPr>
              <w:pStyle w:val="MDPI42tablebody"/>
              <w:autoSpaceDE w:val="0"/>
              <w:autoSpaceDN w:val="0"/>
            </w:pPr>
            <w:r w:rsidRPr="005F21FA">
              <w:t>(</w:t>
            </w:r>
            <w:r w:rsidRPr="005F21FA">
              <w:rPr>
                <w:b/>
              </w:rPr>
              <w:t>a</w:t>
            </w:r>
            <w:r w:rsidRPr="005F21FA">
              <w:t>)</w:t>
            </w:r>
          </w:p>
        </w:tc>
        <w:tc>
          <w:tcPr>
            <w:tcW w:w="3802" w:type="dxa"/>
            <w:tcBorders>
              <w:bottom w:val="single" w:sz="8" w:space="0" w:color="auto"/>
            </w:tcBorders>
            <w:shd w:val="clear" w:color="auto" w:fill="auto"/>
            <w:vAlign w:val="center"/>
          </w:tcPr>
          <w:p w14:paraId="5E05F41C" w14:textId="77777777" w:rsidR="005F21FA" w:rsidRPr="005F21FA" w:rsidRDefault="005F21FA" w:rsidP="005F21FA">
            <w:pPr>
              <w:pStyle w:val="MDPI42tablebody"/>
              <w:autoSpaceDE w:val="0"/>
              <w:autoSpaceDN w:val="0"/>
            </w:pPr>
            <w:r w:rsidRPr="005F21FA">
              <w:t>(</w:t>
            </w:r>
            <w:r w:rsidRPr="005F21FA">
              <w:rPr>
                <w:b/>
              </w:rPr>
              <w:t>b</w:t>
            </w:r>
            <w:r w:rsidRPr="005F21FA">
              <w:t>)</w:t>
            </w:r>
          </w:p>
        </w:tc>
      </w:tr>
    </w:tbl>
    <w:p w14:paraId="51B133F8" w14:textId="4457B1CC" w:rsidR="00497EF5" w:rsidRPr="007311B2" w:rsidRDefault="005F21FA" w:rsidP="005F21FA">
      <w:pPr>
        <w:pStyle w:val="MDPI51figurecaption"/>
        <w:jc w:val="both"/>
      </w:pPr>
      <w:r w:rsidRPr="005F21FA">
        <w:rPr>
          <w:b/>
          <w:bCs/>
        </w:rPr>
        <w:t xml:space="preserve">Figure 9. </w:t>
      </w:r>
      <w:r w:rsidR="00497EF5" w:rsidRPr="007311B2">
        <w:t>Comparison of Ball Tracking Methods:</w:t>
      </w:r>
      <w:r w:rsidR="00496A7E">
        <w:t xml:space="preserve"> </w:t>
      </w:r>
      <w:r w:rsidR="00497EF5" w:rsidRPr="007311B2">
        <w:t>(</w:t>
      </w:r>
      <w:r w:rsidR="007311B2">
        <w:t>a</w:t>
      </w:r>
      <w:r w:rsidR="00497EF5" w:rsidRPr="007311B2">
        <w:t xml:space="preserve">) </w:t>
      </w:r>
      <w:r w:rsidR="003B359C">
        <w:rPr>
          <w:rFonts w:hint="eastAsia"/>
          <w:lang w:eastAsia="zh-CN"/>
        </w:rPr>
        <w:t xml:space="preserve">The </w:t>
      </w:r>
      <w:r w:rsidR="00497EF5" w:rsidRPr="007311B2">
        <w:t>OpenCV background subtraction and optical flow method result in fragmented and inconsistent ball trajectories due to background noise, rapid motion, and interference from moving players.</w:t>
      </w:r>
      <w:r w:rsidR="00496A7E">
        <w:t xml:space="preserve"> </w:t>
      </w:r>
      <w:r w:rsidR="00497EF5" w:rsidRPr="007311B2">
        <w:t>(</w:t>
      </w:r>
      <w:r w:rsidR="007311B2">
        <w:t>b</w:t>
      </w:r>
      <w:r w:rsidR="00497EF5" w:rsidRPr="007311B2">
        <w:t xml:space="preserve">) </w:t>
      </w:r>
      <w:r w:rsidR="006D2908">
        <w:rPr>
          <w:rFonts w:hint="eastAsia"/>
          <w:lang w:eastAsia="zh-CN"/>
        </w:rPr>
        <w:t>The Byte-Track method delivers</w:t>
      </w:r>
      <w:r w:rsidR="00497EF5" w:rsidRPr="007311B2">
        <w:t xml:space="preserve"> smoother and continuous ball trajectories, robustly handl</w:t>
      </w:r>
      <w:r w:rsidR="006D2908">
        <w:rPr>
          <w:rFonts w:hint="eastAsia"/>
          <w:lang w:eastAsia="zh-CN"/>
        </w:rPr>
        <w:t>es</w:t>
      </w:r>
      <w:r w:rsidR="00497EF5" w:rsidRPr="007311B2">
        <w:t xml:space="preserve"> complex motion</w:t>
      </w:r>
      <w:r w:rsidR="006D2908">
        <w:rPr>
          <w:rFonts w:hint="eastAsia"/>
          <w:lang w:eastAsia="zh-CN"/>
        </w:rPr>
        <w:t>, and maintains</w:t>
      </w:r>
      <w:r w:rsidR="00497EF5" w:rsidRPr="007311B2">
        <w:t xml:space="preserve"> tracking consistency.</w:t>
      </w:r>
    </w:p>
    <w:p w14:paraId="74EC11C0" w14:textId="647FFC2E" w:rsidR="006D2908" w:rsidRDefault="00497EF5" w:rsidP="005F21FA">
      <w:pPr>
        <w:pStyle w:val="MDPI31text"/>
        <w:rPr>
          <w:lang w:eastAsia="zh-CN"/>
        </w:rPr>
      </w:pPr>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5F21FA">
      <w:pPr>
        <w:pStyle w:val="MDPI31text"/>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F21FA">
      <w:pPr>
        <w:pStyle w:val="MDPI31text"/>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p w14:paraId="1711462E" w14:textId="3BA68CBA" w:rsidR="00F70FDA" w:rsidRPr="005F21FA" w:rsidRDefault="005F21FA" w:rsidP="005F21FA">
      <w:pPr>
        <w:pStyle w:val="MDPI22heading2"/>
        <w:spacing w:before="240"/>
      </w:pPr>
      <w:r w:rsidRPr="005F21FA">
        <w:lastRenderedPageBreak/>
        <w:t xml:space="preserve">3.3. </w:t>
      </w:r>
      <w:r w:rsidR="008E2292" w:rsidRPr="005F21FA">
        <w:t>Video Segmentation Results</w:t>
      </w:r>
    </w:p>
    <w:p w14:paraId="7CC93491" w14:textId="175C892F" w:rsidR="009564C0" w:rsidRDefault="009564C0" w:rsidP="005F21FA">
      <w:pPr>
        <w:pStyle w:val="MDPI52figure"/>
        <w:ind w:left="2608"/>
        <w:jc w:val="left"/>
      </w:pPr>
      <w:r>
        <w:rPr>
          <w:noProof/>
        </w:rPr>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21"/>
                    <a:stretch>
                      <a:fillRect/>
                    </a:stretch>
                  </pic:blipFill>
                  <pic:spPr>
                    <a:xfrm>
                      <a:off x="0" y="0"/>
                      <a:ext cx="4163348" cy="1889140"/>
                    </a:xfrm>
                    <a:prstGeom prst="rect">
                      <a:avLst/>
                    </a:prstGeom>
                  </pic:spPr>
                </pic:pic>
              </a:graphicData>
            </a:graphic>
          </wp:inline>
        </w:drawing>
      </w:r>
    </w:p>
    <w:p w14:paraId="2C9F04B6" w14:textId="341823A8" w:rsidR="008E2292" w:rsidRPr="00670A39" w:rsidRDefault="005F21FA" w:rsidP="005F21FA">
      <w:pPr>
        <w:pStyle w:val="MDPI51figurecaption"/>
        <w:jc w:val="both"/>
      </w:pPr>
      <w:r w:rsidRPr="005F21FA">
        <w:rPr>
          <w:b/>
          <w:bCs/>
        </w:rPr>
        <w:t xml:space="preserve">Figure 10. </w:t>
      </w:r>
      <w:r w:rsidR="008E2292" w:rsidRPr="00220D5B">
        <w:t>Video Segmentation Results:</w:t>
      </w:r>
      <w:r w:rsidR="00480614">
        <w:t xml:space="preserve"> (</w:t>
      </w:r>
      <w:r w:rsidR="008E2292" w:rsidRPr="00220D5B">
        <w:t>Top</w:t>
      </w:r>
      <w:r w:rsidR="00480614">
        <w:t xml:space="preserve">) </w:t>
      </w:r>
      <w:r w:rsidR="008E2292" w:rsidRPr="00220D5B">
        <w:t>Synchronized left and right camera views showing key trajectory points during a table tennis serve. The throw point (yellow), highest point (red), and hit point (green) are marked to track the ball’s trajectory.</w:t>
      </w:r>
      <w:r w:rsidR="000B3E5D">
        <w:t xml:space="preserve"> (</w:t>
      </w:r>
      <w:r w:rsidR="008E2292" w:rsidRPr="00220D5B">
        <w:t>Bottom</w:t>
      </w:r>
      <w:r w:rsidR="000B3E5D">
        <w:t xml:space="preserve">) </w:t>
      </w:r>
      <w:r w:rsidR="008E2292" w:rsidRPr="00220D5B">
        <w:t>Segmented timeline showing frame classification as "No Foul" (gray) and "Foul" (blue), with transitions aligned to the serve events.</w:t>
      </w:r>
    </w:p>
    <w:p w14:paraId="5689428E" w14:textId="7737971C" w:rsidR="008E2292" w:rsidRDefault="008E2292" w:rsidP="005F21FA">
      <w:pPr>
        <w:pStyle w:val="MDPI31text"/>
      </w:pPr>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10C4C9C9" w14:textId="4C8DA61F" w:rsidR="008E2292" w:rsidRDefault="008E2292" w:rsidP="005F21FA">
      <w:pPr>
        <w:pStyle w:val="MDPI31text"/>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72EBA9B4" w14:textId="31D3F7DE" w:rsidR="00F70FDA" w:rsidRPr="00505BC8" w:rsidRDefault="008E2292" w:rsidP="005F21FA">
      <w:pPr>
        <w:pStyle w:val="MDPI31text"/>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p w14:paraId="55DA55FA" w14:textId="1E704D04" w:rsidR="00F70FDA" w:rsidRPr="005F21FA" w:rsidRDefault="005F21FA" w:rsidP="005F21FA">
      <w:pPr>
        <w:pStyle w:val="MDPI22heading2"/>
        <w:spacing w:before="240"/>
      </w:pPr>
      <w:r w:rsidRPr="005F21FA">
        <w:t xml:space="preserve">3.4. </w:t>
      </w:r>
      <w:r w:rsidR="009564C0" w:rsidRPr="005F21FA">
        <w:t>Transformer Model for Key Point Detection</w:t>
      </w:r>
    </w:p>
    <w:p w14:paraId="4B586730" w14:textId="6B46AB48" w:rsidR="009564C0" w:rsidRDefault="009564C0" w:rsidP="005F21FA">
      <w:pPr>
        <w:pStyle w:val="MDPI31text"/>
      </w:pPr>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2BCC8914" w:rsidR="009564C0" w:rsidRDefault="009564C0" w:rsidP="005F21FA">
      <w:pPr>
        <w:pStyle w:val="MDPI31text"/>
        <w:rPr>
          <w:ins w:id="100" w:author="GuangLiang Yang" w:date="2024-12-14T23:09:00Z" w16du:dateUtc="2024-12-14T10:09:00Z"/>
          <w:rFonts w:eastAsiaTheme="minorEastAsia"/>
          <w:lang w:eastAsia="zh-CN"/>
        </w:rPr>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score</w:t>
      </w:r>
      <w:r w:rsidR="00777208">
        <w:t xml:space="preserve"> </w:t>
      </w:r>
      <w:del w:id="101" w:author="GuangLiang Yang" w:date="2024-12-14T23:28:00Z" w16du:dateUtc="2024-12-14T10:28:00Z">
        <w:r w:rsidDel="002A649E">
          <w:delText>93</w:delText>
        </w:r>
      </w:del>
      <w:ins w:id="102" w:author="GuangLiang Yang" w:date="2024-12-14T23:28:00Z" w16du:dateUtc="2024-12-14T10:28:00Z">
        <w:r w:rsidR="002A649E">
          <w:t>0.93</w:t>
        </w:r>
      </w:ins>
      <w:r>
        <w:t>, confirming the accuracy of the</w:t>
      </w:r>
      <w:r w:rsidR="00A25ECA">
        <w:t xml:space="preserve"> </w:t>
      </w:r>
      <w:r>
        <w:t>predictions and its reliability in detecting key moments during the serve.</w:t>
      </w:r>
    </w:p>
    <w:p w14:paraId="0279474E" w14:textId="77777777" w:rsidR="00090879" w:rsidRPr="00090879" w:rsidRDefault="00090879" w:rsidP="00090879">
      <w:pPr>
        <w:pStyle w:val="MDPI31text"/>
        <w:rPr>
          <w:ins w:id="103" w:author="GuangLiang Yang" w:date="2024-12-14T23:09:00Z" w16du:dateUtc="2024-12-14T10:09:00Z"/>
          <w:rFonts w:eastAsiaTheme="minorEastAsia"/>
          <w:lang w:eastAsia="zh-CN"/>
        </w:rPr>
      </w:pPr>
      <w:ins w:id="104" w:author="GuangLiang Yang" w:date="2024-12-14T23:09:00Z" w16du:dateUtc="2024-12-14T10:09:00Z">
        <w:r w:rsidRPr="00090879">
          <w:rPr>
            <w:rFonts w:eastAsiaTheme="minorEastAsia"/>
            <w:lang w:eastAsia="zh-CN"/>
          </w:rPr>
          <w:t>The F1 score is a widely used evaluation metric that balances precision and recall, making it particularly useful for classification tasks like key point detection. It is defined as:</w:t>
        </w:r>
      </w:ins>
    </w:p>
    <w:p w14:paraId="52774B13" w14:textId="77777777" w:rsidR="00090879" w:rsidRPr="008E4D3F" w:rsidRDefault="00090879" w:rsidP="00090879">
      <w:pPr>
        <w:pStyle w:val="MDPI31text"/>
        <w:ind w:left="5876" w:firstLine="0"/>
        <w:rPr>
          <w:ins w:id="105" w:author="GuangLiang Yang" w:date="2024-12-14T23:12:00Z" w16du:dateUtc="2024-12-14T10:12:00Z"/>
          <w:rFonts w:eastAsiaTheme="minorEastAsia"/>
          <w:lang w:eastAsia="zh-CN"/>
        </w:rPr>
      </w:pPr>
      <m:oMath>
        <m:r>
          <w:ins w:id="106" w:author="GuangLiang Yang" w:date="2024-12-14T23:12:00Z" w16du:dateUtc="2024-12-14T10:12:00Z">
            <w:rPr>
              <w:rFonts w:ascii="Cambria Math" w:eastAsiaTheme="minorEastAsia" w:hAnsi="Cambria Math"/>
              <w:lang w:eastAsia="zh-CN"/>
            </w:rPr>
            <w:lastRenderedPageBreak/>
            <m:t xml:space="preserve">    </m:t>
          </w:ins>
        </m:r>
        <m:sSub>
          <m:sSubPr>
            <m:ctrlPr>
              <w:ins w:id="107" w:author="GuangLiang Yang" w:date="2024-12-14T23:12:00Z" w16du:dateUtc="2024-12-14T10:12:00Z">
                <w:rPr>
                  <w:rFonts w:ascii="Cambria Math" w:eastAsiaTheme="minorEastAsia" w:hAnsi="Cambria Math"/>
                  <w:lang w:eastAsia="zh-CN"/>
                </w:rPr>
              </w:ins>
            </m:ctrlPr>
          </m:sSubPr>
          <m:e>
            <m:r>
              <w:ins w:id="108" w:author="GuangLiang Yang" w:date="2024-12-14T23:12:00Z" w16du:dateUtc="2024-12-14T10:12:00Z">
                <w:rPr>
                  <w:rFonts w:ascii="Cambria Math" w:eastAsiaTheme="minorEastAsia" w:hAnsi="Cambria Math"/>
                  <w:lang w:eastAsia="zh-CN"/>
                </w:rPr>
                <m:t>F</m:t>
              </w:ins>
            </m:r>
          </m:e>
          <m:sub>
            <m:r>
              <w:ins w:id="109" w:author="GuangLiang Yang" w:date="2024-12-14T23:12:00Z" w16du:dateUtc="2024-12-14T10:12:00Z">
                <m:rPr>
                  <m:sty m:val="p"/>
                </m:rPr>
                <w:rPr>
                  <w:rFonts w:ascii="Cambria Math" w:eastAsiaTheme="minorEastAsia" w:hAnsi="Cambria Math"/>
                  <w:lang w:eastAsia="zh-CN"/>
                </w:rPr>
                <m:t>1</m:t>
              </w:ins>
            </m:r>
          </m:sub>
        </m:sSub>
        <m:r>
          <w:ins w:id="110" w:author="GuangLiang Yang" w:date="2024-12-14T23:12:00Z" w16du:dateUtc="2024-12-14T10:12:00Z">
            <m:rPr>
              <m:sty m:val="p"/>
            </m:rPr>
            <w:rPr>
              <w:rFonts w:ascii="Cambria Math" w:eastAsiaTheme="minorEastAsia" w:hAnsi="Cambria Math"/>
              <w:lang w:eastAsia="zh-CN"/>
            </w:rPr>
            <m:t>=2×</m:t>
          </w:ins>
        </m:r>
        <m:f>
          <m:fPr>
            <m:ctrlPr>
              <w:ins w:id="111" w:author="GuangLiang Yang" w:date="2024-12-14T23:12:00Z" w16du:dateUtc="2024-12-14T10:12:00Z">
                <w:rPr>
                  <w:rFonts w:ascii="Cambria Math" w:eastAsiaTheme="minorEastAsia" w:hAnsi="Cambria Math"/>
                  <w:lang w:eastAsia="zh-CN"/>
                </w:rPr>
              </w:ins>
            </m:ctrlPr>
          </m:fPr>
          <m:num>
            <m:r>
              <w:ins w:id="112" w:author="GuangLiang Yang" w:date="2024-12-14T23:12:00Z" w16du:dateUtc="2024-12-14T10:12:00Z">
                <w:rPr>
                  <w:rFonts w:ascii="Cambria Math" w:eastAsiaTheme="minorEastAsia" w:hAnsi="Cambria Math"/>
                  <w:lang w:eastAsia="zh-CN"/>
                </w:rPr>
                <m:t>precision</m:t>
              </w:ins>
            </m:r>
            <m:r>
              <w:ins w:id="113" w:author="GuangLiang Yang" w:date="2024-12-14T23:12:00Z" w16du:dateUtc="2024-12-14T10:12:00Z">
                <m:rPr>
                  <m:sty m:val="p"/>
                </m:rPr>
                <w:rPr>
                  <w:rFonts w:ascii="Cambria Math" w:eastAsiaTheme="minorEastAsia" w:hAnsi="Cambria Math"/>
                  <w:lang w:eastAsia="zh-CN"/>
                </w:rPr>
                <m:t>×</m:t>
              </w:ins>
            </m:r>
            <m:r>
              <w:ins w:id="114" w:author="GuangLiang Yang" w:date="2024-12-14T23:12:00Z" w16du:dateUtc="2024-12-14T10:12:00Z">
                <w:rPr>
                  <w:rFonts w:ascii="Cambria Math" w:eastAsiaTheme="minorEastAsia" w:hAnsi="Cambria Math"/>
                  <w:lang w:eastAsia="zh-CN"/>
                </w:rPr>
                <m:t>recall</m:t>
              </w:ins>
            </m:r>
          </m:num>
          <m:den>
            <m:r>
              <w:ins w:id="115" w:author="GuangLiang Yang" w:date="2024-12-14T23:12:00Z" w16du:dateUtc="2024-12-14T10:12:00Z">
                <w:rPr>
                  <w:rFonts w:ascii="Cambria Math" w:eastAsiaTheme="minorEastAsia" w:hAnsi="Cambria Math"/>
                  <w:lang w:eastAsia="zh-CN"/>
                </w:rPr>
                <m:t>precision</m:t>
              </w:ins>
            </m:r>
            <m:r>
              <w:ins w:id="116" w:author="GuangLiang Yang" w:date="2024-12-14T23:12:00Z" w16du:dateUtc="2024-12-14T10:12:00Z">
                <m:rPr>
                  <m:sty m:val="p"/>
                </m:rPr>
                <w:rPr>
                  <w:rFonts w:ascii="Cambria Math" w:eastAsiaTheme="minorEastAsia" w:hAnsi="Cambria Math"/>
                  <w:lang w:eastAsia="zh-CN"/>
                </w:rPr>
                <m:t>+</m:t>
              </w:ins>
            </m:r>
            <m:r>
              <w:ins w:id="117" w:author="GuangLiang Yang" w:date="2024-12-14T23:12:00Z" w16du:dateUtc="2024-12-14T10:12:00Z">
                <w:rPr>
                  <w:rFonts w:ascii="Cambria Math" w:eastAsiaTheme="minorEastAsia" w:hAnsi="Cambria Math"/>
                  <w:lang w:eastAsia="zh-CN"/>
                </w:rPr>
                <m:t>recall</m:t>
              </w:ins>
            </m:r>
          </m:den>
        </m:f>
      </m:oMath>
      <w:ins w:id="118" w:author="GuangLiang Yang" w:date="2024-12-14T23:12:00Z" w16du:dateUtc="2024-12-14T10:12:00Z">
        <w:r w:rsidRPr="008E4D3F">
          <w:rPr>
            <w:rFonts w:eastAsiaTheme="minorEastAsia"/>
            <w:lang w:eastAsia="zh-CN"/>
          </w:rPr>
          <w:t xml:space="preserve">                                            (</w:t>
        </w:r>
        <w:r>
          <w:rPr>
            <w:rFonts w:eastAsiaTheme="minorEastAsia" w:hint="eastAsia"/>
            <w:lang w:eastAsia="zh-CN"/>
          </w:rPr>
          <w:t>5</w:t>
        </w:r>
        <w:r w:rsidRPr="008E4D3F">
          <w:rPr>
            <w:rFonts w:eastAsiaTheme="minorEastAsia"/>
            <w:lang w:eastAsia="zh-CN"/>
          </w:rPr>
          <w:t>)</w:t>
        </w:r>
      </w:ins>
    </w:p>
    <w:p w14:paraId="01B132A3" w14:textId="77777777" w:rsidR="00090879" w:rsidRPr="00090879" w:rsidRDefault="00090879" w:rsidP="00090879">
      <w:pPr>
        <w:pStyle w:val="MDPI31text"/>
        <w:rPr>
          <w:ins w:id="119" w:author="GuangLiang Yang" w:date="2024-12-14T23:09:00Z" w16du:dateUtc="2024-12-14T10:09:00Z"/>
          <w:rFonts w:eastAsiaTheme="minorEastAsia"/>
          <w:lang w:eastAsia="zh-CN"/>
        </w:rPr>
      </w:pPr>
    </w:p>
    <w:p w14:paraId="1768B431" w14:textId="58938EE0" w:rsidR="00090879" w:rsidRPr="00090879" w:rsidRDefault="00090879" w:rsidP="00090879">
      <w:pPr>
        <w:pStyle w:val="MDPI31text"/>
        <w:rPr>
          <w:ins w:id="120" w:author="GuangLiang Yang" w:date="2024-12-14T23:09:00Z" w16du:dateUtc="2024-12-14T10:09:00Z"/>
          <w:rFonts w:eastAsiaTheme="minorEastAsia"/>
          <w:lang w:eastAsia="zh-CN"/>
        </w:rPr>
      </w:pPr>
      <w:ins w:id="121" w:author="GuangLiang Yang" w:date="2024-12-14T23:09:00Z" w16du:dateUtc="2024-12-14T10:09:00Z">
        <w:r w:rsidRPr="00090879">
          <w:rPr>
            <w:rFonts w:eastAsiaTheme="minorEastAsia"/>
            <w:lang w:eastAsia="zh-CN"/>
          </w:rPr>
          <w:t>Where</w:t>
        </w:r>
      </w:ins>
      <w:ins w:id="122" w:author="GuangLiang Yang" w:date="2024-12-14T23:12:00Z" w16du:dateUtc="2024-12-14T10:12:00Z">
        <w:r>
          <w:rPr>
            <w:rFonts w:eastAsiaTheme="minorEastAsia" w:hint="eastAsia"/>
            <w:lang w:eastAsia="zh-CN"/>
          </w:rPr>
          <w:t xml:space="preserve"> </w:t>
        </w:r>
      </w:ins>
      <w:ins w:id="123" w:author="GuangLiang Yang" w:date="2024-12-14T23:09:00Z" w16du:dateUtc="2024-12-14T10:09:00Z">
        <w:r w:rsidRPr="00090879">
          <w:rPr>
            <w:rFonts w:eastAsiaTheme="minorEastAsia"/>
            <w:lang w:eastAsia="zh-CN"/>
          </w:rPr>
          <w:t>Precision is the proportion of true positive detections among all detected points (i.e., how many of the predicted key points were correct).</w:t>
        </w:r>
      </w:ins>
      <w:ins w:id="124" w:author="GuangLiang Yang" w:date="2024-12-14T23:10:00Z" w16du:dateUtc="2024-12-14T10:10:00Z">
        <w:r>
          <w:rPr>
            <w:rFonts w:eastAsiaTheme="minorEastAsia" w:hint="eastAsia"/>
            <w:lang w:eastAsia="zh-CN"/>
          </w:rPr>
          <w:t xml:space="preserve"> </w:t>
        </w:r>
      </w:ins>
      <w:proofErr w:type="gramStart"/>
      <w:ins w:id="125" w:author="GuangLiang Yang" w:date="2024-12-14T23:09:00Z" w16du:dateUtc="2024-12-14T10:09:00Z">
        <w:r w:rsidRPr="00090879">
          <w:rPr>
            <w:rFonts w:eastAsiaTheme="minorEastAsia"/>
            <w:lang w:eastAsia="zh-CN"/>
          </w:rPr>
          <w:t>Recall</w:t>
        </w:r>
        <w:proofErr w:type="gramEnd"/>
        <w:r w:rsidRPr="00090879">
          <w:rPr>
            <w:rFonts w:eastAsiaTheme="minorEastAsia"/>
            <w:lang w:eastAsia="zh-CN"/>
          </w:rPr>
          <w:t xml:space="preserve"> is the proportion of true positive detections among all true key points (i.e., how many of the actual key points were detected).</w:t>
        </w:r>
      </w:ins>
    </w:p>
    <w:p w14:paraId="6C224337" w14:textId="126DAFEF" w:rsidR="00090879" w:rsidRPr="00090879" w:rsidRDefault="00090879" w:rsidP="00090879">
      <w:pPr>
        <w:pStyle w:val="MDPI31text"/>
        <w:rPr>
          <w:rFonts w:eastAsiaTheme="minorEastAsia" w:hint="eastAsia"/>
          <w:lang w:eastAsia="zh-CN"/>
          <w:rPrChange w:id="126" w:author="GuangLiang Yang" w:date="2024-12-14T23:09:00Z" w16du:dateUtc="2024-12-14T10:09:00Z">
            <w:rPr/>
          </w:rPrChange>
        </w:rPr>
      </w:pPr>
      <w:ins w:id="127" w:author="GuangLiang Yang" w:date="2024-12-14T23:09:00Z" w16du:dateUtc="2024-12-14T10:09:00Z">
        <w:r w:rsidRPr="00090879">
          <w:rPr>
            <w:rFonts w:eastAsiaTheme="minorEastAsia"/>
            <w:lang w:eastAsia="zh-CN"/>
          </w:rPr>
          <w:t xml:space="preserve">In our case, the high F1 score of </w:t>
        </w:r>
      </w:ins>
      <w:ins w:id="128" w:author="GuangLiang Yang" w:date="2024-12-14T23:28:00Z" w16du:dateUtc="2024-12-14T10:28:00Z">
        <w:r w:rsidR="002A649E">
          <w:rPr>
            <w:rFonts w:eastAsiaTheme="minorEastAsia"/>
            <w:lang w:eastAsia="zh-CN"/>
          </w:rPr>
          <w:t>0.93</w:t>
        </w:r>
      </w:ins>
      <w:ins w:id="129" w:author="GuangLiang Yang" w:date="2024-12-14T23:09:00Z" w16du:dateUtc="2024-12-14T10:09:00Z">
        <w:r w:rsidRPr="00090879">
          <w:rPr>
            <w:rFonts w:eastAsiaTheme="minorEastAsia"/>
            <w:lang w:eastAsia="zh-CN"/>
          </w:rPr>
          <w:t xml:space="preserve"> indicates that the model's key point predictions were both precise and comprehensive, making it a reliable tool for identifying critical moments in the serve action.</w:t>
        </w:r>
      </w:ins>
    </w:p>
    <w:p w14:paraId="30CCFF7C" w14:textId="67E5021A" w:rsidR="009564C0" w:rsidRDefault="009564C0" w:rsidP="005F21FA">
      <w:pPr>
        <w:pStyle w:val="MDPI31text"/>
      </w:pPr>
      <w:r>
        <w:t>Figure 12 provides a comprehensive analysis of turning points within the 3D trajectory and foul detection</w:t>
      </w:r>
      <w:r w:rsidR="00D528C7">
        <w:rPr>
          <w:rFonts w:hint="eastAsia"/>
          <w:lang w:eastAsia="zh-CN"/>
        </w:rPr>
        <w:t xml:space="preserve"> context</w:t>
      </w:r>
      <w:r>
        <w:t>. The central 3D trajectory plot visually illustrates the 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5F21FA">
      <w:pPr>
        <w:pStyle w:val="MDPI31text"/>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p w14:paraId="691A1336" w14:textId="77E40740" w:rsidR="009564C0" w:rsidRDefault="009564C0" w:rsidP="005F21FA">
      <w:pPr>
        <w:pStyle w:val="MDPI52figure"/>
        <w:ind w:left="2608"/>
        <w:jc w:val="left"/>
      </w:pPr>
      <w:r>
        <w:rPr>
          <w:noProof/>
        </w:rPr>
        <w:drawing>
          <wp:inline distT="0" distB="0" distL="0" distR="0" wp14:anchorId="01F71472" wp14:editId="0D6838E6">
            <wp:extent cx="4636324" cy="2401001"/>
            <wp:effectExtent l="0" t="0" r="0" b="0"/>
            <wp:docPr id="1724542087" name="Picture 8"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42087" name="Picture 8" descr="A collage of a person playing ping pong&#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2699" cy="2409481"/>
                    </a:xfrm>
                    <a:prstGeom prst="rect">
                      <a:avLst/>
                    </a:prstGeom>
                    <a:noFill/>
                    <a:ln>
                      <a:noFill/>
                    </a:ln>
                  </pic:spPr>
                </pic:pic>
              </a:graphicData>
            </a:graphic>
          </wp:inline>
        </w:drawing>
      </w:r>
    </w:p>
    <w:p w14:paraId="27A525B3" w14:textId="57042AB0" w:rsidR="009564C0" w:rsidRPr="00220D5B" w:rsidRDefault="005F21FA" w:rsidP="005F21FA">
      <w:pPr>
        <w:pStyle w:val="MDPI51figurecaption"/>
        <w:jc w:val="both"/>
      </w:pPr>
      <w:r w:rsidRPr="005F21FA">
        <w:rPr>
          <w:b/>
          <w:bCs/>
        </w:rPr>
        <w:t xml:space="preserve">Figure 11. </w:t>
      </w:r>
      <w:r w:rsidR="009564C0" w:rsidRPr="00220D5B">
        <w:t>Multi-Camera Frames of Turning Points:</w:t>
      </w:r>
      <w:r w:rsidR="006B699B">
        <w:t xml:space="preserve"> </w:t>
      </w:r>
      <w:r w:rsidR="009564C0" w:rsidRPr="00220D5B">
        <w:t>Frames from Cam1 and Cam2 correspond to the throw point (yellow), highest point (red), and hit point (green), as detected by the Transformer model. The high F1 score (</w:t>
      </w:r>
      <w:del w:id="130" w:author="GuangLiang Yang" w:date="2024-12-14T23:28:00Z" w16du:dateUtc="2024-12-14T10:28:00Z">
        <w:r w:rsidR="009564C0" w:rsidRPr="00220D5B" w:rsidDel="002A649E">
          <w:delText>93</w:delText>
        </w:r>
      </w:del>
      <w:ins w:id="131" w:author="GuangLiang Yang" w:date="2024-12-14T23:28:00Z" w16du:dateUtc="2024-12-14T10:28:00Z">
        <w:r w:rsidR="002A649E">
          <w:t>0.93</w:t>
        </w:r>
      </w:ins>
      <w:r w:rsidR="009564C0" w:rsidRPr="00220D5B">
        <w:t>) validates the accuracy of these turning points.</w:t>
      </w:r>
    </w:p>
    <w:p w14:paraId="0DAA30A4" w14:textId="717F02BD" w:rsidR="009564C0" w:rsidRDefault="009564C0" w:rsidP="005F21FA">
      <w:pPr>
        <w:pStyle w:val="MDPI52figure"/>
        <w:ind w:left="2608"/>
        <w:jc w:val="left"/>
      </w:pPr>
      <w:r>
        <w:rPr>
          <w:noProof/>
        </w:rPr>
        <w:lastRenderedPageBreak/>
        <w:drawing>
          <wp:inline distT="0" distB="0" distL="0" distR="0" wp14:anchorId="309913C2" wp14:editId="5443FC24">
            <wp:extent cx="4350889" cy="2473929"/>
            <wp:effectExtent l="0" t="0" r="0" b="3175"/>
            <wp:docPr id="95990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1363" name=""/>
                    <pic:cNvPicPr/>
                  </pic:nvPicPr>
                  <pic:blipFill>
                    <a:blip r:embed="rId23"/>
                    <a:stretch>
                      <a:fillRect/>
                    </a:stretch>
                  </pic:blipFill>
                  <pic:spPr>
                    <a:xfrm>
                      <a:off x="0" y="0"/>
                      <a:ext cx="4362082" cy="2480294"/>
                    </a:xfrm>
                    <a:prstGeom prst="rect">
                      <a:avLst/>
                    </a:prstGeom>
                  </pic:spPr>
                </pic:pic>
              </a:graphicData>
            </a:graphic>
          </wp:inline>
        </w:drawing>
      </w:r>
    </w:p>
    <w:p w14:paraId="236A8805" w14:textId="7C15DD74" w:rsidR="005A6ADC" w:rsidRPr="004200B8" w:rsidRDefault="005F21FA" w:rsidP="005F21FA">
      <w:pPr>
        <w:pStyle w:val="MDPI51figurecaption"/>
        <w:jc w:val="both"/>
      </w:pPr>
      <w:r w:rsidRPr="005F21FA">
        <w:rPr>
          <w:b/>
          <w:bCs/>
        </w:rPr>
        <w:t xml:space="preserve">Figure 12. </w:t>
      </w:r>
      <w:r w:rsidR="009564C0" w:rsidRPr="00220D5B">
        <w:t>3D Trajectory and Serve Statistics:</w:t>
      </w:r>
      <w:r w:rsidR="004200B8">
        <w:t xml:space="preserve"> </w:t>
      </w:r>
      <w:r w:rsidR="009564C0" w:rsidRPr="00220D5B">
        <w:t>The central 3D trajectory plot highlights the ball motion and key turning points aligned with the spatial limits of the serv</w:t>
      </w:r>
      <w:r w:rsidR="00D528C7">
        <w:rPr>
          <w:rFonts w:hint="eastAsia"/>
          <w:lang w:eastAsia="zh-CN"/>
        </w:rPr>
        <w:t>ing</w:t>
      </w:r>
      <w:r w:rsidR="009564C0" w:rsidRPr="00220D5B">
        <w:t xml:space="preserve"> area (dotted boundary box). The right </w:t>
      </w:r>
      <w:r w:rsidR="0082487C">
        <w:t>side</w:t>
      </w:r>
      <w:r w:rsidR="009564C0" w:rsidRPr="00220D5B">
        <w:t xml:space="preserve"> provides serve statistics, </w:t>
      </w:r>
      <w:r w:rsidR="00D809F6" w:rsidRPr="00220D5B">
        <w:t>show</w:t>
      </w:r>
      <w:r w:rsidR="00D809F6">
        <w:t>ing</w:t>
      </w:r>
      <w:r w:rsidR="00D809F6" w:rsidRPr="00220D5B">
        <w:t xml:space="preserve"> </w:t>
      </w:r>
      <w:r w:rsidR="009564C0" w:rsidRPr="00220D5B">
        <w:t>the timeline of compliant and non-compliant frames, foul counts, and detailed metrics for the current serve, including tossed upward distance and the angle with the vertical axis.</w:t>
      </w:r>
    </w:p>
    <w:p w14:paraId="737C89C2" w14:textId="1051ABDA" w:rsidR="00BD4F74" w:rsidRDefault="005F21FA" w:rsidP="005F21FA">
      <w:pPr>
        <w:pStyle w:val="MDPI21heading1"/>
        <w:rPr>
          <w:rFonts w:eastAsiaTheme="minorEastAsia"/>
          <w:lang w:eastAsia="zh-CN"/>
        </w:rPr>
      </w:pPr>
      <w:r>
        <w:rPr>
          <w:rFonts w:eastAsiaTheme="minorEastAsia"/>
          <w:lang w:eastAsia="zh-CN"/>
        </w:rPr>
        <w:t xml:space="preserve">4. </w:t>
      </w:r>
      <w:r w:rsidR="00BD4F74" w:rsidRPr="008E4D3F">
        <w:t>Discussion</w:t>
      </w:r>
    </w:p>
    <w:p w14:paraId="5DC1C350" w14:textId="1CA53B3F" w:rsidR="00315162" w:rsidRPr="00505BC8" w:rsidRDefault="00315162" w:rsidP="005F21FA">
      <w:pPr>
        <w:pStyle w:val="MDPI31text"/>
        <w:rPr>
          <w:rFonts w:eastAsiaTheme="minorEastAsia"/>
          <w:lang w:eastAsia="zh-CN"/>
        </w:rPr>
      </w:pPr>
      <w:r w:rsidRPr="00315162">
        <w:t xml:space="preserve">This project investigates the application of deep learning models for estimating the trajectory and detecting fouls during table tennis serves. To achieve this, a unique dataset was generated using self-recorded videos captured by </w:t>
      </w:r>
      <w:r w:rsidR="00F800CF">
        <w:t xml:space="preserve">using </w:t>
      </w:r>
      <w:r w:rsidRPr="00315162">
        <w:t xml:space="preserve">a multi-camera setup 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5F21FA">
      <w:pPr>
        <w:pStyle w:val="MDPI31text"/>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5F21FA">
      <w:pPr>
        <w:pStyle w:val="MDPI31text"/>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4DE53AC9" w:rsidR="00972962" w:rsidRDefault="00220281" w:rsidP="005F21FA">
      <w:pPr>
        <w:pStyle w:val="MDPI31text"/>
        <w:rPr>
          <w:ins w:id="132" w:author="GuangLiang Yang" w:date="2024-12-14T23:41:00Z" w16du:dateUtc="2024-12-14T10:41:00Z"/>
          <w:rFonts w:eastAsiaTheme="minorEastAsia"/>
          <w:lang w:eastAsia="zh-CN"/>
        </w:rPr>
      </w:pPr>
      <w:r w:rsidRPr="00220281">
        <w:t xml:space="preserve">The Transformer model performed exceptionally well, achieving an F1 score </w:t>
      </w:r>
      <w:del w:id="133" w:author="GuangLiang Yang" w:date="2024-12-14T23:28:00Z" w16du:dateUtc="2024-12-14T10:28:00Z">
        <w:r w:rsidRPr="00220281" w:rsidDel="002A649E">
          <w:delText>93</w:delText>
        </w:r>
      </w:del>
      <w:ins w:id="134" w:author="GuangLiang Yang" w:date="2024-12-14T23:28:00Z" w16du:dateUtc="2024-12-14T10:28:00Z">
        <w:r w:rsidR="002A649E">
          <w:t>0.93</w:t>
        </w:r>
      </w:ins>
      <w:r w:rsidRPr="00220281">
        <w:t xml:space="preserve">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w:t>
      </w:r>
      <w:r w:rsidRPr="00220281">
        <w:lastRenderedPageBreak/>
        <w:t xml:space="preserve">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DFBFF78" w14:textId="77777777" w:rsidR="00B925DE" w:rsidRPr="00B925DE" w:rsidRDefault="00B925DE" w:rsidP="00B925DE">
      <w:pPr>
        <w:pStyle w:val="MDPI31text"/>
        <w:rPr>
          <w:ins w:id="135" w:author="GuangLiang Yang" w:date="2024-12-14T23:41:00Z" w16du:dateUtc="2024-12-14T10:41:00Z"/>
          <w:rFonts w:eastAsiaTheme="minorEastAsia"/>
          <w:lang w:eastAsia="zh-CN"/>
        </w:rPr>
      </w:pPr>
    </w:p>
    <w:p w14:paraId="57848E63" w14:textId="77777777" w:rsidR="00B925DE" w:rsidRPr="00B925DE" w:rsidRDefault="00B925DE" w:rsidP="00B925DE">
      <w:pPr>
        <w:pStyle w:val="MDPI31text"/>
        <w:rPr>
          <w:ins w:id="136" w:author="GuangLiang Yang" w:date="2024-12-14T23:41:00Z" w16du:dateUtc="2024-12-14T10:41:00Z"/>
          <w:rFonts w:eastAsiaTheme="minorEastAsia"/>
          <w:lang w:eastAsia="zh-CN"/>
        </w:rPr>
      </w:pPr>
      <w:ins w:id="137" w:author="GuangLiang Yang" w:date="2024-12-14T23:41:00Z" w16du:dateUtc="2024-12-14T10:41:00Z">
        <w:r w:rsidRPr="00B925DE">
          <w:rPr>
            <w:rFonts w:eastAsiaTheme="minorEastAsia"/>
            <w:lang w:eastAsia="zh-CN"/>
          </w:rPr>
          <w:t xml:space="preserve">The trajectories shown in Figures 6 and 7 exhibit some non-smooth behavior, which is primarily due to two factors: detection inaccuracies and tracking inconsistencies. While the YOLO model generally performs well, certain scenarios, such as high-speed movements, occlusions, or background clutter, can cause missed detections or false positives. These errors lead to small fluctuations in the trajectory, causing abrupt changes in direction or velocity. Additionally, the </w:t>
        </w:r>
        <w:proofErr w:type="spellStart"/>
        <w:r w:rsidRPr="00B925DE">
          <w:rPr>
            <w:rFonts w:eastAsiaTheme="minorEastAsia"/>
            <w:lang w:eastAsia="zh-CN"/>
          </w:rPr>
          <w:t>ByteTrack</w:t>
        </w:r>
        <w:proofErr w:type="spellEnd"/>
        <w:r w:rsidRPr="00B925DE">
          <w:rPr>
            <w:rFonts w:eastAsiaTheme="minorEastAsia"/>
            <w:lang w:eastAsia="zh-CN"/>
          </w:rPr>
          <w:t xml:space="preserve"> algorithm, which tracks the ball across frames, occasionally experiences temporary loss of track or incorrect associations during fast movements or occlusions, further contributing to the non-smooth trajectories.</w:t>
        </w:r>
      </w:ins>
    </w:p>
    <w:p w14:paraId="1357461B" w14:textId="77777777" w:rsidR="00B925DE" w:rsidRPr="00B925DE" w:rsidRDefault="00B925DE" w:rsidP="00B925DE">
      <w:pPr>
        <w:pStyle w:val="MDPI31text"/>
        <w:rPr>
          <w:ins w:id="138" w:author="GuangLiang Yang" w:date="2024-12-14T23:41:00Z" w16du:dateUtc="2024-12-14T10:41:00Z"/>
          <w:rFonts w:eastAsiaTheme="minorEastAsia"/>
          <w:lang w:eastAsia="zh-CN"/>
        </w:rPr>
      </w:pPr>
    </w:p>
    <w:p w14:paraId="0EE2D189" w14:textId="162940FE" w:rsidR="00B925DE" w:rsidRDefault="00B925DE" w:rsidP="00B925DE">
      <w:pPr>
        <w:pStyle w:val="MDPI31text"/>
        <w:rPr>
          <w:ins w:id="139" w:author="GuangLiang Yang" w:date="2024-12-14T23:41:00Z" w16du:dateUtc="2024-12-14T10:41:00Z"/>
          <w:rFonts w:eastAsiaTheme="minorEastAsia"/>
          <w:lang w:eastAsia="zh-CN"/>
        </w:rPr>
      </w:pPr>
      <w:ins w:id="140" w:author="GuangLiang Yang" w:date="2024-12-14T23:41:00Z" w16du:dateUtc="2024-12-14T10:41:00Z">
        <w:r w:rsidRPr="00B925DE">
          <w:rPr>
            <w:rFonts w:eastAsiaTheme="minorEastAsia"/>
            <w:lang w:eastAsia="zh-CN"/>
          </w:rPr>
          <w:t>In Figure 9, although the trajectories appear smoother, minor inconsistencies still occur due to occasional occlusions or changes in lighting conditions that affect detection accuracy. These factors result in slight disruptions to the continuity of the ball's movement.</w:t>
        </w:r>
      </w:ins>
    </w:p>
    <w:p w14:paraId="29AE2B32" w14:textId="77777777" w:rsidR="00B925DE" w:rsidRPr="00B925DE" w:rsidRDefault="00B925DE" w:rsidP="00B925DE">
      <w:pPr>
        <w:pStyle w:val="MDPI31text"/>
        <w:rPr>
          <w:rFonts w:eastAsiaTheme="minorEastAsia" w:hint="eastAsia"/>
          <w:lang w:eastAsia="zh-CN"/>
          <w:rPrChange w:id="141" w:author="GuangLiang Yang" w:date="2024-12-14T23:41:00Z" w16du:dateUtc="2024-12-14T10:41:00Z">
            <w:rPr>
              <w:rFonts w:eastAsiaTheme="minorEastAsia"/>
              <w:lang w:eastAsia="zh-CN"/>
            </w:rPr>
          </w:rPrChange>
        </w:rPr>
      </w:pPr>
    </w:p>
    <w:p w14:paraId="444F7D30" w14:textId="17BDF1A6" w:rsidR="00220281" w:rsidRDefault="00220281" w:rsidP="005F21FA">
      <w:pPr>
        <w:pStyle w:val="MDPI31text"/>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5F21FA">
      <w:pPr>
        <w:pStyle w:val="MDPI31text"/>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7902B8FF" w:rsidR="005A6ADC" w:rsidRPr="00F05199" w:rsidRDefault="005F21FA" w:rsidP="005F21FA">
      <w:pPr>
        <w:pStyle w:val="MDPI21heading1"/>
      </w:pPr>
      <w:r>
        <w:rPr>
          <w:rFonts w:eastAsiaTheme="minorEastAsia"/>
          <w:lang w:eastAsia="zh-CN"/>
        </w:rPr>
        <w:t xml:space="preserve">5. </w:t>
      </w:r>
      <w:r w:rsidR="005A6ADC" w:rsidRPr="00F05199">
        <w:t>Conclusion</w:t>
      </w:r>
      <w:r w:rsidR="00240C9C">
        <w:t>s</w:t>
      </w:r>
    </w:p>
    <w:p w14:paraId="76A10341" w14:textId="259AEA85" w:rsidR="003558B2" w:rsidRPr="008E4D3F" w:rsidRDefault="00220281" w:rsidP="005F21FA">
      <w:pPr>
        <w:pStyle w:val="MDPI31text"/>
        <w:rPr>
          <w:rFonts w:eastAsiaTheme="minorEastAsia"/>
          <w:bCs/>
        </w:rPr>
      </w:pPr>
      <w:r w:rsidRPr="00220281">
        <w:rPr>
          <w:rFonts w:eastAsiaTheme="minorEastAsia"/>
          <w:lang w:val="en"/>
        </w:rPr>
        <w:t xml:space="preserve">In this </w:t>
      </w:r>
      <w:r w:rsidR="00F40949">
        <w:rPr>
          <w:rFonts w:eastAsiaTheme="minorEastAsia"/>
          <w:lang w:val="en"/>
        </w:rPr>
        <w:t>paper</w:t>
      </w:r>
      <w:r w:rsidRPr="00220281">
        <w:rPr>
          <w:rFonts w:eastAsiaTheme="minorEastAsia"/>
          <w:lang w:val="en"/>
        </w:rPr>
        <w:t xml:space="preserve">, we developed </w:t>
      </w:r>
      <w:r w:rsidR="002450EF">
        <w:rPr>
          <w:rFonts w:eastAsiaTheme="minorEastAsia"/>
          <w:lang w:val="en"/>
        </w:rPr>
        <w:t xml:space="preserve">a </w:t>
      </w:r>
      <w:r w:rsidRPr="00220281">
        <w:rPr>
          <w:rFonts w:eastAsiaTheme="minorEastAsia"/>
          <w:lang w:val="en"/>
        </w:rPr>
        <w:t xml:space="preserve">serve foul detection system </w:t>
      </w:r>
      <w:r w:rsidR="00D809F6">
        <w:rPr>
          <w:rFonts w:eastAsiaTheme="minorEastAsia"/>
          <w:lang w:val="en"/>
        </w:rPr>
        <w:t xml:space="preserve">for </w:t>
      </w:r>
      <w:r w:rsidR="002450EF" w:rsidRPr="00220281">
        <w:rPr>
          <w:rFonts w:eastAsiaTheme="minorEastAsia"/>
          <w:lang w:val="en"/>
        </w:rPr>
        <w:t xml:space="preserve">table tennis </w:t>
      </w:r>
      <w:r w:rsidR="00B723F3">
        <w:rPr>
          <w:rFonts w:eastAsiaTheme="minorEastAsia"/>
          <w:lang w:val="en"/>
        </w:rPr>
        <w:t xml:space="preserve">games </w:t>
      </w:r>
      <w:r w:rsidRPr="00220281">
        <w:rPr>
          <w:rFonts w:eastAsiaTheme="minorEastAsia"/>
          <w:lang w:val="e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rPr>
        <w:t>%</w:t>
      </w:r>
      <w:r w:rsidRPr="00220281">
        <w:rPr>
          <w:rFonts w:eastAsiaTheme="minorEastAsia"/>
          <w:lang w:val="en"/>
        </w:rPr>
        <w:t xml:space="preserve"> when detecting turning points, such as the throw, highest, and </w:t>
      </w:r>
      <w:r w:rsidR="006D2908">
        <w:rPr>
          <w:rFonts w:eastAsiaTheme="minorEastAsia" w:hint="eastAsia"/>
          <w:lang w:val="en"/>
        </w:rPr>
        <w:t>hit</w:t>
      </w:r>
      <w:r w:rsidRPr="00220281">
        <w:rPr>
          <w:rFonts w:eastAsiaTheme="minorEastAsia"/>
          <w:lang w:val="en"/>
        </w:rPr>
        <w:t xml:space="preserve"> point</w:t>
      </w:r>
      <w:r w:rsidR="006D2908">
        <w:rPr>
          <w:rFonts w:eastAsiaTheme="minorEastAsia" w:hint="eastAsia"/>
          <w:lang w:val="en"/>
        </w:rPr>
        <w:t>s</w:t>
      </w:r>
      <w:r w:rsidRPr="00220281">
        <w:rPr>
          <w:rFonts w:eastAsiaTheme="minorEastAsia"/>
          <w:lang w:val="en"/>
        </w:rPr>
        <w:t xml:space="preserve">. </w:t>
      </w:r>
      <w:r w:rsidR="00C54551">
        <w:rPr>
          <w:rFonts w:eastAsiaTheme="minorEastAsia"/>
          <w:lang w:val="en"/>
        </w:rPr>
        <w:t xml:space="preserve">We </w:t>
      </w:r>
      <w:r w:rsidRPr="00220281">
        <w:rPr>
          <w:rFonts w:eastAsiaTheme="minorEastAsia"/>
          <w:lang w:val="en"/>
        </w:rPr>
        <w:t xml:space="preserve">effectively segment the serve sequence </w:t>
      </w:r>
      <w:r w:rsidR="00E3070A">
        <w:rPr>
          <w:rFonts w:eastAsiaTheme="minorEastAsia"/>
          <w:lang w:val="en"/>
        </w:rPr>
        <w:t xml:space="preserve">by </w:t>
      </w:r>
      <w:r w:rsidRPr="00220281">
        <w:rPr>
          <w:rFonts w:eastAsiaTheme="minorEastAsia"/>
          <w:lang w:val="e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rPr>
        <w:t>se</w:t>
      </w:r>
      <w:r w:rsidR="00D809F6">
        <w:rPr>
          <w:rFonts w:eastAsiaTheme="minorEastAsia"/>
          <w:lang w:val="en"/>
        </w:rPr>
        <w:t>ver</w:t>
      </w:r>
      <w:r w:rsidR="00D809F6" w:rsidRPr="00220281">
        <w:rPr>
          <w:rFonts w:eastAsiaTheme="minorEastAsia"/>
          <w:lang w:val="en"/>
        </w:rPr>
        <w:t xml:space="preserve">e </w:t>
      </w:r>
      <w:r w:rsidRPr="00220281">
        <w:rPr>
          <w:rFonts w:eastAsiaTheme="minorEastAsia"/>
          <w:lang w:val="en"/>
        </w:rPr>
        <w:t>action to the rule violation, including the toss height and back tilt angle. Despite limitations, such as the controlled environment of the dataset, the system demonstrates the feasibility of AI as a table tennis referee</w:t>
      </w:r>
      <w:r w:rsidR="003558B2" w:rsidRPr="008E4D3F">
        <w:rPr>
          <w:rFonts w:eastAsiaTheme="minorEastAsia"/>
          <w:bCs/>
        </w:rPr>
        <w:t>.</w:t>
      </w:r>
    </w:p>
    <w:p w14:paraId="6613E5E7" w14:textId="285AB23A" w:rsidR="005A6ADC" w:rsidRPr="00F05199" w:rsidRDefault="005A6ADC" w:rsidP="005A6ADC">
      <w:pPr>
        <w:pStyle w:val="MDPI62BackMatter"/>
        <w:spacing w:before="240"/>
      </w:pPr>
      <w:r w:rsidRPr="00F05199">
        <w:rPr>
          <w:b/>
        </w:rPr>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2E877AA3" w14:textId="77777777" w:rsidR="006B305A" w:rsidRPr="00207D00" w:rsidRDefault="006B305A" w:rsidP="006B305A">
      <w:pPr>
        <w:pStyle w:val="MDPI71References"/>
        <w:tabs>
          <w:tab w:val="clear" w:pos="360"/>
        </w:tabs>
        <w:ind w:left="425" w:hanging="425"/>
        <w:rPr>
          <w:lang w:val="en-NZ"/>
        </w:rPr>
      </w:pPr>
      <w:bookmarkStart w:id="142" w:name="_Ref163044049"/>
      <w:r w:rsidRPr="00207D00">
        <w:rPr>
          <w:lang w:val="en-NZ"/>
        </w:rPr>
        <w:lastRenderedPageBreak/>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hyperlink r:id="rId24" w:history="1">
        <w:r w:rsidRPr="00207D00">
          <w:rPr>
            <w:rStyle w:val="Hyperlink"/>
            <w:rFonts w:eastAsia="SimSun"/>
            <w:lang w:val="en-NZ"/>
          </w:rPr>
          <w:t>https://doi.org/10.1007/978-981-97-0376-0_6</w:t>
        </w:r>
      </w:hyperlink>
      <w:r w:rsidRPr="00207D00">
        <w:rPr>
          <w:lang w:val="en-NZ"/>
        </w:rPr>
        <w:t>.</w:t>
      </w:r>
    </w:p>
    <w:p w14:paraId="1E788EA4" w14:textId="77777777"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hyperlink r:id="rId25" w:history="1">
        <w:r w:rsidRPr="00207D00">
          <w:rPr>
            <w:rStyle w:val="Hyperlink"/>
            <w:rFonts w:eastAsia="SimSun"/>
            <w:lang w:val="en-NZ"/>
          </w:rPr>
          <w:t>https://doi.org/10.3390/sports6040158</w:t>
        </w:r>
      </w:hyperlink>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45F2EB34"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hyperlink r:id="rId26" w:history="1">
        <w:r w:rsidRPr="003318F6">
          <w:rPr>
            <w:rStyle w:val="Hyperlink"/>
            <w:rFonts w:eastAsia="SimSun"/>
          </w:rPr>
          <w:t>https://doi.org/10.1109/CBMI.2010.5529897</w:t>
        </w:r>
      </w:hyperlink>
      <w:r>
        <w:t>.</w:t>
      </w:r>
    </w:p>
    <w:p w14:paraId="2A359CB1" w14:textId="77777777"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hyperlink r:id="rId27" w:history="1">
        <w:r>
          <w:rPr>
            <w:rStyle w:val="Hyperlink"/>
            <w:rFonts w:eastAsia="SimSun"/>
          </w:rPr>
          <w:t>https://doi.org/10.1007/978-981-19-7580-6_2</w:t>
        </w:r>
      </w:hyperlink>
      <w:r>
        <w:t>.</w:t>
      </w:r>
    </w:p>
    <w:p w14:paraId="65C8F4D6" w14:textId="6575975D"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hyperlink r:id="rId28" w:history="1">
        <w:r>
          <w:rPr>
            <w:rStyle w:val="Hyperlink"/>
            <w:rFonts w:eastAsia="SimSun"/>
          </w:rPr>
          <w:t>https://doi.org/10.1016/j.procs.2022.01.135</w:t>
        </w:r>
      </w:hyperlink>
      <w:r>
        <w:t>.</w:t>
      </w:r>
    </w:p>
    <w:p w14:paraId="69659AF8" w14:textId="77777777"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hyperlink r:id="rId29" w:history="1">
        <w:r w:rsidRPr="003318F6">
          <w:rPr>
            <w:rStyle w:val="Hyperlink"/>
            <w:rFonts w:eastAsia="SimSun"/>
          </w:rPr>
          <w:t>https://doi.org/10.1007/978-3-031-20047-2_1</w:t>
        </w:r>
      </w:hyperlink>
      <w:r>
        <w:t>.</w:t>
      </w:r>
    </w:p>
    <w:p w14:paraId="79F70524" w14:textId="77777777"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hyperlink r:id="rId30" w:history="1">
        <w:r>
          <w:rPr>
            <w:rStyle w:val="Hyperlink"/>
            <w:rFonts w:eastAsia="SimSun"/>
          </w:rPr>
          <w:t>https://doi.org/10.1007/BF01420984</w:t>
        </w:r>
      </w:hyperlink>
      <w:r>
        <w:t>.</w:t>
      </w:r>
    </w:p>
    <w:p w14:paraId="148D293F" w14:textId="77777777"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hyperlink r:id="rId31" w:history="1">
        <w:r w:rsidRPr="003318F6">
          <w:rPr>
            <w:rStyle w:val="Hyperlink"/>
            <w:rFonts w:eastAsia="SimSun"/>
          </w:rPr>
          <w:t>https://doi.org/10.1109/TPAMI.2023.3327284</w:t>
        </w:r>
      </w:hyperlink>
      <w:r>
        <w:t>.</w:t>
      </w:r>
      <w:r w:rsidRPr="003318F6">
        <w:rPr>
          <w:rFonts w:ascii="Times New Roman" w:hAnsi="Times New Roman"/>
          <w:color w:val="auto"/>
          <w:sz w:val="24"/>
          <w:szCs w:val="24"/>
          <w:lang w:val="en-NZ"/>
        </w:rPr>
        <w:t xml:space="preserve"> </w:t>
      </w:r>
    </w:p>
    <w:p w14:paraId="06741069" w14:textId="77777777"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hyperlink r:id="rId32" w:history="1">
        <w:r w:rsidRPr="00912CBD">
          <w:rPr>
            <w:rStyle w:val="Hyperlink"/>
            <w:rFonts w:eastAsia="SimSun"/>
            <w:lang w:val="en-NZ"/>
          </w:rPr>
          <w:t>https://doi.org/10.1145/3633516</w:t>
        </w:r>
      </w:hyperlink>
      <w:r w:rsidRPr="00912CBD">
        <w:rPr>
          <w:lang w:val="en-NZ"/>
        </w:rPr>
        <w:t>.</w:t>
      </w:r>
      <w:r w:rsidRPr="003318F6">
        <w:rPr>
          <w:rFonts w:ascii="Times New Roman" w:hAnsi="Times New Roman"/>
          <w:color w:val="auto"/>
          <w:sz w:val="24"/>
          <w:szCs w:val="24"/>
          <w:lang w:val="en-NZ"/>
        </w:rPr>
        <w:t xml:space="preserve"> </w:t>
      </w:r>
    </w:p>
    <w:p w14:paraId="2DA63A4D" w14:textId="77777777"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hyperlink r:id="rId33" w:history="1">
        <w:r w:rsidRPr="00F83EEA">
          <w:rPr>
            <w:rStyle w:val="Hyperlink"/>
            <w:rFonts w:eastAsia="SimSun"/>
            <w:lang w:val="en-NZ"/>
          </w:rPr>
          <w:t>https://doi.org/10.1016/j.softx.2024.101787</w:t>
        </w:r>
      </w:hyperlink>
      <w:r w:rsidRPr="00F83EEA">
        <w:rPr>
          <w:lang w:val="en-NZ"/>
        </w:rPr>
        <w:t>.</w:t>
      </w:r>
      <w:r w:rsidRPr="003318F6">
        <w:rPr>
          <w:rFonts w:ascii="Times New Roman" w:hAnsi="Times New Roman"/>
          <w:color w:val="auto"/>
          <w:sz w:val="24"/>
          <w:szCs w:val="24"/>
          <w:lang w:val="en-NZ"/>
        </w:rPr>
        <w:t xml:space="preserve"> </w:t>
      </w:r>
    </w:p>
    <w:p w14:paraId="5D17719D" w14:textId="77777777"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hyperlink r:id="rId34" w:history="1">
        <w:r w:rsidRPr="00B62B40">
          <w:rPr>
            <w:rStyle w:val="Hyperlink"/>
            <w:rFonts w:eastAsia="SimSun"/>
            <w:lang w:val="en-NZ"/>
          </w:rPr>
          <w:t>https://doi.org/10.1145/3475722.3482793</w:t>
        </w:r>
      </w:hyperlink>
      <w:r w:rsidRPr="00B62B40">
        <w:rPr>
          <w:lang w:val="en-NZ"/>
        </w:rPr>
        <w:t>.</w:t>
      </w:r>
      <w:r w:rsidRPr="003318F6">
        <w:rPr>
          <w:rFonts w:ascii="Times New Roman" w:hAnsi="Times New Roman"/>
          <w:color w:val="auto"/>
          <w:sz w:val="24"/>
          <w:szCs w:val="24"/>
          <w:lang w:val="en-NZ"/>
        </w:rPr>
        <w:t xml:space="preserve"> </w:t>
      </w:r>
    </w:p>
    <w:p w14:paraId="676E8579" w14:textId="77777777"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00-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77777777"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hyperlink r:id="rId35" w:history="1">
        <w:r w:rsidRPr="00D61930">
          <w:rPr>
            <w:rStyle w:val="Hyperlink"/>
            <w:rFonts w:eastAsia="SimSun"/>
            <w:lang w:val="en-NZ"/>
          </w:rPr>
          <w:t>https://doi.org/10.1109/TPAMI.2024.3408271</w:t>
        </w:r>
      </w:hyperlink>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15B5874F"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hyperlink r:id="rId36" w:history="1">
        <w:r w:rsidRPr="0075532D">
          <w:rPr>
            <w:rStyle w:val="Hyperlink"/>
            <w:rFonts w:eastAsia="SimSun"/>
            <w:lang w:val="en-NZ"/>
          </w:rPr>
          <w:t>https://doi.org/10.31599/47rkgk16</w:t>
        </w:r>
      </w:hyperlink>
      <w:bookmarkEnd w:id="142"/>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37"/>
      <w:headerReference w:type="default" r:id="rId38"/>
      <w:footerReference w:type="default" r:id="rId39"/>
      <w:headerReference w:type="first" r:id="rId40"/>
      <w:footerReference w:type="first" r:id="rId41"/>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256092" w14:textId="77777777" w:rsidR="005D5021" w:rsidRDefault="005D5021">
      <w:pPr>
        <w:spacing w:line="240" w:lineRule="auto"/>
      </w:pPr>
      <w:r>
        <w:separator/>
      </w:r>
    </w:p>
  </w:endnote>
  <w:endnote w:type="continuationSeparator" w:id="0">
    <w:p w14:paraId="4113763D" w14:textId="77777777" w:rsidR="005D5021" w:rsidRDefault="005D50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C4D52" w14:textId="77777777" w:rsidR="005D5021" w:rsidRDefault="005D5021">
      <w:pPr>
        <w:spacing w:line="240" w:lineRule="auto"/>
      </w:pPr>
      <w:r>
        <w:separator/>
      </w:r>
    </w:p>
  </w:footnote>
  <w:footnote w:type="continuationSeparator" w:id="0">
    <w:p w14:paraId="76B769CC" w14:textId="77777777" w:rsidR="005D5021" w:rsidRDefault="005D50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DengXian"/>
              <w:b/>
              <w:bCs/>
            </w:rPr>
          </w:pPr>
          <w:r>
            <w:rPr>
              <w:rFonts w:eastAsia="DengXian"/>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DengXian"/>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DengXian"/>
              <w:b/>
              <w:bCs/>
            </w:rPr>
          </w:pPr>
          <w:r>
            <w:rPr>
              <w:rFonts w:eastAsia="DengXian"/>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angLiang Yang">
    <w15:presenceInfo w15:providerId="AD" w15:userId="S::fdp5284@autuni.ac.nz::cee67b25-6580-42b9-bee2-4470125f4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65F17"/>
    <w:rsid w:val="0007021C"/>
    <w:rsid w:val="0007313E"/>
    <w:rsid w:val="0007705A"/>
    <w:rsid w:val="00081AF7"/>
    <w:rsid w:val="00085914"/>
    <w:rsid w:val="00090879"/>
    <w:rsid w:val="000A50BF"/>
    <w:rsid w:val="000B3E5D"/>
    <w:rsid w:val="000B4A1E"/>
    <w:rsid w:val="000C4B7A"/>
    <w:rsid w:val="000C7181"/>
    <w:rsid w:val="000E17D2"/>
    <w:rsid w:val="000E1DDE"/>
    <w:rsid w:val="000F164B"/>
    <w:rsid w:val="000F2158"/>
    <w:rsid w:val="000F4378"/>
    <w:rsid w:val="000F5383"/>
    <w:rsid w:val="00106C8B"/>
    <w:rsid w:val="00107122"/>
    <w:rsid w:val="00111DE7"/>
    <w:rsid w:val="00114936"/>
    <w:rsid w:val="00114E79"/>
    <w:rsid w:val="00123CD7"/>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0ABE"/>
    <w:rsid w:val="001A262C"/>
    <w:rsid w:val="001A6B2B"/>
    <w:rsid w:val="001B0236"/>
    <w:rsid w:val="001B3A36"/>
    <w:rsid w:val="001C1443"/>
    <w:rsid w:val="00205DF3"/>
    <w:rsid w:val="00207975"/>
    <w:rsid w:val="0021119B"/>
    <w:rsid w:val="002123C7"/>
    <w:rsid w:val="00212F6B"/>
    <w:rsid w:val="00220281"/>
    <w:rsid w:val="002205F0"/>
    <w:rsid w:val="00220D5B"/>
    <w:rsid w:val="002219FA"/>
    <w:rsid w:val="00223E02"/>
    <w:rsid w:val="00225E6B"/>
    <w:rsid w:val="002330F0"/>
    <w:rsid w:val="00240C9C"/>
    <w:rsid w:val="002450EF"/>
    <w:rsid w:val="002628F4"/>
    <w:rsid w:val="0026395F"/>
    <w:rsid w:val="00272409"/>
    <w:rsid w:val="00272FA1"/>
    <w:rsid w:val="0027593C"/>
    <w:rsid w:val="002852DE"/>
    <w:rsid w:val="0029253F"/>
    <w:rsid w:val="002A649E"/>
    <w:rsid w:val="002C6298"/>
    <w:rsid w:val="002D2447"/>
    <w:rsid w:val="002F07A9"/>
    <w:rsid w:val="00300582"/>
    <w:rsid w:val="003014A4"/>
    <w:rsid w:val="00310E4F"/>
    <w:rsid w:val="00310EE1"/>
    <w:rsid w:val="00315162"/>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C554D"/>
    <w:rsid w:val="005D4A35"/>
    <w:rsid w:val="005D5021"/>
    <w:rsid w:val="005D7182"/>
    <w:rsid w:val="005D775E"/>
    <w:rsid w:val="005E0E58"/>
    <w:rsid w:val="005E4753"/>
    <w:rsid w:val="005F1886"/>
    <w:rsid w:val="005F1FE9"/>
    <w:rsid w:val="005F21FA"/>
    <w:rsid w:val="005F3D32"/>
    <w:rsid w:val="005F7CD7"/>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060D"/>
    <w:rsid w:val="00662345"/>
    <w:rsid w:val="006633BB"/>
    <w:rsid w:val="00663B28"/>
    <w:rsid w:val="00670A39"/>
    <w:rsid w:val="00674D3C"/>
    <w:rsid w:val="00677C87"/>
    <w:rsid w:val="00686F53"/>
    <w:rsid w:val="006938A1"/>
    <w:rsid w:val="006A3472"/>
    <w:rsid w:val="006B157E"/>
    <w:rsid w:val="006B305A"/>
    <w:rsid w:val="006B58DD"/>
    <w:rsid w:val="006B599C"/>
    <w:rsid w:val="006B699B"/>
    <w:rsid w:val="006C1BB2"/>
    <w:rsid w:val="006C340D"/>
    <w:rsid w:val="006D2908"/>
    <w:rsid w:val="006E44E7"/>
    <w:rsid w:val="006F2713"/>
    <w:rsid w:val="006F78A3"/>
    <w:rsid w:val="00704ABE"/>
    <w:rsid w:val="00707756"/>
    <w:rsid w:val="0072071C"/>
    <w:rsid w:val="0072243D"/>
    <w:rsid w:val="00725FC8"/>
    <w:rsid w:val="007311B2"/>
    <w:rsid w:val="0073719C"/>
    <w:rsid w:val="00741B57"/>
    <w:rsid w:val="007451B5"/>
    <w:rsid w:val="00747C7D"/>
    <w:rsid w:val="0075279C"/>
    <w:rsid w:val="007603AB"/>
    <w:rsid w:val="00760BF1"/>
    <w:rsid w:val="007644DF"/>
    <w:rsid w:val="00764581"/>
    <w:rsid w:val="0077024A"/>
    <w:rsid w:val="00773E87"/>
    <w:rsid w:val="00774527"/>
    <w:rsid w:val="00777208"/>
    <w:rsid w:val="0078624A"/>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3F33"/>
    <w:rsid w:val="0082487C"/>
    <w:rsid w:val="00836D52"/>
    <w:rsid w:val="00844D48"/>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914E8F"/>
    <w:rsid w:val="00916E99"/>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B5F3C"/>
    <w:rsid w:val="009D07BB"/>
    <w:rsid w:val="009D3EF9"/>
    <w:rsid w:val="009D762E"/>
    <w:rsid w:val="009F14A3"/>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5A33"/>
    <w:rsid w:val="00AB01F7"/>
    <w:rsid w:val="00AB732C"/>
    <w:rsid w:val="00AC16F5"/>
    <w:rsid w:val="00AC36EF"/>
    <w:rsid w:val="00AD25D8"/>
    <w:rsid w:val="00AD604D"/>
    <w:rsid w:val="00AE1145"/>
    <w:rsid w:val="00AF1926"/>
    <w:rsid w:val="00AF6AF9"/>
    <w:rsid w:val="00AF75D1"/>
    <w:rsid w:val="00B0058C"/>
    <w:rsid w:val="00B20C87"/>
    <w:rsid w:val="00B225A0"/>
    <w:rsid w:val="00B24B70"/>
    <w:rsid w:val="00B26CC3"/>
    <w:rsid w:val="00B43046"/>
    <w:rsid w:val="00B467A1"/>
    <w:rsid w:val="00B54928"/>
    <w:rsid w:val="00B6148A"/>
    <w:rsid w:val="00B62280"/>
    <w:rsid w:val="00B63132"/>
    <w:rsid w:val="00B67C81"/>
    <w:rsid w:val="00B700D6"/>
    <w:rsid w:val="00B723F3"/>
    <w:rsid w:val="00B84371"/>
    <w:rsid w:val="00B866B9"/>
    <w:rsid w:val="00B925DE"/>
    <w:rsid w:val="00B95999"/>
    <w:rsid w:val="00BA0282"/>
    <w:rsid w:val="00BA21FC"/>
    <w:rsid w:val="00BB0069"/>
    <w:rsid w:val="00BC2C34"/>
    <w:rsid w:val="00BD062F"/>
    <w:rsid w:val="00BD0AD4"/>
    <w:rsid w:val="00BD4F74"/>
    <w:rsid w:val="00BD54BB"/>
    <w:rsid w:val="00BD6D1E"/>
    <w:rsid w:val="00BE30C0"/>
    <w:rsid w:val="00C111B9"/>
    <w:rsid w:val="00C127AC"/>
    <w:rsid w:val="00C223F9"/>
    <w:rsid w:val="00C25794"/>
    <w:rsid w:val="00C30066"/>
    <w:rsid w:val="00C3021C"/>
    <w:rsid w:val="00C31649"/>
    <w:rsid w:val="00C37B67"/>
    <w:rsid w:val="00C435FA"/>
    <w:rsid w:val="00C450F4"/>
    <w:rsid w:val="00C54551"/>
    <w:rsid w:val="00C56583"/>
    <w:rsid w:val="00C60356"/>
    <w:rsid w:val="00C64E5C"/>
    <w:rsid w:val="00C65D38"/>
    <w:rsid w:val="00C90D0B"/>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7AEE"/>
    <w:rsid w:val="00D528C7"/>
    <w:rsid w:val="00D67778"/>
    <w:rsid w:val="00D72ADC"/>
    <w:rsid w:val="00D73D69"/>
    <w:rsid w:val="00D809F6"/>
    <w:rsid w:val="00D811DD"/>
    <w:rsid w:val="00D81CFC"/>
    <w:rsid w:val="00D86FC3"/>
    <w:rsid w:val="00D91B4A"/>
    <w:rsid w:val="00D9494B"/>
    <w:rsid w:val="00D971FB"/>
    <w:rsid w:val="00DA1493"/>
    <w:rsid w:val="00DA3ED2"/>
    <w:rsid w:val="00DA4415"/>
    <w:rsid w:val="00DB12D0"/>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67C86"/>
    <w:rsid w:val="00E76154"/>
    <w:rsid w:val="00E85E05"/>
    <w:rsid w:val="00E90BBE"/>
    <w:rsid w:val="00E93544"/>
    <w:rsid w:val="00E9381E"/>
    <w:rsid w:val="00E9568C"/>
    <w:rsid w:val="00EA092F"/>
    <w:rsid w:val="00EA5860"/>
    <w:rsid w:val="00EB482D"/>
    <w:rsid w:val="00EC1781"/>
    <w:rsid w:val="00ED0291"/>
    <w:rsid w:val="00ED31A6"/>
    <w:rsid w:val="00ED58A6"/>
    <w:rsid w:val="00EE1557"/>
    <w:rsid w:val="00F03254"/>
    <w:rsid w:val="00F03460"/>
    <w:rsid w:val="00F07DEC"/>
    <w:rsid w:val="00F15A3B"/>
    <w:rsid w:val="00F209A5"/>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SimSun"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SimSun"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SimSun"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SimSun"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SimSun"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SimSun"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SimSun"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SimSun"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SimSun"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SimSun"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SimSun"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SimSun"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SimSun"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SimSun"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SimSun"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SimSun"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498623803">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336303180">
      <w:bodyDiv w:val="1"/>
      <w:marLeft w:val="0"/>
      <w:marRight w:val="0"/>
      <w:marTop w:val="0"/>
      <w:marBottom w:val="0"/>
      <w:divBdr>
        <w:top w:val="none" w:sz="0" w:space="0" w:color="auto"/>
        <w:left w:val="none" w:sz="0" w:space="0" w:color="auto"/>
        <w:bottom w:val="none" w:sz="0" w:space="0" w:color="auto"/>
        <w:right w:val="none" w:sz="0" w:space="0" w:color="auto"/>
      </w:divBdr>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09/CBMI.2010.5529897" TargetMode="External"/><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doi.org/10.1145/3475722.348279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07/978-3-031-20047-2_1"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07/978-981-97-0376-0_6" TargetMode="External"/><Relationship Id="rId32" Type="http://schemas.openxmlformats.org/officeDocument/2006/relationships/hyperlink" Target="https://doi.org/10.1145/3633516" TargetMode="External"/><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16/j.procs.2022.01.135" TargetMode="External"/><Relationship Id="rId36" Type="http://schemas.openxmlformats.org/officeDocument/2006/relationships/hyperlink" Target="https://doi.org/10.31599/47rkgk16" TargetMode="External"/><Relationship Id="rId10" Type="http://schemas.openxmlformats.org/officeDocument/2006/relationships/hyperlink" Target="mailto:xuejun.li@aut.ac.nz" TargetMode="External"/><Relationship Id="rId19" Type="http://schemas.openxmlformats.org/officeDocument/2006/relationships/image" Target="media/image10.png"/><Relationship Id="rId31" Type="http://schemas.openxmlformats.org/officeDocument/2006/relationships/hyperlink" Target="https://doi.org/10.1109/TPAMI.2023.3327284"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07/978-981-19-7580-6_2" TargetMode="External"/><Relationship Id="rId30" Type="http://schemas.openxmlformats.org/officeDocument/2006/relationships/hyperlink" Target="https://doi.org/10.1007/BF01420984" TargetMode="External"/><Relationship Id="rId35" Type="http://schemas.openxmlformats.org/officeDocument/2006/relationships/hyperlink" Target="https://doi.org/10.1109/TPAMI.2024.3408271" TargetMode="External"/><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3390/sports6040158" TargetMode="External"/><Relationship Id="rId33" Type="http://schemas.openxmlformats.org/officeDocument/2006/relationships/hyperlink" Target="https://doi.org/10.1016/j.softx.2024.101787" TargetMode="External"/><Relationship Id="rId38"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8192</Words>
  <Characters>4670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GuangLiang Yang</cp:lastModifiedBy>
  <cp:revision>2</cp:revision>
  <dcterms:created xsi:type="dcterms:W3CDTF">2024-12-14T11:51:00Z</dcterms:created>
  <dcterms:modified xsi:type="dcterms:W3CDTF">2024-12-14T11:51:00Z</dcterms:modified>
</cp:coreProperties>
</file>